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78E63" w14:textId="3586BA83" w:rsidR="00B828D2" w:rsidRPr="00896B35" w:rsidRDefault="00401B15" w:rsidP="1C82CC48">
      <w:pPr>
        <w:jc w:val="center"/>
        <w:rPr>
          <w:b/>
          <w:bCs/>
          <w:sz w:val="32"/>
          <w:szCs w:val="32"/>
        </w:rPr>
      </w:pPr>
      <w:r>
        <w:rPr>
          <w:b/>
          <w:bCs/>
          <w:sz w:val="32"/>
          <w:szCs w:val="32"/>
        </w:rPr>
        <w:t xml:space="preserve">USA Softball </w:t>
      </w:r>
      <w:r w:rsidR="00735FAF" w:rsidRPr="00896B35">
        <w:rPr>
          <w:b/>
          <w:bCs/>
          <w:sz w:val="32"/>
          <w:szCs w:val="32"/>
        </w:rPr>
        <w:t xml:space="preserve">Board of Directors </w:t>
      </w:r>
      <w:r w:rsidR="3517461B" w:rsidRPr="00896B35">
        <w:rPr>
          <w:b/>
          <w:bCs/>
          <w:sz w:val="32"/>
          <w:szCs w:val="32"/>
        </w:rPr>
        <w:t>Meeting Minutes</w:t>
      </w:r>
    </w:p>
    <w:tbl>
      <w:tblPr>
        <w:tblStyle w:val="TableGrid"/>
        <w:tblW w:w="0" w:type="auto"/>
        <w:tblLayout w:type="fixed"/>
        <w:tblLook w:val="06A0" w:firstRow="1" w:lastRow="0" w:firstColumn="1" w:lastColumn="0" w:noHBand="1" w:noVBand="1"/>
      </w:tblPr>
      <w:tblGrid>
        <w:gridCol w:w="2340"/>
        <w:gridCol w:w="2340"/>
        <w:gridCol w:w="2340"/>
        <w:gridCol w:w="2438"/>
      </w:tblGrid>
      <w:tr w:rsidR="00896B35" w:rsidRPr="00896B35" w14:paraId="3A0A9916" w14:textId="77777777" w:rsidTr="4F124C9D">
        <w:tc>
          <w:tcPr>
            <w:tcW w:w="2340" w:type="dxa"/>
          </w:tcPr>
          <w:p w14:paraId="2E7CBBEE" w14:textId="590DE14A" w:rsidR="3517461B" w:rsidRPr="00896B35" w:rsidRDefault="4F124C9D" w:rsidP="4F124C9D">
            <w:pPr>
              <w:rPr>
                <w:rFonts w:ascii="Arial" w:eastAsia="Arial" w:hAnsi="Arial" w:cs="Arial"/>
                <w:b/>
                <w:bCs/>
                <w:sz w:val="24"/>
                <w:szCs w:val="24"/>
              </w:rPr>
            </w:pPr>
            <w:r w:rsidRPr="4F124C9D">
              <w:rPr>
                <w:rFonts w:ascii="Arial" w:eastAsia="Arial" w:hAnsi="Arial" w:cs="Arial"/>
                <w:b/>
                <w:bCs/>
                <w:sz w:val="24"/>
                <w:szCs w:val="24"/>
              </w:rPr>
              <w:t>Location</w:t>
            </w:r>
          </w:p>
        </w:tc>
        <w:tc>
          <w:tcPr>
            <w:tcW w:w="2340" w:type="dxa"/>
          </w:tcPr>
          <w:p w14:paraId="24E9CD10" w14:textId="1D2F1C2E" w:rsidR="3517461B" w:rsidRPr="00896B35" w:rsidRDefault="4F124C9D" w:rsidP="4F124C9D">
            <w:pPr>
              <w:spacing w:line="259" w:lineRule="auto"/>
              <w:rPr>
                <w:rFonts w:ascii="Arial" w:eastAsia="Arial" w:hAnsi="Arial" w:cs="Arial"/>
                <w:b/>
                <w:bCs/>
                <w:sz w:val="24"/>
                <w:szCs w:val="24"/>
              </w:rPr>
            </w:pPr>
            <w:r w:rsidRPr="4F124C9D">
              <w:rPr>
                <w:rFonts w:ascii="Arial" w:eastAsia="Arial" w:hAnsi="Arial" w:cs="Arial"/>
                <w:b/>
                <w:bCs/>
                <w:sz w:val="24"/>
                <w:szCs w:val="24"/>
              </w:rPr>
              <w:t>Date</w:t>
            </w:r>
          </w:p>
        </w:tc>
        <w:tc>
          <w:tcPr>
            <w:tcW w:w="2340" w:type="dxa"/>
          </w:tcPr>
          <w:p w14:paraId="5703DBD5" w14:textId="05E30583" w:rsidR="3517461B" w:rsidRPr="00896B35" w:rsidRDefault="4F124C9D" w:rsidP="4F124C9D">
            <w:pPr>
              <w:spacing w:line="259" w:lineRule="auto"/>
              <w:rPr>
                <w:rFonts w:ascii="Arial" w:eastAsia="Arial" w:hAnsi="Arial" w:cs="Arial"/>
                <w:b/>
                <w:bCs/>
                <w:sz w:val="24"/>
                <w:szCs w:val="24"/>
              </w:rPr>
            </w:pPr>
            <w:r w:rsidRPr="4F124C9D">
              <w:rPr>
                <w:rFonts w:ascii="Arial" w:eastAsia="Arial" w:hAnsi="Arial" w:cs="Arial"/>
                <w:b/>
                <w:bCs/>
                <w:sz w:val="24"/>
                <w:szCs w:val="24"/>
              </w:rPr>
              <w:t>Time</w:t>
            </w:r>
          </w:p>
        </w:tc>
        <w:tc>
          <w:tcPr>
            <w:tcW w:w="2438" w:type="dxa"/>
          </w:tcPr>
          <w:p w14:paraId="24AF813C" w14:textId="7C3DB50E" w:rsidR="3517461B" w:rsidRPr="00896B35" w:rsidRDefault="4F124C9D" w:rsidP="4F124C9D">
            <w:pPr>
              <w:spacing w:line="259" w:lineRule="auto"/>
              <w:rPr>
                <w:rFonts w:ascii="Arial" w:eastAsia="Arial" w:hAnsi="Arial" w:cs="Arial"/>
                <w:b/>
                <w:bCs/>
                <w:sz w:val="24"/>
                <w:szCs w:val="24"/>
              </w:rPr>
            </w:pPr>
            <w:r w:rsidRPr="4F124C9D">
              <w:rPr>
                <w:rFonts w:ascii="Arial" w:eastAsia="Arial" w:hAnsi="Arial" w:cs="Arial"/>
                <w:b/>
                <w:bCs/>
                <w:sz w:val="24"/>
                <w:szCs w:val="24"/>
              </w:rPr>
              <w:t>Format</w:t>
            </w:r>
          </w:p>
        </w:tc>
      </w:tr>
      <w:tr w:rsidR="1C82CC48" w:rsidRPr="00896B35" w14:paraId="62CF55D0" w14:textId="77777777" w:rsidTr="4F124C9D">
        <w:tc>
          <w:tcPr>
            <w:tcW w:w="2340" w:type="dxa"/>
          </w:tcPr>
          <w:p w14:paraId="0D421C49" w14:textId="5C2D6E58" w:rsidR="1C82CC48" w:rsidRPr="00896B35" w:rsidRDefault="4F124C9D" w:rsidP="4F124C9D">
            <w:pPr>
              <w:rPr>
                <w:rFonts w:ascii="Arial" w:eastAsia="Arial" w:hAnsi="Arial" w:cs="Arial"/>
                <w:sz w:val="24"/>
                <w:szCs w:val="24"/>
              </w:rPr>
            </w:pPr>
            <w:r w:rsidRPr="4F124C9D">
              <w:rPr>
                <w:rFonts w:ascii="Arial" w:eastAsia="Arial" w:hAnsi="Arial" w:cs="Arial"/>
                <w:sz w:val="24"/>
                <w:szCs w:val="24"/>
              </w:rPr>
              <w:t>Zoom</w:t>
            </w:r>
          </w:p>
        </w:tc>
        <w:tc>
          <w:tcPr>
            <w:tcW w:w="2340" w:type="dxa"/>
          </w:tcPr>
          <w:p w14:paraId="5821AFE3" w14:textId="3CD4245A" w:rsidR="1C82CC48" w:rsidRPr="00896B35" w:rsidRDefault="4F124C9D" w:rsidP="4F124C9D">
            <w:pPr>
              <w:rPr>
                <w:rFonts w:ascii="Arial" w:eastAsia="Arial" w:hAnsi="Arial" w:cs="Arial"/>
                <w:sz w:val="24"/>
                <w:szCs w:val="24"/>
              </w:rPr>
            </w:pPr>
            <w:r w:rsidRPr="4F124C9D">
              <w:rPr>
                <w:rFonts w:ascii="Arial" w:eastAsia="Arial" w:hAnsi="Arial" w:cs="Arial"/>
                <w:sz w:val="24"/>
                <w:szCs w:val="24"/>
              </w:rPr>
              <w:t>February 25, 2026</w:t>
            </w:r>
          </w:p>
        </w:tc>
        <w:tc>
          <w:tcPr>
            <w:tcW w:w="2340" w:type="dxa"/>
          </w:tcPr>
          <w:p w14:paraId="0EBA688F" w14:textId="79F71761" w:rsidR="1C82CC48" w:rsidRPr="00896B35" w:rsidRDefault="4F124C9D" w:rsidP="4F124C9D">
            <w:pPr>
              <w:rPr>
                <w:rFonts w:ascii="Arial" w:eastAsia="Arial" w:hAnsi="Arial" w:cs="Arial"/>
                <w:sz w:val="24"/>
                <w:szCs w:val="24"/>
              </w:rPr>
            </w:pPr>
            <w:r w:rsidRPr="4F124C9D">
              <w:rPr>
                <w:rFonts w:ascii="Arial" w:eastAsia="Arial" w:hAnsi="Arial" w:cs="Arial"/>
                <w:sz w:val="24"/>
                <w:szCs w:val="24"/>
              </w:rPr>
              <w:t>3:00 p.m. CT</w:t>
            </w:r>
          </w:p>
        </w:tc>
        <w:tc>
          <w:tcPr>
            <w:tcW w:w="2438" w:type="dxa"/>
          </w:tcPr>
          <w:p w14:paraId="6434C562" w14:textId="0566D28A" w:rsidR="1C82CC48" w:rsidRPr="00896B35" w:rsidRDefault="4F124C9D" w:rsidP="4F124C9D">
            <w:pPr>
              <w:rPr>
                <w:rFonts w:ascii="Arial" w:eastAsia="Arial" w:hAnsi="Arial" w:cs="Arial"/>
                <w:sz w:val="24"/>
                <w:szCs w:val="24"/>
              </w:rPr>
            </w:pPr>
            <w:r w:rsidRPr="4F124C9D">
              <w:rPr>
                <w:rFonts w:ascii="Arial" w:eastAsia="Arial" w:hAnsi="Arial" w:cs="Arial"/>
                <w:sz w:val="24"/>
                <w:szCs w:val="24"/>
              </w:rPr>
              <w:t>Virtual</w:t>
            </w:r>
          </w:p>
        </w:tc>
      </w:tr>
    </w:tbl>
    <w:p w14:paraId="04C36925" w14:textId="4FDD22F0" w:rsidR="605D9AD6" w:rsidRPr="00896B35" w:rsidRDefault="4F124C9D" w:rsidP="4F124C9D">
      <w:pPr>
        <w:rPr>
          <w:rFonts w:ascii="Arial" w:eastAsia="Arial" w:hAnsi="Arial" w:cs="Arial"/>
          <w:b/>
          <w:bCs/>
          <w:sz w:val="24"/>
          <w:szCs w:val="24"/>
        </w:rPr>
      </w:pPr>
      <w:r w:rsidRPr="4F124C9D">
        <w:rPr>
          <w:rFonts w:ascii="Arial" w:eastAsia="Arial" w:hAnsi="Arial" w:cs="Arial"/>
          <w:b/>
          <w:bCs/>
          <w:sz w:val="24"/>
          <w:szCs w:val="24"/>
        </w:rPr>
        <w:t>In Attendance</w:t>
      </w:r>
    </w:p>
    <w:tbl>
      <w:tblPr>
        <w:tblStyle w:val="TableGrid"/>
        <w:tblpPr w:leftFromText="180" w:rightFromText="180" w:vertAnchor="text" w:tblpY="1"/>
        <w:tblOverlap w:val="never"/>
        <w:tblW w:w="10615" w:type="dxa"/>
        <w:tblLayout w:type="fixed"/>
        <w:tblLook w:val="06A0" w:firstRow="1" w:lastRow="0" w:firstColumn="1" w:lastColumn="0" w:noHBand="1" w:noVBand="1"/>
      </w:tblPr>
      <w:tblGrid>
        <w:gridCol w:w="3120"/>
        <w:gridCol w:w="4435"/>
        <w:gridCol w:w="3060"/>
      </w:tblGrid>
      <w:tr w:rsidR="00896B35" w:rsidRPr="00896B35" w14:paraId="124211C8" w14:textId="77777777" w:rsidTr="4F124C9D">
        <w:tc>
          <w:tcPr>
            <w:tcW w:w="10615" w:type="dxa"/>
            <w:gridSpan w:val="3"/>
            <w:shd w:val="clear" w:color="auto" w:fill="E7E6E6" w:themeFill="background2"/>
          </w:tcPr>
          <w:p w14:paraId="40B90F2B" w14:textId="02D934BA" w:rsidR="605D9AD6" w:rsidRPr="00896B35" w:rsidRDefault="4F124C9D" w:rsidP="4F124C9D">
            <w:pPr>
              <w:rPr>
                <w:rFonts w:ascii="Arial" w:eastAsia="Arial" w:hAnsi="Arial" w:cs="Arial"/>
                <w:b/>
                <w:bCs/>
                <w:sz w:val="24"/>
                <w:szCs w:val="24"/>
              </w:rPr>
            </w:pPr>
            <w:r w:rsidRPr="4F124C9D">
              <w:rPr>
                <w:rFonts w:ascii="Arial" w:eastAsia="Arial" w:hAnsi="Arial" w:cs="Arial"/>
                <w:b/>
                <w:bCs/>
                <w:sz w:val="24"/>
                <w:szCs w:val="24"/>
              </w:rPr>
              <w:t xml:space="preserve">Board Members </w:t>
            </w:r>
          </w:p>
        </w:tc>
      </w:tr>
      <w:tr w:rsidR="00896B35" w:rsidRPr="00896B35" w14:paraId="53BF643A" w14:textId="77777777" w:rsidTr="4F124C9D">
        <w:tc>
          <w:tcPr>
            <w:tcW w:w="3120" w:type="dxa"/>
          </w:tcPr>
          <w:p w14:paraId="44C3971F" w14:textId="34909B27" w:rsidR="605D9AD6" w:rsidRPr="00896B35" w:rsidRDefault="4F124C9D" w:rsidP="4F124C9D">
            <w:pPr>
              <w:rPr>
                <w:rFonts w:ascii="Arial" w:eastAsia="Arial" w:hAnsi="Arial" w:cs="Arial"/>
                <w:sz w:val="24"/>
                <w:szCs w:val="24"/>
              </w:rPr>
            </w:pPr>
            <w:r w:rsidRPr="4F124C9D">
              <w:rPr>
                <w:rFonts w:ascii="Arial" w:eastAsia="Arial" w:hAnsi="Arial" w:cs="Arial"/>
                <w:sz w:val="24"/>
                <w:szCs w:val="24"/>
              </w:rPr>
              <w:t>Dan Pfeffer</w:t>
            </w:r>
          </w:p>
        </w:tc>
        <w:tc>
          <w:tcPr>
            <w:tcW w:w="4435" w:type="dxa"/>
          </w:tcPr>
          <w:p w14:paraId="186C4FFD" w14:textId="4CF9EA70" w:rsidR="605D9AD6" w:rsidRPr="00896B35" w:rsidRDefault="4F124C9D" w:rsidP="4F124C9D">
            <w:pPr>
              <w:rPr>
                <w:rFonts w:ascii="Arial" w:eastAsia="Arial" w:hAnsi="Arial" w:cs="Arial"/>
                <w:sz w:val="24"/>
                <w:szCs w:val="24"/>
              </w:rPr>
            </w:pPr>
            <w:r w:rsidRPr="4F124C9D">
              <w:rPr>
                <w:rFonts w:ascii="Arial" w:eastAsia="Arial" w:hAnsi="Arial" w:cs="Arial"/>
                <w:sz w:val="24"/>
                <w:szCs w:val="24"/>
              </w:rPr>
              <w:t>President</w:t>
            </w:r>
          </w:p>
        </w:tc>
        <w:tc>
          <w:tcPr>
            <w:tcW w:w="3060" w:type="dxa"/>
          </w:tcPr>
          <w:p w14:paraId="53E48B1E" w14:textId="43E439E7" w:rsidR="605D9AD6" w:rsidRPr="007A66B9" w:rsidRDefault="4F124C9D" w:rsidP="4F124C9D">
            <w:pPr>
              <w:rPr>
                <w:rFonts w:ascii="Arial" w:eastAsia="Arial" w:hAnsi="Arial" w:cs="Arial"/>
                <w:sz w:val="24"/>
                <w:szCs w:val="24"/>
              </w:rPr>
            </w:pPr>
            <w:r w:rsidRPr="4F124C9D">
              <w:rPr>
                <w:rFonts w:ascii="Arial" w:eastAsia="Arial" w:hAnsi="Arial" w:cs="Arial"/>
                <w:sz w:val="24"/>
                <w:szCs w:val="24"/>
              </w:rPr>
              <w:t>Present</w:t>
            </w:r>
          </w:p>
        </w:tc>
      </w:tr>
      <w:tr w:rsidR="00544071" w:rsidRPr="00896B35" w14:paraId="53518025" w14:textId="77777777" w:rsidTr="4F124C9D">
        <w:tc>
          <w:tcPr>
            <w:tcW w:w="3120" w:type="dxa"/>
          </w:tcPr>
          <w:p w14:paraId="039F6991" w14:textId="71114C87" w:rsidR="00544071" w:rsidRPr="00896B35" w:rsidRDefault="4F124C9D" w:rsidP="4F124C9D">
            <w:pPr>
              <w:rPr>
                <w:rFonts w:ascii="Arial" w:eastAsia="Arial" w:hAnsi="Arial" w:cs="Arial"/>
                <w:sz w:val="24"/>
                <w:szCs w:val="24"/>
              </w:rPr>
            </w:pPr>
            <w:r w:rsidRPr="4F124C9D">
              <w:rPr>
                <w:rFonts w:ascii="Arial" w:eastAsia="Arial" w:hAnsi="Arial" w:cs="Arial"/>
                <w:sz w:val="24"/>
                <w:szCs w:val="24"/>
              </w:rPr>
              <w:t>Tim Doby</w:t>
            </w:r>
          </w:p>
        </w:tc>
        <w:tc>
          <w:tcPr>
            <w:tcW w:w="4435" w:type="dxa"/>
          </w:tcPr>
          <w:p w14:paraId="60373E60" w14:textId="6E00F9B2" w:rsidR="00544071" w:rsidRPr="00896B35" w:rsidRDefault="4F124C9D" w:rsidP="4F124C9D">
            <w:pPr>
              <w:rPr>
                <w:rFonts w:ascii="Arial" w:eastAsia="Arial" w:hAnsi="Arial" w:cs="Arial"/>
                <w:sz w:val="24"/>
                <w:szCs w:val="24"/>
              </w:rPr>
            </w:pPr>
            <w:r w:rsidRPr="4F124C9D">
              <w:rPr>
                <w:rFonts w:ascii="Arial" w:eastAsia="Arial" w:hAnsi="Arial" w:cs="Arial"/>
                <w:sz w:val="24"/>
                <w:szCs w:val="24"/>
              </w:rPr>
              <w:t>President-Elect</w:t>
            </w:r>
          </w:p>
        </w:tc>
        <w:tc>
          <w:tcPr>
            <w:tcW w:w="3060" w:type="dxa"/>
          </w:tcPr>
          <w:p w14:paraId="325712A4" w14:textId="258E28DD" w:rsidR="00544071" w:rsidRPr="007A66B9" w:rsidRDefault="4F124C9D" w:rsidP="4F124C9D">
            <w:pPr>
              <w:rPr>
                <w:rFonts w:ascii="Arial" w:eastAsia="Arial" w:hAnsi="Arial" w:cs="Arial"/>
                <w:sz w:val="24"/>
                <w:szCs w:val="24"/>
              </w:rPr>
            </w:pPr>
            <w:r w:rsidRPr="4F124C9D">
              <w:rPr>
                <w:rFonts w:ascii="Arial" w:eastAsia="Arial" w:hAnsi="Arial" w:cs="Arial"/>
                <w:sz w:val="24"/>
                <w:szCs w:val="24"/>
              </w:rPr>
              <w:t>Present</w:t>
            </w:r>
          </w:p>
        </w:tc>
      </w:tr>
      <w:tr w:rsidR="00544071" w:rsidRPr="00896B35" w14:paraId="6213DBC6" w14:textId="77777777" w:rsidTr="4F124C9D">
        <w:trPr>
          <w:trHeight w:val="58"/>
        </w:trPr>
        <w:tc>
          <w:tcPr>
            <w:tcW w:w="3120" w:type="dxa"/>
          </w:tcPr>
          <w:p w14:paraId="5F8AB81C" w14:textId="005AA53A" w:rsidR="00544071" w:rsidRPr="00896B35" w:rsidRDefault="4F124C9D" w:rsidP="4F124C9D">
            <w:pPr>
              <w:rPr>
                <w:rFonts w:ascii="Arial" w:eastAsia="Arial" w:hAnsi="Arial" w:cs="Arial"/>
                <w:sz w:val="24"/>
                <w:szCs w:val="24"/>
              </w:rPr>
            </w:pPr>
            <w:r w:rsidRPr="4F124C9D">
              <w:rPr>
                <w:rFonts w:ascii="Arial" w:eastAsia="Arial" w:hAnsi="Arial" w:cs="Arial"/>
                <w:sz w:val="24"/>
                <w:szCs w:val="24"/>
              </w:rPr>
              <w:t>Dave Devine</w:t>
            </w:r>
          </w:p>
        </w:tc>
        <w:tc>
          <w:tcPr>
            <w:tcW w:w="4435" w:type="dxa"/>
          </w:tcPr>
          <w:p w14:paraId="51A91279" w14:textId="1DC1BF4B" w:rsidR="00544071" w:rsidRPr="00C467F8" w:rsidRDefault="4F124C9D" w:rsidP="4F124C9D">
            <w:pPr>
              <w:rPr>
                <w:rFonts w:ascii="Arial" w:eastAsia="Arial" w:hAnsi="Arial" w:cs="Arial"/>
                <w:sz w:val="24"/>
                <w:szCs w:val="24"/>
              </w:rPr>
            </w:pPr>
            <w:r w:rsidRPr="4F124C9D">
              <w:rPr>
                <w:rFonts w:ascii="Arial" w:eastAsia="Arial" w:hAnsi="Arial" w:cs="Arial"/>
                <w:sz w:val="24"/>
                <w:szCs w:val="24"/>
              </w:rPr>
              <w:t>Immediate Past President</w:t>
            </w:r>
          </w:p>
        </w:tc>
        <w:tc>
          <w:tcPr>
            <w:tcW w:w="3060" w:type="dxa"/>
          </w:tcPr>
          <w:p w14:paraId="241AC555" w14:textId="0EA31BDC" w:rsidR="00544071" w:rsidRPr="007A66B9" w:rsidRDefault="4F124C9D" w:rsidP="4F124C9D">
            <w:pPr>
              <w:rPr>
                <w:rFonts w:ascii="Arial" w:eastAsia="Arial" w:hAnsi="Arial" w:cs="Arial"/>
                <w:sz w:val="24"/>
                <w:szCs w:val="24"/>
              </w:rPr>
            </w:pPr>
            <w:r w:rsidRPr="4F124C9D">
              <w:rPr>
                <w:rFonts w:ascii="Arial" w:eastAsia="Arial" w:hAnsi="Arial" w:cs="Arial"/>
                <w:sz w:val="24"/>
                <w:szCs w:val="24"/>
              </w:rPr>
              <w:t>Present</w:t>
            </w:r>
          </w:p>
        </w:tc>
      </w:tr>
      <w:tr w:rsidR="00A03052" w:rsidRPr="00896B35" w14:paraId="44DC64EB" w14:textId="77777777" w:rsidTr="4F124C9D">
        <w:tc>
          <w:tcPr>
            <w:tcW w:w="3120" w:type="dxa"/>
          </w:tcPr>
          <w:p w14:paraId="563F4C47" w14:textId="73D7BCF0" w:rsidR="00A03052" w:rsidRPr="00896B35" w:rsidRDefault="4F124C9D" w:rsidP="4F124C9D">
            <w:pPr>
              <w:rPr>
                <w:rFonts w:ascii="Arial" w:eastAsia="Arial" w:hAnsi="Arial" w:cs="Arial"/>
                <w:sz w:val="24"/>
                <w:szCs w:val="24"/>
                <w:highlight w:val="yellow"/>
              </w:rPr>
            </w:pPr>
            <w:r w:rsidRPr="4F124C9D">
              <w:rPr>
                <w:rFonts w:ascii="Arial" w:eastAsia="Arial" w:hAnsi="Arial" w:cs="Arial"/>
                <w:sz w:val="24"/>
                <w:szCs w:val="24"/>
              </w:rPr>
              <w:t>Tony Gowell</w:t>
            </w:r>
          </w:p>
        </w:tc>
        <w:tc>
          <w:tcPr>
            <w:tcW w:w="4435" w:type="dxa"/>
          </w:tcPr>
          <w:p w14:paraId="7F03151A" w14:textId="5A3CDC61" w:rsidR="00A03052" w:rsidRPr="00544071" w:rsidRDefault="4F124C9D" w:rsidP="4F124C9D">
            <w:pPr>
              <w:rPr>
                <w:rFonts w:ascii="Arial" w:eastAsia="Arial" w:hAnsi="Arial" w:cs="Arial"/>
                <w:sz w:val="24"/>
                <w:szCs w:val="24"/>
              </w:rPr>
            </w:pPr>
            <w:r w:rsidRPr="4F124C9D">
              <w:rPr>
                <w:rFonts w:ascii="Arial" w:eastAsia="Arial" w:hAnsi="Arial" w:cs="Arial"/>
                <w:sz w:val="24"/>
                <w:szCs w:val="24"/>
              </w:rPr>
              <w:t>Northeast Regional Vice-President</w:t>
            </w:r>
          </w:p>
        </w:tc>
        <w:tc>
          <w:tcPr>
            <w:tcW w:w="3060" w:type="dxa"/>
          </w:tcPr>
          <w:p w14:paraId="5A043CE6" w14:textId="5BA9B999" w:rsidR="00A03052" w:rsidRPr="007A66B9" w:rsidRDefault="4F124C9D" w:rsidP="4F124C9D">
            <w:pPr>
              <w:rPr>
                <w:rFonts w:ascii="Arial" w:eastAsia="Arial" w:hAnsi="Arial" w:cs="Arial"/>
                <w:sz w:val="24"/>
                <w:szCs w:val="24"/>
              </w:rPr>
            </w:pPr>
            <w:r w:rsidRPr="4F124C9D">
              <w:rPr>
                <w:rFonts w:ascii="Arial" w:eastAsia="Arial" w:hAnsi="Arial" w:cs="Arial"/>
                <w:sz w:val="24"/>
                <w:szCs w:val="24"/>
              </w:rPr>
              <w:t>Present</w:t>
            </w:r>
          </w:p>
        </w:tc>
      </w:tr>
      <w:tr w:rsidR="00A03052" w:rsidRPr="00896B35" w14:paraId="44CF6EC4" w14:textId="77777777" w:rsidTr="4F124C9D">
        <w:tc>
          <w:tcPr>
            <w:tcW w:w="3120" w:type="dxa"/>
          </w:tcPr>
          <w:p w14:paraId="618B3289" w14:textId="72DEB4D9" w:rsidR="00A03052" w:rsidRPr="00896B35" w:rsidRDefault="4F124C9D" w:rsidP="4F124C9D">
            <w:pPr>
              <w:rPr>
                <w:rFonts w:ascii="Arial" w:eastAsia="Arial" w:hAnsi="Arial" w:cs="Arial"/>
                <w:sz w:val="24"/>
                <w:szCs w:val="24"/>
                <w:highlight w:val="yellow"/>
              </w:rPr>
            </w:pPr>
            <w:r w:rsidRPr="4F124C9D">
              <w:rPr>
                <w:rFonts w:ascii="Arial" w:eastAsia="Arial" w:hAnsi="Arial" w:cs="Arial"/>
                <w:sz w:val="24"/>
                <w:szCs w:val="24"/>
              </w:rPr>
              <w:t>Warren Jones</w:t>
            </w:r>
          </w:p>
        </w:tc>
        <w:tc>
          <w:tcPr>
            <w:tcW w:w="4435" w:type="dxa"/>
          </w:tcPr>
          <w:p w14:paraId="365E211C" w14:textId="302278F3" w:rsidR="00A03052" w:rsidRPr="00544071" w:rsidRDefault="4F124C9D" w:rsidP="4F124C9D">
            <w:pPr>
              <w:rPr>
                <w:rFonts w:ascii="Arial" w:eastAsia="Arial" w:hAnsi="Arial" w:cs="Arial"/>
                <w:sz w:val="24"/>
                <w:szCs w:val="24"/>
              </w:rPr>
            </w:pPr>
            <w:r w:rsidRPr="4F124C9D">
              <w:rPr>
                <w:rFonts w:ascii="Arial" w:eastAsia="Arial" w:hAnsi="Arial" w:cs="Arial"/>
                <w:sz w:val="24"/>
                <w:szCs w:val="24"/>
              </w:rPr>
              <w:t>Central Atlantic Regional Vice-President</w:t>
            </w:r>
          </w:p>
        </w:tc>
        <w:tc>
          <w:tcPr>
            <w:tcW w:w="3060" w:type="dxa"/>
          </w:tcPr>
          <w:p w14:paraId="6F033A71" w14:textId="71AECDF8" w:rsidR="00A03052" w:rsidRPr="007A66B9" w:rsidRDefault="4F124C9D" w:rsidP="4F124C9D">
            <w:pPr>
              <w:rPr>
                <w:rFonts w:ascii="Arial" w:eastAsia="Arial" w:hAnsi="Arial" w:cs="Arial"/>
                <w:sz w:val="24"/>
                <w:szCs w:val="24"/>
              </w:rPr>
            </w:pPr>
            <w:r w:rsidRPr="4F124C9D">
              <w:rPr>
                <w:rFonts w:ascii="Arial" w:eastAsia="Arial" w:hAnsi="Arial" w:cs="Arial"/>
                <w:sz w:val="24"/>
                <w:szCs w:val="24"/>
              </w:rPr>
              <w:t>Present</w:t>
            </w:r>
          </w:p>
        </w:tc>
      </w:tr>
      <w:tr w:rsidR="00A03052" w:rsidRPr="00F040DF" w14:paraId="4BA3CEA3" w14:textId="77777777" w:rsidTr="4F124C9D">
        <w:tc>
          <w:tcPr>
            <w:tcW w:w="3120" w:type="dxa"/>
          </w:tcPr>
          <w:p w14:paraId="67D76B31" w14:textId="2C3D3B97" w:rsidR="00A03052" w:rsidRPr="008D57AC" w:rsidRDefault="4F124C9D" w:rsidP="4F124C9D">
            <w:pPr>
              <w:rPr>
                <w:rFonts w:ascii="Arial" w:eastAsia="Arial" w:hAnsi="Arial" w:cs="Arial"/>
                <w:sz w:val="24"/>
                <w:szCs w:val="24"/>
              </w:rPr>
            </w:pPr>
            <w:r w:rsidRPr="4F124C9D">
              <w:rPr>
                <w:rFonts w:ascii="Arial" w:eastAsia="Arial" w:hAnsi="Arial" w:cs="Arial"/>
                <w:sz w:val="24"/>
                <w:szCs w:val="24"/>
              </w:rPr>
              <w:t>Mike Van Horn</w:t>
            </w:r>
          </w:p>
        </w:tc>
        <w:tc>
          <w:tcPr>
            <w:tcW w:w="4435" w:type="dxa"/>
          </w:tcPr>
          <w:p w14:paraId="4E382CBD" w14:textId="7382F765" w:rsidR="00A03052" w:rsidRPr="008D57AC" w:rsidRDefault="4F124C9D" w:rsidP="4F124C9D">
            <w:pPr>
              <w:rPr>
                <w:rFonts w:ascii="Arial" w:eastAsia="Arial" w:hAnsi="Arial" w:cs="Arial"/>
                <w:sz w:val="24"/>
                <w:szCs w:val="24"/>
              </w:rPr>
            </w:pPr>
            <w:r w:rsidRPr="4F124C9D">
              <w:rPr>
                <w:rFonts w:ascii="Arial" w:eastAsia="Arial" w:hAnsi="Arial" w:cs="Arial"/>
                <w:sz w:val="24"/>
                <w:szCs w:val="24"/>
              </w:rPr>
              <w:t>Southeast Regional Vice-President</w:t>
            </w:r>
          </w:p>
        </w:tc>
        <w:tc>
          <w:tcPr>
            <w:tcW w:w="3060" w:type="dxa"/>
          </w:tcPr>
          <w:p w14:paraId="5C1924C0" w14:textId="760F8254" w:rsidR="00A03052" w:rsidRPr="008D57AC" w:rsidRDefault="4F124C9D" w:rsidP="4F124C9D">
            <w:pPr>
              <w:rPr>
                <w:rFonts w:ascii="Arial" w:eastAsia="Arial" w:hAnsi="Arial" w:cs="Arial"/>
                <w:sz w:val="24"/>
                <w:szCs w:val="24"/>
              </w:rPr>
            </w:pPr>
            <w:r w:rsidRPr="4F124C9D">
              <w:rPr>
                <w:rFonts w:ascii="Arial" w:eastAsia="Arial" w:hAnsi="Arial" w:cs="Arial"/>
                <w:sz w:val="24"/>
                <w:szCs w:val="24"/>
              </w:rPr>
              <w:t>Present</w:t>
            </w:r>
          </w:p>
        </w:tc>
      </w:tr>
      <w:tr w:rsidR="00A03052" w:rsidRPr="00896B35" w14:paraId="66673AE7" w14:textId="77777777" w:rsidTr="4F124C9D">
        <w:tc>
          <w:tcPr>
            <w:tcW w:w="3120" w:type="dxa"/>
          </w:tcPr>
          <w:p w14:paraId="7D6B622E" w14:textId="4BD37540" w:rsidR="00A03052" w:rsidRPr="00896B35" w:rsidRDefault="4F124C9D" w:rsidP="4F124C9D">
            <w:pPr>
              <w:rPr>
                <w:rFonts w:ascii="Arial" w:eastAsia="Arial" w:hAnsi="Arial" w:cs="Arial"/>
                <w:sz w:val="24"/>
                <w:szCs w:val="24"/>
                <w:highlight w:val="yellow"/>
              </w:rPr>
            </w:pPr>
            <w:r w:rsidRPr="4F124C9D">
              <w:rPr>
                <w:rFonts w:ascii="Arial" w:eastAsia="Arial" w:hAnsi="Arial" w:cs="Arial"/>
                <w:sz w:val="24"/>
                <w:szCs w:val="24"/>
              </w:rPr>
              <w:t>Walker Clark</w:t>
            </w:r>
          </w:p>
        </w:tc>
        <w:tc>
          <w:tcPr>
            <w:tcW w:w="4435" w:type="dxa"/>
          </w:tcPr>
          <w:p w14:paraId="1BA27506" w14:textId="0A45EE6C" w:rsidR="00A03052" w:rsidRPr="005D3C2A" w:rsidRDefault="4F124C9D" w:rsidP="4F124C9D">
            <w:pPr>
              <w:rPr>
                <w:rFonts w:ascii="Arial" w:eastAsia="Arial" w:hAnsi="Arial" w:cs="Arial"/>
                <w:sz w:val="24"/>
                <w:szCs w:val="24"/>
              </w:rPr>
            </w:pPr>
            <w:r w:rsidRPr="4F124C9D">
              <w:rPr>
                <w:rFonts w:ascii="Arial" w:eastAsia="Arial" w:hAnsi="Arial" w:cs="Arial"/>
                <w:sz w:val="24"/>
                <w:szCs w:val="24"/>
              </w:rPr>
              <w:t>South Regional Vice-President</w:t>
            </w:r>
          </w:p>
        </w:tc>
        <w:tc>
          <w:tcPr>
            <w:tcW w:w="3060" w:type="dxa"/>
          </w:tcPr>
          <w:p w14:paraId="427039D3" w14:textId="705B9FC4" w:rsidR="00A03052" w:rsidRPr="00D11EC8" w:rsidRDefault="4F124C9D" w:rsidP="4F124C9D">
            <w:pPr>
              <w:rPr>
                <w:rFonts w:ascii="Arial" w:eastAsia="Arial" w:hAnsi="Arial" w:cs="Arial"/>
                <w:color w:val="000000" w:themeColor="text1"/>
                <w:sz w:val="24"/>
                <w:szCs w:val="24"/>
              </w:rPr>
            </w:pPr>
            <w:r w:rsidRPr="4F124C9D">
              <w:rPr>
                <w:rFonts w:ascii="Arial" w:eastAsia="Arial" w:hAnsi="Arial" w:cs="Arial"/>
                <w:color w:val="000000" w:themeColor="text1"/>
                <w:sz w:val="24"/>
                <w:szCs w:val="24"/>
              </w:rPr>
              <w:t>Present; joined 3:01 p.m.</w:t>
            </w:r>
          </w:p>
        </w:tc>
      </w:tr>
      <w:tr w:rsidR="00A03052" w:rsidRPr="00896B35" w14:paraId="03B30442" w14:textId="77777777" w:rsidTr="4F124C9D">
        <w:tc>
          <w:tcPr>
            <w:tcW w:w="3120" w:type="dxa"/>
          </w:tcPr>
          <w:p w14:paraId="1F14BBB1" w14:textId="52CFB446" w:rsidR="00A03052" w:rsidRPr="00896B35" w:rsidRDefault="4F124C9D" w:rsidP="4F124C9D">
            <w:pPr>
              <w:rPr>
                <w:rFonts w:ascii="Arial" w:eastAsia="Arial" w:hAnsi="Arial" w:cs="Arial"/>
                <w:sz w:val="24"/>
                <w:szCs w:val="24"/>
              </w:rPr>
            </w:pPr>
            <w:r w:rsidRPr="4F124C9D">
              <w:rPr>
                <w:rFonts w:ascii="Arial" w:eastAsia="Arial" w:hAnsi="Arial" w:cs="Arial"/>
                <w:sz w:val="24"/>
                <w:szCs w:val="24"/>
              </w:rPr>
              <w:t>Rodney Cobb</w:t>
            </w:r>
          </w:p>
        </w:tc>
        <w:tc>
          <w:tcPr>
            <w:tcW w:w="4435" w:type="dxa"/>
          </w:tcPr>
          <w:p w14:paraId="797142C6" w14:textId="6877908C" w:rsidR="00A03052" w:rsidRPr="00544071" w:rsidRDefault="4F124C9D" w:rsidP="4F124C9D">
            <w:pPr>
              <w:rPr>
                <w:rFonts w:ascii="Arial" w:eastAsia="Arial" w:hAnsi="Arial" w:cs="Arial"/>
                <w:sz w:val="24"/>
                <w:szCs w:val="24"/>
              </w:rPr>
            </w:pPr>
            <w:r w:rsidRPr="4F124C9D">
              <w:rPr>
                <w:rFonts w:ascii="Arial" w:eastAsia="Arial" w:hAnsi="Arial" w:cs="Arial"/>
                <w:sz w:val="24"/>
                <w:szCs w:val="24"/>
              </w:rPr>
              <w:t>Southwest Regional Vice-President</w:t>
            </w:r>
          </w:p>
        </w:tc>
        <w:tc>
          <w:tcPr>
            <w:tcW w:w="3060" w:type="dxa"/>
          </w:tcPr>
          <w:p w14:paraId="091B9F18" w14:textId="75A31E68" w:rsidR="00A03052" w:rsidRPr="007A66B9" w:rsidRDefault="4F124C9D" w:rsidP="4F124C9D">
            <w:pPr>
              <w:rPr>
                <w:rFonts w:ascii="Arial" w:eastAsia="Arial" w:hAnsi="Arial" w:cs="Arial"/>
                <w:sz w:val="24"/>
                <w:szCs w:val="24"/>
              </w:rPr>
            </w:pPr>
            <w:r w:rsidRPr="4F124C9D">
              <w:rPr>
                <w:rFonts w:ascii="Arial" w:eastAsia="Arial" w:hAnsi="Arial" w:cs="Arial"/>
                <w:sz w:val="24"/>
                <w:szCs w:val="24"/>
              </w:rPr>
              <w:t>Present</w:t>
            </w:r>
          </w:p>
        </w:tc>
      </w:tr>
      <w:tr w:rsidR="00A03052" w:rsidRPr="00896B35" w14:paraId="35603BBC" w14:textId="77777777" w:rsidTr="4F124C9D">
        <w:tc>
          <w:tcPr>
            <w:tcW w:w="3120" w:type="dxa"/>
          </w:tcPr>
          <w:p w14:paraId="182600A6" w14:textId="37D7702A" w:rsidR="00A03052" w:rsidRPr="00896B35" w:rsidRDefault="4F124C9D" w:rsidP="4F124C9D">
            <w:pPr>
              <w:rPr>
                <w:rFonts w:ascii="Arial" w:eastAsia="Arial" w:hAnsi="Arial" w:cs="Arial"/>
                <w:sz w:val="24"/>
                <w:szCs w:val="24"/>
              </w:rPr>
            </w:pPr>
            <w:r w:rsidRPr="4F124C9D">
              <w:rPr>
                <w:rFonts w:ascii="Arial" w:eastAsia="Arial" w:hAnsi="Arial" w:cs="Arial"/>
                <w:sz w:val="24"/>
                <w:szCs w:val="24"/>
              </w:rPr>
              <w:t xml:space="preserve">Darrin </w:t>
            </w:r>
            <w:proofErr w:type="spellStart"/>
            <w:r w:rsidRPr="4F124C9D">
              <w:rPr>
                <w:rFonts w:ascii="Arial" w:eastAsia="Arial" w:hAnsi="Arial" w:cs="Arial"/>
                <w:sz w:val="24"/>
                <w:szCs w:val="24"/>
              </w:rPr>
              <w:t>Duistermars</w:t>
            </w:r>
            <w:proofErr w:type="spellEnd"/>
          </w:p>
        </w:tc>
        <w:tc>
          <w:tcPr>
            <w:tcW w:w="4435" w:type="dxa"/>
          </w:tcPr>
          <w:p w14:paraId="04F395F5" w14:textId="5EF6D133" w:rsidR="00A03052" w:rsidRPr="00C467F8" w:rsidRDefault="4F124C9D" w:rsidP="4F124C9D">
            <w:pPr>
              <w:rPr>
                <w:rFonts w:ascii="Arial" w:eastAsia="Arial" w:hAnsi="Arial" w:cs="Arial"/>
                <w:sz w:val="24"/>
                <w:szCs w:val="24"/>
              </w:rPr>
            </w:pPr>
            <w:r w:rsidRPr="4F124C9D">
              <w:rPr>
                <w:rFonts w:ascii="Arial" w:eastAsia="Arial" w:hAnsi="Arial" w:cs="Arial"/>
                <w:sz w:val="24"/>
                <w:szCs w:val="24"/>
              </w:rPr>
              <w:t>Midwest Regional Vice-President</w:t>
            </w:r>
          </w:p>
        </w:tc>
        <w:tc>
          <w:tcPr>
            <w:tcW w:w="3060" w:type="dxa"/>
          </w:tcPr>
          <w:p w14:paraId="0FCC8D95" w14:textId="20183D26" w:rsidR="00A03052" w:rsidRPr="007A66B9" w:rsidRDefault="4F124C9D" w:rsidP="4F124C9D">
            <w:pPr>
              <w:rPr>
                <w:rFonts w:ascii="Arial" w:eastAsia="Arial" w:hAnsi="Arial" w:cs="Arial"/>
                <w:sz w:val="24"/>
                <w:szCs w:val="24"/>
              </w:rPr>
            </w:pPr>
            <w:r w:rsidRPr="4F124C9D">
              <w:rPr>
                <w:rFonts w:ascii="Arial" w:eastAsia="Arial" w:hAnsi="Arial" w:cs="Arial"/>
                <w:sz w:val="24"/>
                <w:szCs w:val="24"/>
              </w:rPr>
              <w:t>Present</w:t>
            </w:r>
          </w:p>
        </w:tc>
      </w:tr>
      <w:tr w:rsidR="00A03052" w:rsidRPr="00896B35" w14:paraId="004A6720" w14:textId="77777777" w:rsidTr="4F124C9D">
        <w:tc>
          <w:tcPr>
            <w:tcW w:w="3120" w:type="dxa"/>
          </w:tcPr>
          <w:p w14:paraId="27F0BB42" w14:textId="6B58EDA8" w:rsidR="00A03052" w:rsidRPr="00896B35" w:rsidRDefault="4F124C9D" w:rsidP="4F124C9D">
            <w:pPr>
              <w:rPr>
                <w:rFonts w:ascii="Arial" w:eastAsia="Arial" w:hAnsi="Arial" w:cs="Arial"/>
                <w:sz w:val="24"/>
                <w:szCs w:val="24"/>
              </w:rPr>
            </w:pPr>
            <w:r w:rsidRPr="4F124C9D">
              <w:rPr>
                <w:rFonts w:ascii="Arial" w:eastAsia="Arial" w:hAnsi="Arial" w:cs="Arial"/>
                <w:sz w:val="24"/>
                <w:szCs w:val="24"/>
              </w:rPr>
              <w:t>Mary Mahoney</w:t>
            </w:r>
          </w:p>
        </w:tc>
        <w:tc>
          <w:tcPr>
            <w:tcW w:w="4435" w:type="dxa"/>
          </w:tcPr>
          <w:p w14:paraId="594C9B95" w14:textId="2B95A28C" w:rsidR="00A03052" w:rsidRPr="00A6350D" w:rsidRDefault="4F124C9D" w:rsidP="4F124C9D">
            <w:pPr>
              <w:rPr>
                <w:rFonts w:ascii="Arial" w:eastAsia="Arial" w:hAnsi="Arial" w:cs="Arial"/>
                <w:sz w:val="24"/>
                <w:szCs w:val="24"/>
              </w:rPr>
            </w:pPr>
            <w:r w:rsidRPr="4F124C9D">
              <w:rPr>
                <w:rFonts w:ascii="Arial" w:eastAsia="Arial" w:hAnsi="Arial" w:cs="Arial"/>
                <w:sz w:val="24"/>
                <w:szCs w:val="24"/>
              </w:rPr>
              <w:t>Mid-America Regional Vice-President</w:t>
            </w:r>
          </w:p>
        </w:tc>
        <w:tc>
          <w:tcPr>
            <w:tcW w:w="3060" w:type="dxa"/>
          </w:tcPr>
          <w:p w14:paraId="6AF97D57" w14:textId="5E5AB5AA" w:rsidR="00A03052" w:rsidRPr="007A66B9" w:rsidRDefault="4F124C9D" w:rsidP="4F124C9D">
            <w:pPr>
              <w:rPr>
                <w:rFonts w:ascii="Arial" w:eastAsia="Arial" w:hAnsi="Arial" w:cs="Arial"/>
                <w:sz w:val="24"/>
                <w:szCs w:val="24"/>
              </w:rPr>
            </w:pPr>
            <w:r w:rsidRPr="4F124C9D">
              <w:rPr>
                <w:rFonts w:ascii="Arial" w:eastAsia="Arial" w:hAnsi="Arial" w:cs="Arial"/>
                <w:sz w:val="24"/>
                <w:szCs w:val="24"/>
              </w:rPr>
              <w:t>Present</w:t>
            </w:r>
          </w:p>
        </w:tc>
      </w:tr>
      <w:tr w:rsidR="00A03052" w:rsidRPr="00896B35" w14:paraId="5AAD0F16" w14:textId="77777777" w:rsidTr="4F124C9D">
        <w:tc>
          <w:tcPr>
            <w:tcW w:w="3120" w:type="dxa"/>
          </w:tcPr>
          <w:p w14:paraId="6927D962" w14:textId="07960205" w:rsidR="00A03052" w:rsidRPr="00896B35" w:rsidRDefault="4F124C9D" w:rsidP="4F124C9D">
            <w:pPr>
              <w:rPr>
                <w:rFonts w:ascii="Arial" w:eastAsia="Arial" w:hAnsi="Arial" w:cs="Arial"/>
                <w:sz w:val="24"/>
                <w:szCs w:val="24"/>
              </w:rPr>
            </w:pPr>
            <w:r w:rsidRPr="4F124C9D">
              <w:rPr>
                <w:rFonts w:ascii="Arial" w:eastAsia="Arial" w:hAnsi="Arial" w:cs="Arial"/>
                <w:sz w:val="24"/>
                <w:szCs w:val="24"/>
              </w:rPr>
              <w:t>Dick Gulmon</w:t>
            </w:r>
          </w:p>
        </w:tc>
        <w:tc>
          <w:tcPr>
            <w:tcW w:w="4435" w:type="dxa"/>
          </w:tcPr>
          <w:p w14:paraId="38CB6E8D" w14:textId="20D81FA8" w:rsidR="00A03052" w:rsidRPr="00544071" w:rsidRDefault="4F124C9D" w:rsidP="4F124C9D">
            <w:pPr>
              <w:rPr>
                <w:rFonts w:ascii="Arial" w:eastAsia="Arial" w:hAnsi="Arial" w:cs="Arial"/>
                <w:sz w:val="24"/>
                <w:szCs w:val="24"/>
              </w:rPr>
            </w:pPr>
            <w:r w:rsidRPr="4F124C9D">
              <w:rPr>
                <w:rFonts w:ascii="Arial" w:eastAsia="Arial" w:hAnsi="Arial" w:cs="Arial"/>
                <w:sz w:val="24"/>
                <w:szCs w:val="24"/>
              </w:rPr>
              <w:t>Northern Regional Vice-President</w:t>
            </w:r>
          </w:p>
        </w:tc>
        <w:tc>
          <w:tcPr>
            <w:tcW w:w="3060" w:type="dxa"/>
          </w:tcPr>
          <w:p w14:paraId="6F5CEAEA" w14:textId="3D24C28D" w:rsidR="00A03052" w:rsidRPr="007A66B9" w:rsidRDefault="4F124C9D" w:rsidP="4F124C9D">
            <w:pPr>
              <w:rPr>
                <w:rFonts w:ascii="Arial" w:eastAsia="Arial" w:hAnsi="Arial" w:cs="Arial"/>
                <w:sz w:val="24"/>
                <w:szCs w:val="24"/>
              </w:rPr>
            </w:pPr>
            <w:r w:rsidRPr="4F124C9D">
              <w:rPr>
                <w:rFonts w:ascii="Arial" w:eastAsia="Arial" w:hAnsi="Arial" w:cs="Arial"/>
                <w:sz w:val="24"/>
                <w:szCs w:val="24"/>
              </w:rPr>
              <w:t>Present</w:t>
            </w:r>
          </w:p>
        </w:tc>
      </w:tr>
      <w:tr w:rsidR="00A03052" w:rsidRPr="00896B35" w14:paraId="2A10D719" w14:textId="77777777" w:rsidTr="4F124C9D">
        <w:tc>
          <w:tcPr>
            <w:tcW w:w="3120" w:type="dxa"/>
          </w:tcPr>
          <w:p w14:paraId="6F8D727D" w14:textId="677846AC" w:rsidR="00A03052" w:rsidRPr="00896B35" w:rsidRDefault="4F124C9D" w:rsidP="4F124C9D">
            <w:pPr>
              <w:rPr>
                <w:rFonts w:ascii="Arial" w:eastAsia="Arial" w:hAnsi="Arial" w:cs="Arial"/>
                <w:sz w:val="24"/>
                <w:szCs w:val="24"/>
              </w:rPr>
            </w:pPr>
            <w:r w:rsidRPr="4F124C9D">
              <w:rPr>
                <w:rFonts w:ascii="Arial" w:eastAsia="Arial" w:hAnsi="Arial" w:cs="Arial"/>
                <w:sz w:val="24"/>
                <w:szCs w:val="24"/>
              </w:rPr>
              <w:t xml:space="preserve">Rick Hansen </w:t>
            </w:r>
          </w:p>
        </w:tc>
        <w:tc>
          <w:tcPr>
            <w:tcW w:w="4435" w:type="dxa"/>
          </w:tcPr>
          <w:p w14:paraId="206E11AF" w14:textId="0D853F26" w:rsidR="00A03052" w:rsidRPr="00544071" w:rsidRDefault="4F124C9D" w:rsidP="4F124C9D">
            <w:pPr>
              <w:rPr>
                <w:rFonts w:ascii="Arial" w:eastAsia="Arial" w:hAnsi="Arial" w:cs="Arial"/>
                <w:sz w:val="24"/>
                <w:szCs w:val="24"/>
              </w:rPr>
            </w:pPr>
            <w:r w:rsidRPr="4F124C9D">
              <w:rPr>
                <w:rFonts w:ascii="Arial" w:eastAsia="Arial" w:hAnsi="Arial" w:cs="Arial"/>
                <w:sz w:val="24"/>
                <w:szCs w:val="24"/>
              </w:rPr>
              <w:t>Northwest Mountain Regional Vice-President</w:t>
            </w:r>
          </w:p>
        </w:tc>
        <w:tc>
          <w:tcPr>
            <w:tcW w:w="3060" w:type="dxa"/>
          </w:tcPr>
          <w:p w14:paraId="39A92C2F" w14:textId="654CA926" w:rsidR="00A03052" w:rsidRPr="007A66B9" w:rsidRDefault="4F124C9D" w:rsidP="4F124C9D">
            <w:pPr>
              <w:rPr>
                <w:rFonts w:ascii="Arial" w:eastAsia="Arial" w:hAnsi="Arial" w:cs="Arial"/>
                <w:sz w:val="24"/>
                <w:szCs w:val="24"/>
              </w:rPr>
            </w:pPr>
            <w:r w:rsidRPr="4F124C9D">
              <w:rPr>
                <w:rFonts w:ascii="Arial" w:eastAsia="Arial" w:hAnsi="Arial" w:cs="Arial"/>
                <w:sz w:val="24"/>
                <w:szCs w:val="24"/>
              </w:rPr>
              <w:t>Present</w:t>
            </w:r>
          </w:p>
        </w:tc>
      </w:tr>
      <w:tr w:rsidR="00A03052" w:rsidRPr="00896B35" w14:paraId="4FD7687C" w14:textId="77777777" w:rsidTr="4F124C9D">
        <w:tc>
          <w:tcPr>
            <w:tcW w:w="3120" w:type="dxa"/>
          </w:tcPr>
          <w:p w14:paraId="2B9F8AAA" w14:textId="4DFE9700" w:rsidR="00A03052" w:rsidRPr="00896B35" w:rsidRDefault="4F124C9D" w:rsidP="4F124C9D">
            <w:pPr>
              <w:rPr>
                <w:rFonts w:ascii="Arial" w:eastAsia="Arial" w:hAnsi="Arial" w:cs="Arial"/>
                <w:sz w:val="24"/>
                <w:szCs w:val="24"/>
              </w:rPr>
            </w:pPr>
            <w:r w:rsidRPr="4F124C9D">
              <w:rPr>
                <w:rFonts w:ascii="Arial" w:eastAsia="Arial" w:hAnsi="Arial" w:cs="Arial"/>
                <w:sz w:val="24"/>
                <w:szCs w:val="24"/>
              </w:rPr>
              <w:t>Chris Drumm</w:t>
            </w:r>
          </w:p>
        </w:tc>
        <w:tc>
          <w:tcPr>
            <w:tcW w:w="4435" w:type="dxa"/>
          </w:tcPr>
          <w:p w14:paraId="22976DBB" w14:textId="7E3E2962" w:rsidR="00A03052" w:rsidRPr="00C64CEB" w:rsidRDefault="4F124C9D" w:rsidP="4F124C9D">
            <w:pPr>
              <w:rPr>
                <w:rFonts w:ascii="Arial" w:eastAsia="Arial" w:hAnsi="Arial" w:cs="Arial"/>
                <w:sz w:val="24"/>
                <w:szCs w:val="24"/>
              </w:rPr>
            </w:pPr>
            <w:r w:rsidRPr="4F124C9D">
              <w:rPr>
                <w:rFonts w:ascii="Arial" w:eastAsia="Arial" w:hAnsi="Arial" w:cs="Arial"/>
                <w:sz w:val="24"/>
                <w:szCs w:val="24"/>
              </w:rPr>
              <w:t>Pacific Coast Regional Vice-President</w:t>
            </w:r>
          </w:p>
        </w:tc>
        <w:tc>
          <w:tcPr>
            <w:tcW w:w="3060" w:type="dxa"/>
          </w:tcPr>
          <w:p w14:paraId="26596DD6" w14:textId="2DF90C7D" w:rsidR="00A03052" w:rsidRPr="007A66B9" w:rsidRDefault="4F124C9D" w:rsidP="4F124C9D">
            <w:pPr>
              <w:rPr>
                <w:rFonts w:ascii="Arial" w:eastAsia="Arial" w:hAnsi="Arial" w:cs="Arial"/>
                <w:sz w:val="24"/>
                <w:szCs w:val="24"/>
              </w:rPr>
            </w:pPr>
            <w:r w:rsidRPr="4F124C9D">
              <w:rPr>
                <w:rFonts w:ascii="Arial" w:eastAsia="Arial" w:hAnsi="Arial" w:cs="Arial"/>
                <w:color w:val="000000" w:themeColor="text1"/>
                <w:sz w:val="24"/>
                <w:szCs w:val="24"/>
              </w:rPr>
              <w:t>Absent</w:t>
            </w:r>
          </w:p>
        </w:tc>
      </w:tr>
      <w:tr w:rsidR="00A03052" w:rsidRPr="00896B35" w14:paraId="1F5E0ABF" w14:textId="77777777" w:rsidTr="4F124C9D">
        <w:tc>
          <w:tcPr>
            <w:tcW w:w="3120" w:type="dxa"/>
          </w:tcPr>
          <w:p w14:paraId="2524040C" w14:textId="4491DBAF" w:rsidR="00A03052" w:rsidRPr="00896B35" w:rsidRDefault="4F124C9D" w:rsidP="4F124C9D">
            <w:pPr>
              <w:rPr>
                <w:rFonts w:ascii="Arial" w:eastAsia="Arial" w:hAnsi="Arial" w:cs="Arial"/>
                <w:sz w:val="24"/>
                <w:szCs w:val="24"/>
              </w:rPr>
            </w:pPr>
            <w:r w:rsidRPr="4F124C9D">
              <w:rPr>
                <w:rFonts w:ascii="Arial" w:eastAsia="Arial" w:hAnsi="Arial" w:cs="Arial"/>
                <w:sz w:val="24"/>
                <w:szCs w:val="24"/>
              </w:rPr>
              <w:t>Beverly Wiley</w:t>
            </w:r>
          </w:p>
        </w:tc>
        <w:tc>
          <w:tcPr>
            <w:tcW w:w="4435" w:type="dxa"/>
          </w:tcPr>
          <w:p w14:paraId="71BBFCE6" w14:textId="21E1F073" w:rsidR="00A03052" w:rsidRPr="00544071" w:rsidRDefault="4F124C9D" w:rsidP="4F124C9D">
            <w:pPr>
              <w:rPr>
                <w:rFonts w:ascii="Arial" w:eastAsia="Arial" w:hAnsi="Arial" w:cs="Arial"/>
                <w:sz w:val="24"/>
                <w:szCs w:val="24"/>
              </w:rPr>
            </w:pPr>
            <w:r w:rsidRPr="4F124C9D">
              <w:rPr>
                <w:rFonts w:ascii="Arial" w:eastAsia="Arial" w:hAnsi="Arial" w:cs="Arial"/>
                <w:sz w:val="24"/>
                <w:szCs w:val="24"/>
              </w:rPr>
              <w:t>Elected At-Large Representative</w:t>
            </w:r>
          </w:p>
        </w:tc>
        <w:tc>
          <w:tcPr>
            <w:tcW w:w="3060" w:type="dxa"/>
          </w:tcPr>
          <w:p w14:paraId="53E1FAC4" w14:textId="12C51BCC" w:rsidR="00A03052" w:rsidRPr="007A66B9" w:rsidRDefault="4F124C9D" w:rsidP="4F124C9D">
            <w:pPr>
              <w:rPr>
                <w:rFonts w:ascii="Arial" w:eastAsia="Arial" w:hAnsi="Arial" w:cs="Arial"/>
                <w:color w:val="EE0000"/>
                <w:sz w:val="24"/>
                <w:szCs w:val="24"/>
              </w:rPr>
            </w:pPr>
            <w:r w:rsidRPr="4F124C9D">
              <w:rPr>
                <w:rFonts w:ascii="Arial" w:eastAsia="Arial" w:hAnsi="Arial" w:cs="Arial"/>
                <w:sz w:val="24"/>
                <w:szCs w:val="24"/>
              </w:rPr>
              <w:t>Present</w:t>
            </w:r>
          </w:p>
        </w:tc>
      </w:tr>
      <w:tr w:rsidR="00A03052" w:rsidRPr="00896B35" w14:paraId="14F19DFD" w14:textId="77777777" w:rsidTr="4F124C9D">
        <w:tc>
          <w:tcPr>
            <w:tcW w:w="3120" w:type="dxa"/>
          </w:tcPr>
          <w:p w14:paraId="66EC4212" w14:textId="6280EA31" w:rsidR="00A03052" w:rsidRPr="00896B35" w:rsidRDefault="4F124C9D" w:rsidP="4F124C9D">
            <w:pPr>
              <w:rPr>
                <w:rFonts w:ascii="Arial" w:eastAsia="Arial" w:hAnsi="Arial" w:cs="Arial"/>
                <w:sz w:val="24"/>
                <w:szCs w:val="24"/>
                <w:highlight w:val="yellow"/>
              </w:rPr>
            </w:pPr>
            <w:r w:rsidRPr="4F124C9D">
              <w:rPr>
                <w:rFonts w:ascii="Arial" w:eastAsia="Arial" w:hAnsi="Arial" w:cs="Arial"/>
                <w:sz w:val="24"/>
                <w:szCs w:val="24"/>
              </w:rPr>
              <w:t>Sandy Searcy</w:t>
            </w:r>
          </w:p>
        </w:tc>
        <w:tc>
          <w:tcPr>
            <w:tcW w:w="4435" w:type="dxa"/>
          </w:tcPr>
          <w:p w14:paraId="10AFA075" w14:textId="06A54E05" w:rsidR="00A03052" w:rsidRPr="00544071" w:rsidRDefault="4F124C9D" w:rsidP="4F124C9D">
            <w:pPr>
              <w:rPr>
                <w:rFonts w:ascii="Arial" w:eastAsia="Arial" w:hAnsi="Arial" w:cs="Arial"/>
                <w:sz w:val="24"/>
                <w:szCs w:val="24"/>
              </w:rPr>
            </w:pPr>
            <w:r w:rsidRPr="4F124C9D">
              <w:rPr>
                <w:rFonts w:ascii="Arial" w:eastAsia="Arial" w:hAnsi="Arial" w:cs="Arial"/>
                <w:sz w:val="24"/>
                <w:szCs w:val="24"/>
              </w:rPr>
              <w:t>Allied / Affiliated Members</w:t>
            </w:r>
          </w:p>
        </w:tc>
        <w:tc>
          <w:tcPr>
            <w:tcW w:w="3060" w:type="dxa"/>
          </w:tcPr>
          <w:p w14:paraId="3CAB5BE8" w14:textId="609001CF" w:rsidR="00A03052" w:rsidRPr="007A66B9" w:rsidRDefault="4F124C9D" w:rsidP="4F124C9D">
            <w:pPr>
              <w:rPr>
                <w:rFonts w:ascii="Arial" w:eastAsia="Arial" w:hAnsi="Arial" w:cs="Arial"/>
                <w:sz w:val="24"/>
                <w:szCs w:val="24"/>
              </w:rPr>
            </w:pPr>
            <w:r w:rsidRPr="4F124C9D">
              <w:rPr>
                <w:rFonts w:ascii="Arial" w:eastAsia="Arial" w:hAnsi="Arial" w:cs="Arial"/>
                <w:color w:val="000000" w:themeColor="text1"/>
                <w:sz w:val="24"/>
                <w:szCs w:val="24"/>
              </w:rPr>
              <w:t>Present; joined 3:03 p.m</w:t>
            </w:r>
            <w:r w:rsidRPr="4F124C9D">
              <w:rPr>
                <w:rFonts w:ascii="Arial" w:eastAsia="Arial" w:hAnsi="Arial" w:cs="Arial"/>
                <w:color w:val="EE0000"/>
                <w:sz w:val="24"/>
                <w:szCs w:val="24"/>
              </w:rPr>
              <w:t>.</w:t>
            </w:r>
          </w:p>
        </w:tc>
      </w:tr>
      <w:tr w:rsidR="00A03052" w:rsidRPr="00896B35" w14:paraId="78EA1FE2" w14:textId="77777777" w:rsidTr="4F124C9D">
        <w:tc>
          <w:tcPr>
            <w:tcW w:w="3120" w:type="dxa"/>
          </w:tcPr>
          <w:p w14:paraId="56C02D9E" w14:textId="187DACAA" w:rsidR="00A03052" w:rsidRPr="00896B35" w:rsidRDefault="4F124C9D" w:rsidP="4F124C9D">
            <w:pPr>
              <w:rPr>
                <w:rFonts w:ascii="Arial" w:eastAsia="Arial" w:hAnsi="Arial" w:cs="Arial"/>
                <w:sz w:val="24"/>
                <w:szCs w:val="24"/>
                <w:highlight w:val="yellow"/>
              </w:rPr>
            </w:pPr>
            <w:r w:rsidRPr="4F124C9D">
              <w:rPr>
                <w:rFonts w:ascii="Arial" w:eastAsia="Arial" w:hAnsi="Arial" w:cs="Arial"/>
                <w:sz w:val="24"/>
                <w:szCs w:val="24"/>
              </w:rPr>
              <w:t>Jari Askins</w:t>
            </w:r>
          </w:p>
        </w:tc>
        <w:tc>
          <w:tcPr>
            <w:tcW w:w="4435" w:type="dxa"/>
          </w:tcPr>
          <w:p w14:paraId="25A2F359" w14:textId="50D9A52D" w:rsidR="00A03052" w:rsidRPr="00C64CEB" w:rsidRDefault="4F124C9D" w:rsidP="4F124C9D">
            <w:pPr>
              <w:rPr>
                <w:rFonts w:ascii="Arial" w:eastAsia="Arial" w:hAnsi="Arial" w:cs="Arial"/>
                <w:sz w:val="24"/>
                <w:szCs w:val="24"/>
              </w:rPr>
            </w:pPr>
            <w:r w:rsidRPr="4F124C9D">
              <w:rPr>
                <w:rFonts w:ascii="Arial" w:eastAsia="Arial" w:hAnsi="Arial" w:cs="Arial"/>
                <w:sz w:val="24"/>
                <w:szCs w:val="24"/>
              </w:rPr>
              <w:t>Independent Director</w:t>
            </w:r>
          </w:p>
        </w:tc>
        <w:tc>
          <w:tcPr>
            <w:tcW w:w="3060" w:type="dxa"/>
          </w:tcPr>
          <w:p w14:paraId="775E54DA" w14:textId="025F7268" w:rsidR="00A03052" w:rsidRPr="007A66B9" w:rsidRDefault="4F124C9D" w:rsidP="4F124C9D">
            <w:pPr>
              <w:rPr>
                <w:rFonts w:ascii="Arial" w:eastAsia="Arial" w:hAnsi="Arial" w:cs="Arial"/>
                <w:sz w:val="24"/>
                <w:szCs w:val="24"/>
              </w:rPr>
            </w:pPr>
            <w:r w:rsidRPr="4F124C9D">
              <w:rPr>
                <w:rFonts w:ascii="Arial" w:eastAsia="Arial" w:hAnsi="Arial" w:cs="Arial"/>
                <w:sz w:val="24"/>
                <w:szCs w:val="24"/>
              </w:rPr>
              <w:t>Present</w:t>
            </w:r>
          </w:p>
        </w:tc>
      </w:tr>
      <w:tr w:rsidR="001F7DBD" w:rsidRPr="00896B35" w14:paraId="66685F54" w14:textId="77777777" w:rsidTr="4F124C9D">
        <w:tc>
          <w:tcPr>
            <w:tcW w:w="3120" w:type="dxa"/>
          </w:tcPr>
          <w:p w14:paraId="498C1844" w14:textId="30CD2A3C" w:rsidR="001F7DBD" w:rsidRPr="00896B35" w:rsidRDefault="4F124C9D" w:rsidP="4F124C9D">
            <w:pPr>
              <w:rPr>
                <w:rFonts w:ascii="Arial" w:eastAsia="Arial" w:hAnsi="Arial" w:cs="Arial"/>
                <w:sz w:val="24"/>
                <w:szCs w:val="24"/>
              </w:rPr>
            </w:pPr>
            <w:r w:rsidRPr="4F124C9D">
              <w:rPr>
                <w:rFonts w:ascii="Arial" w:eastAsia="Arial" w:hAnsi="Arial" w:cs="Arial"/>
                <w:sz w:val="24"/>
                <w:szCs w:val="24"/>
              </w:rPr>
              <w:t>Ally Carda</w:t>
            </w:r>
          </w:p>
        </w:tc>
        <w:tc>
          <w:tcPr>
            <w:tcW w:w="4435" w:type="dxa"/>
          </w:tcPr>
          <w:p w14:paraId="1E8BD008" w14:textId="13BCA593" w:rsidR="001F7DBD" w:rsidRPr="00896B35" w:rsidRDefault="4F124C9D" w:rsidP="4F124C9D">
            <w:pPr>
              <w:rPr>
                <w:rFonts w:ascii="Arial" w:eastAsia="Arial" w:hAnsi="Arial" w:cs="Arial"/>
                <w:sz w:val="24"/>
                <w:szCs w:val="24"/>
              </w:rPr>
            </w:pPr>
            <w:r w:rsidRPr="4F124C9D">
              <w:rPr>
                <w:rFonts w:ascii="Arial" w:eastAsia="Arial" w:hAnsi="Arial" w:cs="Arial"/>
                <w:sz w:val="24"/>
                <w:szCs w:val="24"/>
              </w:rPr>
              <w:t xml:space="preserve">Elite Athlete Representative </w:t>
            </w:r>
          </w:p>
        </w:tc>
        <w:tc>
          <w:tcPr>
            <w:tcW w:w="3060" w:type="dxa"/>
          </w:tcPr>
          <w:p w14:paraId="74B888E3" w14:textId="0F3E0EA0" w:rsidR="001F7DBD" w:rsidRPr="007A66B9" w:rsidRDefault="4F124C9D" w:rsidP="4F124C9D">
            <w:pPr>
              <w:rPr>
                <w:rFonts w:ascii="Arial" w:eastAsia="Arial" w:hAnsi="Arial" w:cs="Arial"/>
                <w:sz w:val="24"/>
                <w:szCs w:val="24"/>
              </w:rPr>
            </w:pPr>
            <w:r w:rsidRPr="4F124C9D">
              <w:rPr>
                <w:rFonts w:ascii="Arial" w:eastAsia="Arial" w:hAnsi="Arial" w:cs="Arial"/>
                <w:sz w:val="24"/>
                <w:szCs w:val="24"/>
              </w:rPr>
              <w:t>Present</w:t>
            </w:r>
          </w:p>
        </w:tc>
      </w:tr>
      <w:tr w:rsidR="001F7DBD" w:rsidRPr="00896B35" w14:paraId="7CB86046" w14:textId="77777777" w:rsidTr="4F124C9D">
        <w:tc>
          <w:tcPr>
            <w:tcW w:w="3120" w:type="dxa"/>
          </w:tcPr>
          <w:p w14:paraId="19A463D4" w14:textId="0A1FB82E" w:rsidR="001F7DBD" w:rsidRPr="00896B35" w:rsidRDefault="4F124C9D" w:rsidP="4F124C9D">
            <w:pPr>
              <w:rPr>
                <w:rFonts w:ascii="Arial" w:eastAsia="Arial" w:hAnsi="Arial" w:cs="Arial"/>
                <w:sz w:val="24"/>
                <w:szCs w:val="24"/>
              </w:rPr>
            </w:pPr>
            <w:r w:rsidRPr="4F124C9D">
              <w:rPr>
                <w:rFonts w:ascii="Arial" w:eastAsia="Arial" w:hAnsi="Arial" w:cs="Arial"/>
                <w:sz w:val="24"/>
                <w:szCs w:val="24"/>
              </w:rPr>
              <w:t>Megan Faraimo</w:t>
            </w:r>
          </w:p>
        </w:tc>
        <w:tc>
          <w:tcPr>
            <w:tcW w:w="4435" w:type="dxa"/>
          </w:tcPr>
          <w:p w14:paraId="52967556" w14:textId="47B4BAEC" w:rsidR="001F7DBD" w:rsidRPr="00D76B04" w:rsidRDefault="4F124C9D" w:rsidP="4F124C9D">
            <w:pPr>
              <w:rPr>
                <w:rFonts w:ascii="Arial" w:eastAsia="Arial" w:hAnsi="Arial" w:cs="Arial"/>
                <w:sz w:val="24"/>
                <w:szCs w:val="24"/>
              </w:rPr>
            </w:pPr>
            <w:r w:rsidRPr="4F124C9D">
              <w:rPr>
                <w:rFonts w:ascii="Arial" w:eastAsia="Arial" w:hAnsi="Arial" w:cs="Arial"/>
                <w:sz w:val="24"/>
                <w:szCs w:val="24"/>
              </w:rPr>
              <w:t xml:space="preserve">Elite Athlete Representative </w:t>
            </w:r>
          </w:p>
        </w:tc>
        <w:tc>
          <w:tcPr>
            <w:tcW w:w="3060" w:type="dxa"/>
          </w:tcPr>
          <w:p w14:paraId="71203C5B" w14:textId="40FFB322" w:rsidR="001F7DBD" w:rsidRPr="007A66B9" w:rsidRDefault="4F124C9D" w:rsidP="4F124C9D">
            <w:pPr>
              <w:rPr>
                <w:rFonts w:ascii="Arial" w:eastAsia="Arial" w:hAnsi="Arial" w:cs="Arial"/>
                <w:sz w:val="24"/>
                <w:szCs w:val="24"/>
              </w:rPr>
            </w:pPr>
            <w:r w:rsidRPr="4F124C9D">
              <w:rPr>
                <w:rFonts w:ascii="Arial" w:eastAsia="Arial" w:hAnsi="Arial" w:cs="Arial"/>
                <w:sz w:val="24"/>
                <w:szCs w:val="24"/>
              </w:rPr>
              <w:t>Present</w:t>
            </w:r>
          </w:p>
        </w:tc>
      </w:tr>
      <w:tr w:rsidR="008D57AC" w:rsidRPr="00896B35" w14:paraId="2D3681A7" w14:textId="77777777" w:rsidTr="4F124C9D">
        <w:tc>
          <w:tcPr>
            <w:tcW w:w="3120" w:type="dxa"/>
          </w:tcPr>
          <w:p w14:paraId="7D6832CB" w14:textId="341D1602" w:rsidR="008D57AC" w:rsidRPr="00896B35" w:rsidRDefault="4F124C9D" w:rsidP="4F124C9D">
            <w:pPr>
              <w:rPr>
                <w:rFonts w:ascii="Arial" w:eastAsia="Arial" w:hAnsi="Arial" w:cs="Arial"/>
                <w:sz w:val="24"/>
                <w:szCs w:val="24"/>
              </w:rPr>
            </w:pPr>
            <w:r w:rsidRPr="4F124C9D">
              <w:rPr>
                <w:rFonts w:ascii="Arial" w:eastAsia="Arial" w:hAnsi="Arial" w:cs="Arial"/>
                <w:sz w:val="24"/>
                <w:szCs w:val="24"/>
              </w:rPr>
              <w:t>Aubrey Leach</w:t>
            </w:r>
          </w:p>
        </w:tc>
        <w:tc>
          <w:tcPr>
            <w:tcW w:w="4435" w:type="dxa"/>
          </w:tcPr>
          <w:p w14:paraId="21717E93" w14:textId="0986FB89" w:rsidR="008D57AC" w:rsidRPr="00C64CEB" w:rsidRDefault="4F124C9D" w:rsidP="4F124C9D">
            <w:pPr>
              <w:rPr>
                <w:rFonts w:ascii="Arial" w:eastAsia="Arial" w:hAnsi="Arial" w:cs="Arial"/>
                <w:sz w:val="24"/>
                <w:szCs w:val="24"/>
              </w:rPr>
            </w:pPr>
            <w:r w:rsidRPr="4F124C9D">
              <w:rPr>
                <w:rFonts w:ascii="Arial" w:eastAsia="Arial" w:hAnsi="Arial" w:cs="Arial"/>
                <w:sz w:val="24"/>
                <w:szCs w:val="24"/>
              </w:rPr>
              <w:t>Elite Athlete Representative</w:t>
            </w:r>
          </w:p>
        </w:tc>
        <w:tc>
          <w:tcPr>
            <w:tcW w:w="3060" w:type="dxa"/>
          </w:tcPr>
          <w:p w14:paraId="1A118560" w14:textId="2AD2668A" w:rsidR="008D57AC" w:rsidRPr="00187CCE" w:rsidRDefault="4F124C9D" w:rsidP="4F124C9D">
            <w:pPr>
              <w:rPr>
                <w:rFonts w:ascii="Arial" w:eastAsia="Arial" w:hAnsi="Arial" w:cs="Arial"/>
                <w:color w:val="000000" w:themeColor="text1"/>
                <w:sz w:val="24"/>
                <w:szCs w:val="24"/>
              </w:rPr>
            </w:pPr>
            <w:r w:rsidRPr="4F124C9D">
              <w:rPr>
                <w:rFonts w:ascii="Arial" w:eastAsia="Arial" w:hAnsi="Arial" w:cs="Arial"/>
                <w:color w:val="000000" w:themeColor="text1"/>
                <w:sz w:val="24"/>
                <w:szCs w:val="24"/>
              </w:rPr>
              <w:t>Absent</w:t>
            </w:r>
          </w:p>
        </w:tc>
      </w:tr>
      <w:tr w:rsidR="008D57AC" w:rsidRPr="00896B35" w14:paraId="5AC985CC" w14:textId="77777777" w:rsidTr="4F124C9D">
        <w:tc>
          <w:tcPr>
            <w:tcW w:w="3120" w:type="dxa"/>
          </w:tcPr>
          <w:p w14:paraId="0C1B2FB2" w14:textId="300EF420" w:rsidR="008D57AC" w:rsidRPr="001B62C9" w:rsidRDefault="4F124C9D" w:rsidP="4F124C9D">
            <w:pPr>
              <w:rPr>
                <w:rFonts w:ascii="Arial" w:eastAsia="Arial" w:hAnsi="Arial" w:cs="Arial"/>
                <w:sz w:val="24"/>
                <w:szCs w:val="24"/>
              </w:rPr>
            </w:pPr>
            <w:r w:rsidRPr="4F124C9D">
              <w:rPr>
                <w:rFonts w:ascii="Arial" w:eastAsia="Arial" w:hAnsi="Arial" w:cs="Arial"/>
                <w:sz w:val="24"/>
                <w:szCs w:val="24"/>
              </w:rPr>
              <w:t xml:space="preserve">Mike Lewis </w:t>
            </w:r>
          </w:p>
        </w:tc>
        <w:tc>
          <w:tcPr>
            <w:tcW w:w="4435" w:type="dxa"/>
          </w:tcPr>
          <w:p w14:paraId="0A01777D" w14:textId="1A6C6F31" w:rsidR="008D57AC" w:rsidRPr="00C64CEB" w:rsidRDefault="4F124C9D" w:rsidP="4F124C9D">
            <w:pPr>
              <w:rPr>
                <w:rFonts w:ascii="Arial" w:eastAsia="Arial" w:hAnsi="Arial" w:cs="Arial"/>
                <w:sz w:val="24"/>
                <w:szCs w:val="24"/>
              </w:rPr>
            </w:pPr>
            <w:r w:rsidRPr="4F124C9D">
              <w:rPr>
                <w:rFonts w:ascii="Arial" w:eastAsia="Arial" w:hAnsi="Arial" w:cs="Arial"/>
                <w:sz w:val="24"/>
                <w:szCs w:val="24"/>
              </w:rPr>
              <w:t>Elite Athlete Representative</w:t>
            </w:r>
          </w:p>
        </w:tc>
        <w:tc>
          <w:tcPr>
            <w:tcW w:w="3060" w:type="dxa"/>
          </w:tcPr>
          <w:p w14:paraId="7551B63F" w14:textId="121AEB59" w:rsidR="008D57AC" w:rsidRPr="00187CCE" w:rsidRDefault="4F124C9D" w:rsidP="4F124C9D">
            <w:pPr>
              <w:tabs>
                <w:tab w:val="right" w:pos="2844"/>
              </w:tabs>
              <w:rPr>
                <w:rFonts w:ascii="Arial" w:eastAsia="Arial" w:hAnsi="Arial" w:cs="Arial"/>
                <w:color w:val="000000" w:themeColor="text1"/>
                <w:sz w:val="24"/>
                <w:szCs w:val="24"/>
              </w:rPr>
            </w:pPr>
            <w:r w:rsidRPr="4F124C9D">
              <w:rPr>
                <w:rFonts w:ascii="Arial" w:eastAsia="Arial" w:hAnsi="Arial" w:cs="Arial"/>
                <w:color w:val="000000" w:themeColor="text1"/>
                <w:sz w:val="24"/>
                <w:szCs w:val="24"/>
              </w:rPr>
              <w:t>Absent</w:t>
            </w:r>
          </w:p>
        </w:tc>
      </w:tr>
      <w:tr w:rsidR="00A900DF" w:rsidRPr="00896B35" w14:paraId="05E2949A" w14:textId="77777777" w:rsidTr="4F124C9D">
        <w:tc>
          <w:tcPr>
            <w:tcW w:w="3120" w:type="dxa"/>
          </w:tcPr>
          <w:p w14:paraId="7832E1AF" w14:textId="6B2E4CEE" w:rsidR="00A900DF" w:rsidRPr="001B62C9" w:rsidRDefault="4F124C9D" w:rsidP="4F124C9D">
            <w:pPr>
              <w:rPr>
                <w:rFonts w:ascii="Arial" w:eastAsia="Arial" w:hAnsi="Arial" w:cs="Arial"/>
                <w:sz w:val="24"/>
                <w:szCs w:val="24"/>
              </w:rPr>
            </w:pPr>
            <w:r w:rsidRPr="4F124C9D">
              <w:rPr>
                <w:rFonts w:ascii="Arial" w:eastAsia="Arial" w:hAnsi="Arial" w:cs="Arial"/>
                <w:sz w:val="24"/>
                <w:szCs w:val="24"/>
              </w:rPr>
              <w:t>Destinee McElroy</w:t>
            </w:r>
          </w:p>
        </w:tc>
        <w:tc>
          <w:tcPr>
            <w:tcW w:w="4435" w:type="dxa"/>
          </w:tcPr>
          <w:p w14:paraId="5308FE7E" w14:textId="45447F50" w:rsidR="00A900DF" w:rsidRPr="00C64CEB" w:rsidRDefault="4F124C9D" w:rsidP="4F124C9D">
            <w:pPr>
              <w:rPr>
                <w:rFonts w:ascii="Arial" w:eastAsia="Arial" w:hAnsi="Arial" w:cs="Arial"/>
                <w:sz w:val="24"/>
                <w:szCs w:val="24"/>
              </w:rPr>
            </w:pPr>
            <w:r w:rsidRPr="4F124C9D">
              <w:rPr>
                <w:rFonts w:ascii="Arial" w:eastAsia="Arial" w:hAnsi="Arial" w:cs="Arial"/>
                <w:sz w:val="24"/>
                <w:szCs w:val="24"/>
              </w:rPr>
              <w:t>Elite Athlete Representative</w:t>
            </w:r>
          </w:p>
        </w:tc>
        <w:tc>
          <w:tcPr>
            <w:tcW w:w="3060" w:type="dxa"/>
          </w:tcPr>
          <w:p w14:paraId="1B1814CC" w14:textId="11F168E2" w:rsidR="00A900DF" w:rsidRPr="007A66B9" w:rsidRDefault="4F124C9D" w:rsidP="4F124C9D">
            <w:pPr>
              <w:rPr>
                <w:rFonts w:ascii="Arial" w:eastAsia="Arial" w:hAnsi="Arial" w:cs="Arial"/>
                <w:sz w:val="24"/>
                <w:szCs w:val="24"/>
              </w:rPr>
            </w:pPr>
            <w:r w:rsidRPr="4F124C9D">
              <w:rPr>
                <w:rFonts w:ascii="Arial" w:eastAsia="Arial" w:hAnsi="Arial" w:cs="Arial"/>
                <w:sz w:val="24"/>
                <w:szCs w:val="24"/>
              </w:rPr>
              <w:t>Present</w:t>
            </w:r>
          </w:p>
        </w:tc>
      </w:tr>
      <w:tr w:rsidR="00836DE5" w:rsidRPr="00896B35" w14:paraId="155DE7BE" w14:textId="77777777" w:rsidTr="4F124C9D">
        <w:tc>
          <w:tcPr>
            <w:tcW w:w="3120" w:type="dxa"/>
          </w:tcPr>
          <w:p w14:paraId="130AB07C" w14:textId="7E816D99" w:rsidR="00836DE5" w:rsidRPr="001B62C9" w:rsidRDefault="4F124C9D" w:rsidP="4F124C9D">
            <w:pPr>
              <w:rPr>
                <w:rFonts w:ascii="Arial" w:eastAsia="Arial" w:hAnsi="Arial" w:cs="Arial"/>
                <w:sz w:val="24"/>
                <w:szCs w:val="24"/>
              </w:rPr>
            </w:pPr>
            <w:r w:rsidRPr="4F124C9D">
              <w:rPr>
                <w:rFonts w:ascii="Arial" w:eastAsia="Arial" w:hAnsi="Arial" w:cs="Arial"/>
                <w:sz w:val="24"/>
                <w:szCs w:val="24"/>
              </w:rPr>
              <w:t>Blaine Milheim</w:t>
            </w:r>
          </w:p>
        </w:tc>
        <w:tc>
          <w:tcPr>
            <w:tcW w:w="4435" w:type="dxa"/>
          </w:tcPr>
          <w:p w14:paraId="1C213348" w14:textId="6EAD7FFE" w:rsidR="00836DE5" w:rsidRPr="00C64CEB" w:rsidRDefault="4F124C9D" w:rsidP="4F124C9D">
            <w:pPr>
              <w:rPr>
                <w:rFonts w:ascii="Arial" w:eastAsia="Arial" w:hAnsi="Arial" w:cs="Arial"/>
                <w:sz w:val="24"/>
                <w:szCs w:val="24"/>
              </w:rPr>
            </w:pPr>
            <w:r w:rsidRPr="4F124C9D">
              <w:rPr>
                <w:rFonts w:ascii="Arial" w:eastAsia="Arial" w:hAnsi="Arial" w:cs="Arial"/>
                <w:sz w:val="24"/>
                <w:szCs w:val="24"/>
              </w:rPr>
              <w:t>Elite Athlete Representative</w:t>
            </w:r>
          </w:p>
        </w:tc>
        <w:tc>
          <w:tcPr>
            <w:tcW w:w="3060" w:type="dxa"/>
          </w:tcPr>
          <w:p w14:paraId="40B90768" w14:textId="359EDA0E" w:rsidR="00836DE5" w:rsidRPr="00187CCE" w:rsidRDefault="4F124C9D" w:rsidP="4F124C9D">
            <w:pPr>
              <w:rPr>
                <w:rFonts w:ascii="Arial" w:eastAsia="Arial" w:hAnsi="Arial" w:cs="Arial"/>
                <w:color w:val="000000" w:themeColor="text1"/>
                <w:sz w:val="24"/>
                <w:szCs w:val="24"/>
              </w:rPr>
            </w:pPr>
            <w:r w:rsidRPr="4F124C9D">
              <w:rPr>
                <w:rFonts w:ascii="Arial" w:eastAsia="Arial" w:hAnsi="Arial" w:cs="Arial"/>
                <w:color w:val="000000" w:themeColor="text1"/>
                <w:sz w:val="24"/>
                <w:szCs w:val="24"/>
              </w:rPr>
              <w:t>Absent</w:t>
            </w:r>
          </w:p>
        </w:tc>
      </w:tr>
      <w:tr w:rsidR="00836DE5" w:rsidRPr="00896B35" w14:paraId="1C6DF8F1" w14:textId="77777777" w:rsidTr="4F124C9D">
        <w:tc>
          <w:tcPr>
            <w:tcW w:w="3120" w:type="dxa"/>
          </w:tcPr>
          <w:p w14:paraId="66E79C86" w14:textId="46567C25" w:rsidR="00836DE5" w:rsidRPr="001B62C9" w:rsidRDefault="4F124C9D" w:rsidP="4F124C9D">
            <w:pPr>
              <w:rPr>
                <w:rFonts w:ascii="Arial" w:eastAsia="Arial" w:hAnsi="Arial" w:cs="Arial"/>
                <w:sz w:val="24"/>
                <w:szCs w:val="24"/>
              </w:rPr>
            </w:pPr>
            <w:r w:rsidRPr="4F124C9D">
              <w:rPr>
                <w:rFonts w:ascii="Arial" w:eastAsia="Arial" w:hAnsi="Arial" w:cs="Arial"/>
                <w:sz w:val="24"/>
                <w:szCs w:val="24"/>
              </w:rPr>
              <w:t>Nick Mullins</w:t>
            </w:r>
          </w:p>
        </w:tc>
        <w:tc>
          <w:tcPr>
            <w:tcW w:w="4435" w:type="dxa"/>
          </w:tcPr>
          <w:p w14:paraId="5E6CB57E" w14:textId="11141DE6" w:rsidR="00836DE5" w:rsidRPr="00781739" w:rsidRDefault="4F124C9D" w:rsidP="4F124C9D">
            <w:pPr>
              <w:rPr>
                <w:rFonts w:ascii="Arial" w:eastAsia="Arial" w:hAnsi="Arial" w:cs="Arial"/>
                <w:sz w:val="24"/>
                <w:szCs w:val="24"/>
              </w:rPr>
            </w:pPr>
            <w:r w:rsidRPr="4F124C9D">
              <w:rPr>
                <w:rFonts w:ascii="Arial" w:eastAsia="Arial" w:hAnsi="Arial" w:cs="Arial"/>
                <w:sz w:val="24"/>
                <w:szCs w:val="24"/>
              </w:rPr>
              <w:t>Elite Athlete Representative</w:t>
            </w:r>
          </w:p>
        </w:tc>
        <w:tc>
          <w:tcPr>
            <w:tcW w:w="3060" w:type="dxa"/>
          </w:tcPr>
          <w:p w14:paraId="0B7B836F" w14:textId="7F62FDB2" w:rsidR="00836DE5" w:rsidRPr="00187CCE" w:rsidRDefault="4F124C9D" w:rsidP="4F124C9D">
            <w:pPr>
              <w:rPr>
                <w:rFonts w:ascii="Arial" w:eastAsia="Arial" w:hAnsi="Arial" w:cs="Arial"/>
                <w:color w:val="000000" w:themeColor="text1"/>
                <w:sz w:val="24"/>
                <w:szCs w:val="24"/>
              </w:rPr>
            </w:pPr>
            <w:r w:rsidRPr="4F124C9D">
              <w:rPr>
                <w:rFonts w:ascii="Arial" w:eastAsia="Arial" w:hAnsi="Arial" w:cs="Arial"/>
                <w:color w:val="000000" w:themeColor="text1"/>
                <w:sz w:val="24"/>
                <w:szCs w:val="24"/>
              </w:rPr>
              <w:t>Absent</w:t>
            </w:r>
          </w:p>
        </w:tc>
      </w:tr>
      <w:tr w:rsidR="00836DE5" w:rsidRPr="00896B35" w14:paraId="6C54FEB7" w14:textId="77777777" w:rsidTr="4F124C9D">
        <w:tc>
          <w:tcPr>
            <w:tcW w:w="3120" w:type="dxa"/>
          </w:tcPr>
          <w:p w14:paraId="66EFE284" w14:textId="62E2740A" w:rsidR="00836DE5" w:rsidRPr="001B62C9" w:rsidRDefault="4F124C9D" w:rsidP="4F124C9D">
            <w:pPr>
              <w:rPr>
                <w:rFonts w:ascii="Arial" w:eastAsia="Arial" w:hAnsi="Arial" w:cs="Arial"/>
                <w:sz w:val="24"/>
                <w:szCs w:val="24"/>
                <w:highlight w:val="yellow"/>
              </w:rPr>
            </w:pPr>
            <w:r w:rsidRPr="4F124C9D">
              <w:rPr>
                <w:rFonts w:ascii="Arial" w:eastAsia="Arial" w:hAnsi="Arial" w:cs="Arial"/>
                <w:sz w:val="24"/>
                <w:szCs w:val="24"/>
              </w:rPr>
              <w:t>Zac Shaw</w:t>
            </w:r>
          </w:p>
        </w:tc>
        <w:tc>
          <w:tcPr>
            <w:tcW w:w="4435" w:type="dxa"/>
          </w:tcPr>
          <w:p w14:paraId="1BD1E1DC" w14:textId="4BCBC650" w:rsidR="00836DE5" w:rsidRPr="00C64CEB" w:rsidRDefault="4F124C9D" w:rsidP="4F124C9D">
            <w:pPr>
              <w:rPr>
                <w:rFonts w:ascii="Arial" w:eastAsia="Arial" w:hAnsi="Arial" w:cs="Arial"/>
                <w:sz w:val="24"/>
                <w:szCs w:val="24"/>
              </w:rPr>
            </w:pPr>
            <w:r w:rsidRPr="4F124C9D">
              <w:rPr>
                <w:rFonts w:ascii="Arial" w:eastAsia="Arial" w:hAnsi="Arial" w:cs="Arial"/>
                <w:sz w:val="24"/>
                <w:szCs w:val="24"/>
              </w:rPr>
              <w:t>Elite Athlete Representative</w:t>
            </w:r>
          </w:p>
        </w:tc>
        <w:tc>
          <w:tcPr>
            <w:tcW w:w="3060" w:type="dxa"/>
          </w:tcPr>
          <w:p w14:paraId="5DD26AB8" w14:textId="173201D0" w:rsidR="00836DE5" w:rsidRPr="00187CCE" w:rsidRDefault="4F124C9D" w:rsidP="4F124C9D">
            <w:pPr>
              <w:rPr>
                <w:rFonts w:ascii="Arial" w:eastAsia="Arial" w:hAnsi="Arial" w:cs="Arial"/>
                <w:color w:val="000000" w:themeColor="text1"/>
                <w:sz w:val="24"/>
                <w:szCs w:val="24"/>
              </w:rPr>
            </w:pPr>
            <w:r w:rsidRPr="4F124C9D">
              <w:rPr>
                <w:rFonts w:ascii="Arial" w:eastAsia="Arial" w:hAnsi="Arial" w:cs="Arial"/>
                <w:color w:val="000000" w:themeColor="text1"/>
                <w:sz w:val="24"/>
                <w:szCs w:val="24"/>
              </w:rPr>
              <w:t>Absent</w:t>
            </w:r>
          </w:p>
        </w:tc>
      </w:tr>
      <w:tr w:rsidR="00836DE5" w:rsidRPr="00896B35" w14:paraId="11F9EF24" w14:textId="77777777" w:rsidTr="4F124C9D">
        <w:tc>
          <w:tcPr>
            <w:tcW w:w="10615" w:type="dxa"/>
            <w:gridSpan w:val="3"/>
          </w:tcPr>
          <w:p w14:paraId="2CDB77EB" w14:textId="0B07C459" w:rsidR="00836DE5" w:rsidRPr="00BF39B9" w:rsidRDefault="4F124C9D" w:rsidP="4F124C9D">
            <w:pPr>
              <w:rPr>
                <w:rFonts w:ascii="Arial" w:eastAsia="Arial" w:hAnsi="Arial" w:cs="Arial"/>
                <w:b/>
                <w:bCs/>
                <w:sz w:val="24"/>
                <w:szCs w:val="24"/>
                <w:highlight w:val="yellow"/>
              </w:rPr>
            </w:pPr>
            <w:r w:rsidRPr="4F124C9D">
              <w:rPr>
                <w:rFonts w:ascii="Arial" w:eastAsia="Arial" w:hAnsi="Arial" w:cs="Arial"/>
                <w:b/>
                <w:bCs/>
                <w:sz w:val="24"/>
                <w:szCs w:val="24"/>
              </w:rPr>
              <w:t>Others Present</w:t>
            </w:r>
          </w:p>
        </w:tc>
      </w:tr>
      <w:tr w:rsidR="00836DE5" w:rsidRPr="00896B35" w14:paraId="506E3EC6" w14:textId="77777777" w:rsidTr="4F124C9D">
        <w:tc>
          <w:tcPr>
            <w:tcW w:w="3120" w:type="dxa"/>
          </w:tcPr>
          <w:p w14:paraId="23F71C63" w14:textId="1DCC00DF" w:rsidR="00836DE5" w:rsidRPr="00896B35" w:rsidRDefault="4F124C9D" w:rsidP="4F124C9D">
            <w:pPr>
              <w:rPr>
                <w:rFonts w:ascii="Arial" w:eastAsia="Arial" w:hAnsi="Arial" w:cs="Arial"/>
                <w:sz w:val="24"/>
                <w:szCs w:val="24"/>
              </w:rPr>
            </w:pPr>
            <w:r w:rsidRPr="4F124C9D">
              <w:rPr>
                <w:rFonts w:ascii="Arial" w:eastAsia="Arial" w:hAnsi="Arial" w:cs="Arial"/>
                <w:sz w:val="24"/>
                <w:szCs w:val="24"/>
              </w:rPr>
              <w:t>Craig Cress</w:t>
            </w:r>
          </w:p>
        </w:tc>
        <w:tc>
          <w:tcPr>
            <w:tcW w:w="4435" w:type="dxa"/>
          </w:tcPr>
          <w:p w14:paraId="6E01B0D8" w14:textId="5E909C35" w:rsidR="00836DE5" w:rsidRPr="00896B35" w:rsidRDefault="4F124C9D" w:rsidP="4F124C9D">
            <w:pPr>
              <w:rPr>
                <w:rFonts w:ascii="Arial" w:eastAsia="Arial" w:hAnsi="Arial" w:cs="Arial"/>
                <w:sz w:val="24"/>
                <w:szCs w:val="24"/>
              </w:rPr>
            </w:pPr>
            <w:r w:rsidRPr="4F124C9D">
              <w:rPr>
                <w:rFonts w:ascii="Arial" w:eastAsia="Arial" w:hAnsi="Arial" w:cs="Arial"/>
                <w:sz w:val="24"/>
                <w:szCs w:val="24"/>
              </w:rPr>
              <w:t>CEO</w:t>
            </w:r>
          </w:p>
        </w:tc>
        <w:tc>
          <w:tcPr>
            <w:tcW w:w="3060" w:type="dxa"/>
          </w:tcPr>
          <w:p w14:paraId="1EE48432" w14:textId="0619136A" w:rsidR="00836DE5" w:rsidRPr="007A66B9" w:rsidRDefault="4F124C9D" w:rsidP="4F124C9D">
            <w:pPr>
              <w:rPr>
                <w:rFonts w:ascii="Arial" w:eastAsia="Arial" w:hAnsi="Arial" w:cs="Arial"/>
                <w:sz w:val="24"/>
                <w:szCs w:val="24"/>
              </w:rPr>
            </w:pPr>
            <w:r w:rsidRPr="4F124C9D">
              <w:rPr>
                <w:rFonts w:ascii="Arial" w:eastAsia="Arial" w:hAnsi="Arial" w:cs="Arial"/>
                <w:sz w:val="24"/>
                <w:szCs w:val="24"/>
              </w:rPr>
              <w:t>Present</w:t>
            </w:r>
          </w:p>
        </w:tc>
      </w:tr>
      <w:tr w:rsidR="00836DE5" w:rsidRPr="00896B35" w14:paraId="3738B6A1" w14:textId="77777777" w:rsidTr="4F124C9D">
        <w:tc>
          <w:tcPr>
            <w:tcW w:w="3120" w:type="dxa"/>
          </w:tcPr>
          <w:p w14:paraId="06DEF775" w14:textId="4E0F665E" w:rsidR="00836DE5" w:rsidRPr="00896B35" w:rsidRDefault="4F124C9D" w:rsidP="4F124C9D">
            <w:pPr>
              <w:rPr>
                <w:rFonts w:ascii="Arial" w:eastAsia="Arial" w:hAnsi="Arial" w:cs="Arial"/>
                <w:sz w:val="24"/>
                <w:szCs w:val="24"/>
              </w:rPr>
            </w:pPr>
            <w:r w:rsidRPr="4F124C9D">
              <w:rPr>
                <w:rFonts w:ascii="Arial" w:eastAsia="Arial" w:hAnsi="Arial" w:cs="Arial"/>
                <w:sz w:val="24"/>
                <w:szCs w:val="24"/>
              </w:rPr>
              <w:t>Cheryl Bond</w:t>
            </w:r>
          </w:p>
        </w:tc>
        <w:tc>
          <w:tcPr>
            <w:tcW w:w="4435" w:type="dxa"/>
          </w:tcPr>
          <w:p w14:paraId="15D8B71B" w14:textId="26AD6160" w:rsidR="00836DE5" w:rsidRPr="00896B35" w:rsidRDefault="4F124C9D" w:rsidP="4F124C9D">
            <w:pPr>
              <w:rPr>
                <w:rFonts w:ascii="Arial" w:eastAsia="Arial" w:hAnsi="Arial" w:cs="Arial"/>
                <w:sz w:val="24"/>
                <w:szCs w:val="24"/>
              </w:rPr>
            </w:pPr>
            <w:r w:rsidRPr="4F124C9D">
              <w:rPr>
                <w:rFonts w:ascii="Arial" w:eastAsia="Arial" w:hAnsi="Arial" w:cs="Arial"/>
                <w:sz w:val="24"/>
                <w:szCs w:val="24"/>
              </w:rPr>
              <w:t>CFO</w:t>
            </w:r>
          </w:p>
        </w:tc>
        <w:tc>
          <w:tcPr>
            <w:tcW w:w="3060" w:type="dxa"/>
          </w:tcPr>
          <w:p w14:paraId="76476EFD" w14:textId="2CDB6C73" w:rsidR="00836DE5" w:rsidRPr="007A66B9" w:rsidRDefault="4F124C9D" w:rsidP="4F124C9D">
            <w:pPr>
              <w:rPr>
                <w:rFonts w:ascii="Arial" w:eastAsia="Arial" w:hAnsi="Arial" w:cs="Arial"/>
                <w:sz w:val="24"/>
                <w:szCs w:val="24"/>
              </w:rPr>
            </w:pPr>
            <w:r w:rsidRPr="4F124C9D">
              <w:rPr>
                <w:rFonts w:ascii="Arial" w:eastAsia="Arial" w:hAnsi="Arial" w:cs="Arial"/>
                <w:sz w:val="24"/>
                <w:szCs w:val="24"/>
              </w:rPr>
              <w:t>Present</w:t>
            </w:r>
          </w:p>
        </w:tc>
      </w:tr>
      <w:tr w:rsidR="00836DE5" w:rsidRPr="00896B35" w14:paraId="72C766F4" w14:textId="77777777" w:rsidTr="4F124C9D">
        <w:trPr>
          <w:trHeight w:val="206"/>
        </w:trPr>
        <w:tc>
          <w:tcPr>
            <w:tcW w:w="3120" w:type="dxa"/>
          </w:tcPr>
          <w:p w14:paraId="19D2A661" w14:textId="542ABAAF" w:rsidR="00836DE5" w:rsidRPr="00896B35" w:rsidRDefault="4F124C9D" w:rsidP="4F124C9D">
            <w:pPr>
              <w:rPr>
                <w:rFonts w:ascii="Arial" w:eastAsia="Arial" w:hAnsi="Arial" w:cs="Arial"/>
                <w:sz w:val="24"/>
                <w:szCs w:val="24"/>
              </w:rPr>
            </w:pPr>
            <w:r w:rsidRPr="4F124C9D">
              <w:rPr>
                <w:rFonts w:ascii="Arial" w:eastAsia="Arial" w:hAnsi="Arial" w:cs="Arial"/>
                <w:sz w:val="24"/>
                <w:szCs w:val="24"/>
              </w:rPr>
              <w:t>Chris Sebren</w:t>
            </w:r>
          </w:p>
        </w:tc>
        <w:tc>
          <w:tcPr>
            <w:tcW w:w="4435" w:type="dxa"/>
          </w:tcPr>
          <w:p w14:paraId="0D4DF941" w14:textId="7FB3D00D" w:rsidR="00836DE5" w:rsidRPr="00A6350D" w:rsidRDefault="4F124C9D" w:rsidP="4F124C9D">
            <w:pPr>
              <w:rPr>
                <w:rFonts w:ascii="Arial" w:eastAsia="Arial" w:hAnsi="Arial" w:cs="Arial"/>
                <w:sz w:val="24"/>
                <w:szCs w:val="24"/>
              </w:rPr>
            </w:pPr>
            <w:r w:rsidRPr="4F124C9D">
              <w:rPr>
                <w:rFonts w:ascii="Arial" w:eastAsia="Arial" w:hAnsi="Arial" w:cs="Arial"/>
                <w:sz w:val="24"/>
                <w:szCs w:val="24"/>
              </w:rPr>
              <w:t>Chief Sport Development/Performance Officer</w:t>
            </w:r>
          </w:p>
        </w:tc>
        <w:tc>
          <w:tcPr>
            <w:tcW w:w="3060" w:type="dxa"/>
          </w:tcPr>
          <w:p w14:paraId="2B9B27FC" w14:textId="4C74540B" w:rsidR="00836DE5" w:rsidRPr="007A66B9" w:rsidRDefault="4F124C9D" w:rsidP="4F124C9D">
            <w:pPr>
              <w:rPr>
                <w:rFonts w:ascii="Arial" w:eastAsia="Arial" w:hAnsi="Arial" w:cs="Arial"/>
                <w:sz w:val="24"/>
                <w:szCs w:val="24"/>
              </w:rPr>
            </w:pPr>
            <w:r w:rsidRPr="4F124C9D">
              <w:rPr>
                <w:rFonts w:ascii="Arial" w:eastAsia="Arial" w:hAnsi="Arial" w:cs="Arial"/>
                <w:sz w:val="24"/>
                <w:szCs w:val="24"/>
              </w:rPr>
              <w:t>Present</w:t>
            </w:r>
          </w:p>
        </w:tc>
      </w:tr>
      <w:tr w:rsidR="00836DE5" w:rsidRPr="00896B35" w14:paraId="44D617B8" w14:textId="77777777" w:rsidTr="4F124C9D">
        <w:tc>
          <w:tcPr>
            <w:tcW w:w="3120" w:type="dxa"/>
          </w:tcPr>
          <w:p w14:paraId="0F695144" w14:textId="073FC90C" w:rsidR="00836DE5" w:rsidRPr="00896B35" w:rsidRDefault="4F124C9D" w:rsidP="4F124C9D">
            <w:pPr>
              <w:rPr>
                <w:rFonts w:ascii="Arial" w:eastAsia="Arial" w:hAnsi="Arial" w:cs="Arial"/>
                <w:sz w:val="24"/>
                <w:szCs w:val="24"/>
              </w:rPr>
            </w:pPr>
            <w:r w:rsidRPr="4F124C9D">
              <w:rPr>
                <w:rFonts w:ascii="Arial" w:eastAsia="Arial" w:hAnsi="Arial" w:cs="Arial"/>
                <w:sz w:val="24"/>
                <w:szCs w:val="24"/>
              </w:rPr>
              <w:t>Allison Flaig</w:t>
            </w:r>
          </w:p>
        </w:tc>
        <w:tc>
          <w:tcPr>
            <w:tcW w:w="4435" w:type="dxa"/>
          </w:tcPr>
          <w:p w14:paraId="49BC93E9" w14:textId="0700293E" w:rsidR="00836DE5" w:rsidRPr="00896B35" w:rsidRDefault="4F124C9D" w:rsidP="4F124C9D">
            <w:pPr>
              <w:rPr>
                <w:rFonts w:ascii="Arial" w:eastAsia="Arial" w:hAnsi="Arial" w:cs="Arial"/>
                <w:sz w:val="24"/>
                <w:szCs w:val="24"/>
              </w:rPr>
            </w:pPr>
            <w:r w:rsidRPr="4F124C9D">
              <w:rPr>
                <w:rFonts w:ascii="Arial" w:eastAsia="Arial" w:hAnsi="Arial" w:cs="Arial"/>
                <w:sz w:val="24"/>
                <w:szCs w:val="24"/>
              </w:rPr>
              <w:t>Chief Operating Officer</w:t>
            </w:r>
          </w:p>
        </w:tc>
        <w:tc>
          <w:tcPr>
            <w:tcW w:w="3060" w:type="dxa"/>
          </w:tcPr>
          <w:p w14:paraId="05FEB8AE" w14:textId="2AEE43CF" w:rsidR="00836DE5" w:rsidRPr="007A66B9" w:rsidRDefault="4F124C9D" w:rsidP="4F124C9D">
            <w:pPr>
              <w:rPr>
                <w:rFonts w:ascii="Arial" w:eastAsia="Arial" w:hAnsi="Arial" w:cs="Arial"/>
                <w:sz w:val="24"/>
                <w:szCs w:val="24"/>
              </w:rPr>
            </w:pPr>
            <w:r w:rsidRPr="4F124C9D">
              <w:rPr>
                <w:rFonts w:ascii="Arial" w:eastAsia="Arial" w:hAnsi="Arial" w:cs="Arial"/>
                <w:sz w:val="24"/>
                <w:szCs w:val="24"/>
              </w:rPr>
              <w:t>Present</w:t>
            </w:r>
          </w:p>
        </w:tc>
      </w:tr>
      <w:tr w:rsidR="00836DE5" w:rsidRPr="00896B35" w14:paraId="5DDD1F2B" w14:textId="77777777" w:rsidTr="4F124C9D">
        <w:tc>
          <w:tcPr>
            <w:tcW w:w="3120" w:type="dxa"/>
          </w:tcPr>
          <w:p w14:paraId="2BF994CF" w14:textId="7817D879" w:rsidR="00836DE5" w:rsidRPr="00896B35" w:rsidRDefault="4F124C9D" w:rsidP="4F124C9D">
            <w:pPr>
              <w:rPr>
                <w:rFonts w:ascii="Arial" w:eastAsia="Arial" w:hAnsi="Arial" w:cs="Arial"/>
                <w:sz w:val="24"/>
                <w:szCs w:val="24"/>
              </w:rPr>
            </w:pPr>
            <w:r w:rsidRPr="4F124C9D">
              <w:rPr>
                <w:rFonts w:ascii="Arial" w:eastAsia="Arial" w:hAnsi="Arial" w:cs="Arial"/>
                <w:sz w:val="24"/>
                <w:szCs w:val="24"/>
              </w:rPr>
              <w:t>Jay Hedrick</w:t>
            </w:r>
          </w:p>
        </w:tc>
        <w:tc>
          <w:tcPr>
            <w:tcW w:w="4435" w:type="dxa"/>
          </w:tcPr>
          <w:p w14:paraId="20CE903C" w14:textId="0DE95B3B" w:rsidR="00836DE5" w:rsidRPr="00A6350D" w:rsidRDefault="4F124C9D" w:rsidP="4F124C9D">
            <w:pPr>
              <w:rPr>
                <w:rFonts w:ascii="Arial" w:eastAsia="Arial" w:hAnsi="Arial" w:cs="Arial"/>
                <w:sz w:val="24"/>
                <w:szCs w:val="24"/>
              </w:rPr>
            </w:pPr>
            <w:r w:rsidRPr="4F124C9D">
              <w:rPr>
                <w:rFonts w:ascii="Arial" w:eastAsia="Arial" w:hAnsi="Arial" w:cs="Arial"/>
                <w:sz w:val="24"/>
                <w:szCs w:val="24"/>
              </w:rPr>
              <w:t>Director of Network Systems</w:t>
            </w:r>
          </w:p>
        </w:tc>
        <w:tc>
          <w:tcPr>
            <w:tcW w:w="3060" w:type="dxa"/>
          </w:tcPr>
          <w:p w14:paraId="2F8008C4" w14:textId="0E4EA64F" w:rsidR="00836DE5" w:rsidRPr="007A66B9" w:rsidRDefault="4F124C9D" w:rsidP="4F124C9D">
            <w:pPr>
              <w:rPr>
                <w:rFonts w:ascii="Arial" w:eastAsia="Arial" w:hAnsi="Arial" w:cs="Arial"/>
                <w:sz w:val="24"/>
                <w:szCs w:val="24"/>
              </w:rPr>
            </w:pPr>
            <w:r w:rsidRPr="4F124C9D">
              <w:rPr>
                <w:rFonts w:ascii="Arial" w:eastAsia="Arial" w:hAnsi="Arial" w:cs="Arial"/>
                <w:sz w:val="24"/>
                <w:szCs w:val="24"/>
              </w:rPr>
              <w:t>Present</w:t>
            </w:r>
          </w:p>
        </w:tc>
      </w:tr>
      <w:tr w:rsidR="00836DE5" w:rsidRPr="00896B35" w14:paraId="6F031E40" w14:textId="77777777" w:rsidTr="4F124C9D">
        <w:tc>
          <w:tcPr>
            <w:tcW w:w="3120" w:type="dxa"/>
          </w:tcPr>
          <w:p w14:paraId="69F04120" w14:textId="554112DF" w:rsidR="00836DE5" w:rsidRDefault="4F124C9D" w:rsidP="4F124C9D">
            <w:pPr>
              <w:rPr>
                <w:rFonts w:ascii="Arial" w:eastAsia="Arial" w:hAnsi="Arial" w:cs="Arial"/>
                <w:sz w:val="24"/>
                <w:szCs w:val="24"/>
              </w:rPr>
            </w:pPr>
            <w:r w:rsidRPr="4F124C9D">
              <w:rPr>
                <w:rFonts w:ascii="Arial" w:eastAsia="Arial" w:hAnsi="Arial" w:cs="Arial"/>
                <w:sz w:val="24"/>
                <w:szCs w:val="24"/>
              </w:rPr>
              <w:t>Todd Blyleven</w:t>
            </w:r>
          </w:p>
        </w:tc>
        <w:tc>
          <w:tcPr>
            <w:tcW w:w="4435" w:type="dxa"/>
          </w:tcPr>
          <w:p w14:paraId="40FF4E27" w14:textId="64AC0B54" w:rsidR="00836DE5" w:rsidRPr="008D12B8" w:rsidRDefault="4F124C9D" w:rsidP="4F124C9D">
            <w:pPr>
              <w:rPr>
                <w:rFonts w:ascii="Arial" w:eastAsia="Arial" w:hAnsi="Arial" w:cs="Arial"/>
                <w:sz w:val="24"/>
                <w:szCs w:val="24"/>
              </w:rPr>
            </w:pPr>
            <w:r w:rsidRPr="4F124C9D">
              <w:rPr>
                <w:rFonts w:ascii="Arial" w:eastAsia="Arial" w:hAnsi="Arial" w:cs="Arial"/>
                <w:sz w:val="24"/>
                <w:szCs w:val="24"/>
              </w:rPr>
              <w:t>Chief Marketing Officer</w:t>
            </w:r>
          </w:p>
        </w:tc>
        <w:tc>
          <w:tcPr>
            <w:tcW w:w="3060" w:type="dxa"/>
          </w:tcPr>
          <w:p w14:paraId="1D660CBB" w14:textId="3D21BCEC" w:rsidR="00836DE5" w:rsidRPr="007A66B9" w:rsidRDefault="4F124C9D" w:rsidP="4F124C9D">
            <w:pPr>
              <w:rPr>
                <w:rFonts w:ascii="Arial" w:eastAsia="Arial" w:hAnsi="Arial" w:cs="Arial"/>
                <w:sz w:val="24"/>
                <w:szCs w:val="24"/>
              </w:rPr>
            </w:pPr>
            <w:r w:rsidRPr="4F124C9D">
              <w:rPr>
                <w:rFonts w:ascii="Arial" w:eastAsia="Arial" w:hAnsi="Arial" w:cs="Arial"/>
                <w:sz w:val="24"/>
                <w:szCs w:val="24"/>
              </w:rPr>
              <w:t>Present</w:t>
            </w:r>
          </w:p>
        </w:tc>
      </w:tr>
      <w:tr w:rsidR="00836DE5" w:rsidRPr="00896B35" w14:paraId="64644F86" w14:textId="77777777" w:rsidTr="4F124C9D">
        <w:tc>
          <w:tcPr>
            <w:tcW w:w="3120" w:type="dxa"/>
          </w:tcPr>
          <w:p w14:paraId="771A70E5" w14:textId="77C95FC9" w:rsidR="00836DE5" w:rsidRDefault="4F124C9D" w:rsidP="4F124C9D">
            <w:pPr>
              <w:rPr>
                <w:rFonts w:ascii="Arial" w:eastAsia="Arial" w:hAnsi="Arial" w:cs="Arial"/>
                <w:sz w:val="24"/>
                <w:szCs w:val="24"/>
              </w:rPr>
            </w:pPr>
            <w:r w:rsidRPr="4F124C9D">
              <w:rPr>
                <w:rFonts w:ascii="Arial" w:eastAsia="Arial" w:hAnsi="Arial" w:cs="Arial"/>
                <w:sz w:val="24"/>
                <w:szCs w:val="24"/>
              </w:rPr>
              <w:t>Troy Canaba</w:t>
            </w:r>
          </w:p>
        </w:tc>
        <w:tc>
          <w:tcPr>
            <w:tcW w:w="4435" w:type="dxa"/>
          </w:tcPr>
          <w:p w14:paraId="4C69FEEC" w14:textId="036CA021" w:rsidR="00836DE5" w:rsidRPr="008D12B8" w:rsidRDefault="4F124C9D" w:rsidP="4F124C9D">
            <w:pPr>
              <w:rPr>
                <w:rFonts w:ascii="Arial" w:eastAsia="Arial" w:hAnsi="Arial" w:cs="Arial"/>
                <w:sz w:val="24"/>
                <w:szCs w:val="24"/>
              </w:rPr>
            </w:pPr>
            <w:r w:rsidRPr="4F124C9D">
              <w:rPr>
                <w:rFonts w:ascii="Arial" w:eastAsia="Arial" w:hAnsi="Arial" w:cs="Arial"/>
                <w:sz w:val="24"/>
                <w:szCs w:val="24"/>
              </w:rPr>
              <w:t>Stadium Operations Director</w:t>
            </w:r>
          </w:p>
        </w:tc>
        <w:tc>
          <w:tcPr>
            <w:tcW w:w="3060" w:type="dxa"/>
          </w:tcPr>
          <w:p w14:paraId="196575C9" w14:textId="33AD54AE" w:rsidR="00836DE5" w:rsidRPr="007A66B9" w:rsidRDefault="4F124C9D" w:rsidP="4F124C9D">
            <w:pPr>
              <w:rPr>
                <w:rFonts w:ascii="Arial" w:eastAsia="Arial" w:hAnsi="Arial" w:cs="Arial"/>
                <w:sz w:val="24"/>
                <w:szCs w:val="24"/>
              </w:rPr>
            </w:pPr>
            <w:r w:rsidRPr="4F124C9D">
              <w:rPr>
                <w:rFonts w:ascii="Arial" w:eastAsia="Arial" w:hAnsi="Arial" w:cs="Arial"/>
                <w:sz w:val="24"/>
                <w:szCs w:val="24"/>
              </w:rPr>
              <w:t>Present</w:t>
            </w:r>
          </w:p>
        </w:tc>
      </w:tr>
      <w:tr w:rsidR="00836DE5" w:rsidRPr="00896B35" w14:paraId="3CC0F2AB" w14:textId="77777777" w:rsidTr="4F124C9D">
        <w:tc>
          <w:tcPr>
            <w:tcW w:w="3120" w:type="dxa"/>
          </w:tcPr>
          <w:p w14:paraId="03CC598C" w14:textId="443AF562" w:rsidR="00836DE5" w:rsidRDefault="4F124C9D" w:rsidP="4F124C9D">
            <w:pPr>
              <w:rPr>
                <w:rFonts w:ascii="Arial" w:eastAsia="Arial" w:hAnsi="Arial" w:cs="Arial"/>
                <w:sz w:val="24"/>
                <w:szCs w:val="24"/>
              </w:rPr>
            </w:pPr>
            <w:r w:rsidRPr="4F124C9D">
              <w:rPr>
                <w:rFonts w:ascii="Arial" w:eastAsia="Arial" w:hAnsi="Arial" w:cs="Arial"/>
                <w:sz w:val="24"/>
                <w:szCs w:val="24"/>
              </w:rPr>
              <w:t>Jordie Lindley</w:t>
            </w:r>
          </w:p>
        </w:tc>
        <w:tc>
          <w:tcPr>
            <w:tcW w:w="4435" w:type="dxa"/>
          </w:tcPr>
          <w:p w14:paraId="51940ECC" w14:textId="241C284F" w:rsidR="00836DE5" w:rsidRPr="008D12B8" w:rsidRDefault="4F124C9D" w:rsidP="4F124C9D">
            <w:pPr>
              <w:rPr>
                <w:rFonts w:ascii="Arial" w:eastAsia="Arial" w:hAnsi="Arial" w:cs="Arial"/>
                <w:sz w:val="24"/>
                <w:szCs w:val="24"/>
              </w:rPr>
            </w:pPr>
            <w:r w:rsidRPr="4F124C9D">
              <w:rPr>
                <w:rFonts w:ascii="Arial" w:eastAsia="Arial" w:hAnsi="Arial" w:cs="Arial"/>
                <w:sz w:val="24"/>
                <w:szCs w:val="24"/>
              </w:rPr>
              <w:t>Director of Communications &amp; Marketing</w:t>
            </w:r>
          </w:p>
        </w:tc>
        <w:tc>
          <w:tcPr>
            <w:tcW w:w="3060" w:type="dxa"/>
          </w:tcPr>
          <w:p w14:paraId="38089821" w14:textId="518DDD84" w:rsidR="00836DE5" w:rsidRPr="007A66B9" w:rsidRDefault="4F124C9D" w:rsidP="4F124C9D">
            <w:pPr>
              <w:rPr>
                <w:rFonts w:ascii="Arial" w:eastAsia="Arial" w:hAnsi="Arial" w:cs="Arial"/>
                <w:sz w:val="24"/>
                <w:szCs w:val="24"/>
              </w:rPr>
            </w:pPr>
            <w:r w:rsidRPr="4F124C9D">
              <w:rPr>
                <w:rFonts w:ascii="Arial" w:eastAsia="Arial" w:hAnsi="Arial" w:cs="Arial"/>
                <w:sz w:val="24"/>
                <w:szCs w:val="24"/>
              </w:rPr>
              <w:t>Absent</w:t>
            </w:r>
          </w:p>
        </w:tc>
      </w:tr>
      <w:tr w:rsidR="00836DE5" w:rsidRPr="00896B35" w14:paraId="004BCA34" w14:textId="77777777" w:rsidTr="4F124C9D">
        <w:tc>
          <w:tcPr>
            <w:tcW w:w="3120" w:type="dxa"/>
          </w:tcPr>
          <w:p w14:paraId="19B19002" w14:textId="0566505D" w:rsidR="00836DE5" w:rsidRDefault="4F124C9D" w:rsidP="4F124C9D">
            <w:pPr>
              <w:rPr>
                <w:rFonts w:ascii="Arial" w:eastAsia="Arial" w:hAnsi="Arial" w:cs="Arial"/>
                <w:sz w:val="24"/>
                <w:szCs w:val="24"/>
              </w:rPr>
            </w:pPr>
            <w:r w:rsidRPr="4F124C9D">
              <w:rPr>
                <w:rFonts w:ascii="Arial" w:eastAsia="Arial" w:hAnsi="Arial" w:cs="Arial"/>
                <w:sz w:val="24"/>
                <w:szCs w:val="24"/>
              </w:rPr>
              <w:t>Linda Orr</w:t>
            </w:r>
          </w:p>
        </w:tc>
        <w:tc>
          <w:tcPr>
            <w:tcW w:w="4435" w:type="dxa"/>
          </w:tcPr>
          <w:p w14:paraId="4BEE69E7" w14:textId="4125B117" w:rsidR="00836DE5" w:rsidRPr="008D12B8" w:rsidRDefault="4F124C9D" w:rsidP="4F124C9D">
            <w:pPr>
              <w:rPr>
                <w:rFonts w:ascii="Arial" w:eastAsia="Arial" w:hAnsi="Arial" w:cs="Arial"/>
                <w:sz w:val="24"/>
                <w:szCs w:val="24"/>
              </w:rPr>
            </w:pPr>
            <w:r w:rsidRPr="4F124C9D">
              <w:rPr>
                <w:rFonts w:ascii="Arial" w:eastAsia="Arial" w:hAnsi="Arial" w:cs="Arial"/>
                <w:sz w:val="24"/>
                <w:szCs w:val="24"/>
              </w:rPr>
              <w:t>Executive Administrative Assistant/Minute Taker</w:t>
            </w:r>
          </w:p>
        </w:tc>
        <w:tc>
          <w:tcPr>
            <w:tcW w:w="3060" w:type="dxa"/>
          </w:tcPr>
          <w:p w14:paraId="1461A035" w14:textId="5E0786C3" w:rsidR="00836DE5" w:rsidRPr="007A66B9" w:rsidRDefault="4F124C9D" w:rsidP="4F124C9D">
            <w:pPr>
              <w:rPr>
                <w:rFonts w:ascii="Arial" w:eastAsia="Arial" w:hAnsi="Arial" w:cs="Arial"/>
                <w:sz w:val="24"/>
                <w:szCs w:val="24"/>
              </w:rPr>
            </w:pPr>
            <w:r w:rsidRPr="4F124C9D">
              <w:rPr>
                <w:rFonts w:ascii="Arial" w:eastAsia="Arial" w:hAnsi="Arial" w:cs="Arial"/>
                <w:sz w:val="24"/>
                <w:szCs w:val="24"/>
              </w:rPr>
              <w:t>Present</w:t>
            </w:r>
          </w:p>
        </w:tc>
      </w:tr>
    </w:tbl>
    <w:p w14:paraId="19589B8C" w14:textId="68900FE0" w:rsidR="6181EA8A" w:rsidRDefault="6181EA8A" w:rsidP="4F124C9D">
      <w:pPr>
        <w:rPr>
          <w:rFonts w:ascii="Arial" w:eastAsia="Arial" w:hAnsi="Arial" w:cs="Arial"/>
          <w:b/>
          <w:bCs/>
          <w:sz w:val="24"/>
          <w:szCs w:val="24"/>
        </w:rPr>
      </w:pPr>
    </w:p>
    <w:p w14:paraId="0D71DC4C" w14:textId="5F522E8C" w:rsidR="2A60232B" w:rsidRPr="00896B35" w:rsidRDefault="4F124C9D" w:rsidP="4F124C9D">
      <w:pPr>
        <w:rPr>
          <w:rFonts w:ascii="Arial" w:eastAsia="Arial" w:hAnsi="Arial" w:cs="Arial"/>
          <w:b/>
          <w:bCs/>
          <w:sz w:val="24"/>
          <w:szCs w:val="24"/>
        </w:rPr>
      </w:pPr>
      <w:r w:rsidRPr="4F124C9D">
        <w:rPr>
          <w:rFonts w:ascii="Arial" w:eastAsia="Arial" w:hAnsi="Arial" w:cs="Arial"/>
          <w:b/>
          <w:bCs/>
          <w:sz w:val="24"/>
          <w:szCs w:val="24"/>
        </w:rPr>
        <w:t>Minutes</w:t>
      </w:r>
    </w:p>
    <w:p w14:paraId="06909370" w14:textId="36D9DF46" w:rsidR="2A60232B" w:rsidRPr="00896B35" w:rsidRDefault="4F124C9D" w:rsidP="4F124C9D">
      <w:pPr>
        <w:pStyle w:val="ListParagraph"/>
        <w:numPr>
          <w:ilvl w:val="0"/>
          <w:numId w:val="2"/>
        </w:numPr>
        <w:rPr>
          <w:rFonts w:ascii="Arial" w:eastAsia="Arial" w:hAnsi="Arial" w:cs="Arial"/>
          <w:b/>
          <w:bCs/>
          <w:sz w:val="24"/>
          <w:szCs w:val="24"/>
        </w:rPr>
      </w:pPr>
      <w:r w:rsidRPr="4F124C9D">
        <w:rPr>
          <w:rFonts w:ascii="Arial" w:eastAsia="Arial" w:hAnsi="Arial" w:cs="Arial"/>
          <w:b/>
          <w:bCs/>
          <w:sz w:val="24"/>
          <w:szCs w:val="24"/>
        </w:rPr>
        <w:t>Call to Order</w:t>
      </w:r>
    </w:p>
    <w:p w14:paraId="242ED7BF" w14:textId="03B23224" w:rsidR="006D4E86" w:rsidRDefault="4F124C9D" w:rsidP="4F124C9D">
      <w:pPr>
        <w:ind w:firstLine="720"/>
        <w:rPr>
          <w:rFonts w:ascii="Arial" w:eastAsia="Arial" w:hAnsi="Arial" w:cs="Arial"/>
          <w:sz w:val="24"/>
          <w:szCs w:val="24"/>
        </w:rPr>
      </w:pPr>
      <w:r w:rsidRPr="4F124C9D">
        <w:rPr>
          <w:rFonts w:ascii="Arial" w:eastAsia="Arial" w:hAnsi="Arial" w:cs="Arial"/>
          <w:sz w:val="24"/>
          <w:szCs w:val="24"/>
        </w:rPr>
        <w:t xml:space="preserve">President Pfeffer called the meeting to order at 3:00 p.m. CT. </w:t>
      </w:r>
    </w:p>
    <w:p w14:paraId="4B0930DE" w14:textId="77777777" w:rsidR="00145178" w:rsidRPr="00896B35" w:rsidRDefault="4F124C9D" w:rsidP="4F124C9D">
      <w:pPr>
        <w:pStyle w:val="ListParagraph"/>
        <w:numPr>
          <w:ilvl w:val="0"/>
          <w:numId w:val="2"/>
        </w:numPr>
        <w:rPr>
          <w:rFonts w:ascii="Arial" w:eastAsia="Arial" w:hAnsi="Arial" w:cs="Arial"/>
          <w:b/>
          <w:bCs/>
          <w:sz w:val="24"/>
          <w:szCs w:val="24"/>
        </w:rPr>
      </w:pPr>
      <w:r w:rsidRPr="4F124C9D">
        <w:rPr>
          <w:rFonts w:ascii="Arial" w:eastAsia="Arial" w:hAnsi="Arial" w:cs="Arial"/>
          <w:b/>
          <w:bCs/>
          <w:sz w:val="24"/>
          <w:szCs w:val="24"/>
        </w:rPr>
        <w:t>Roll Call</w:t>
      </w:r>
    </w:p>
    <w:p w14:paraId="15F6FE47" w14:textId="7265AFCC" w:rsidR="00145178" w:rsidRDefault="4F124C9D" w:rsidP="4F124C9D">
      <w:pPr>
        <w:ind w:firstLine="720"/>
        <w:rPr>
          <w:rFonts w:ascii="Arial" w:eastAsia="Arial" w:hAnsi="Arial" w:cs="Arial"/>
          <w:sz w:val="24"/>
          <w:szCs w:val="24"/>
        </w:rPr>
      </w:pPr>
      <w:r w:rsidRPr="4F124C9D">
        <w:rPr>
          <w:rFonts w:ascii="Arial" w:eastAsia="Arial" w:hAnsi="Arial" w:cs="Arial"/>
          <w:sz w:val="24"/>
          <w:szCs w:val="24"/>
        </w:rPr>
        <w:t>A quorum was determined as noted in the “In Attendance” grid.</w:t>
      </w:r>
    </w:p>
    <w:p w14:paraId="4160BC5B" w14:textId="7633E0DA" w:rsidR="00D11EC8" w:rsidRDefault="4F124C9D" w:rsidP="4F124C9D">
      <w:pPr>
        <w:ind w:firstLine="720"/>
        <w:rPr>
          <w:rFonts w:ascii="Arial" w:eastAsia="Arial" w:hAnsi="Arial" w:cs="Arial"/>
          <w:sz w:val="24"/>
          <w:szCs w:val="24"/>
        </w:rPr>
      </w:pPr>
      <w:r w:rsidRPr="4F124C9D">
        <w:rPr>
          <w:rFonts w:ascii="Arial" w:eastAsia="Arial" w:hAnsi="Arial" w:cs="Arial"/>
          <w:sz w:val="24"/>
          <w:szCs w:val="24"/>
        </w:rPr>
        <w:t xml:space="preserve">President Pfeffer welcomed new board member, Mike Van Horn.  </w:t>
      </w:r>
    </w:p>
    <w:p w14:paraId="14CC4881" w14:textId="65B1A424" w:rsidR="0082447D" w:rsidRPr="00145178" w:rsidRDefault="4F124C9D" w:rsidP="4F124C9D">
      <w:pPr>
        <w:pStyle w:val="ListParagraph"/>
        <w:numPr>
          <w:ilvl w:val="0"/>
          <w:numId w:val="2"/>
        </w:numPr>
        <w:rPr>
          <w:rFonts w:ascii="Arial" w:eastAsia="Arial" w:hAnsi="Arial" w:cs="Arial"/>
          <w:b/>
          <w:bCs/>
          <w:sz w:val="24"/>
          <w:szCs w:val="24"/>
        </w:rPr>
      </w:pPr>
      <w:r w:rsidRPr="4F124C9D">
        <w:rPr>
          <w:rFonts w:ascii="Arial" w:eastAsia="Arial" w:hAnsi="Arial" w:cs="Arial"/>
          <w:b/>
          <w:bCs/>
          <w:sz w:val="24"/>
          <w:szCs w:val="24"/>
        </w:rPr>
        <w:t>Conflicts of Interest</w:t>
      </w:r>
      <w:r w:rsidR="0082447D">
        <w:br/>
      </w:r>
    </w:p>
    <w:p w14:paraId="7C0634C2" w14:textId="77777777" w:rsidR="0082447D" w:rsidRPr="00896B35" w:rsidRDefault="4F124C9D" w:rsidP="4F124C9D">
      <w:pPr>
        <w:pStyle w:val="ListParagraph"/>
        <w:tabs>
          <w:tab w:val="left" w:pos="360"/>
        </w:tabs>
        <w:rPr>
          <w:rFonts w:ascii="Arial" w:eastAsia="Arial" w:hAnsi="Arial" w:cs="Arial"/>
          <w:sz w:val="24"/>
          <w:szCs w:val="24"/>
        </w:rPr>
      </w:pPr>
      <w:r w:rsidRPr="4F124C9D">
        <w:rPr>
          <w:rFonts w:ascii="Arial" w:eastAsia="Arial" w:hAnsi="Arial" w:cs="Arial"/>
          <w:sz w:val="24"/>
          <w:szCs w:val="24"/>
        </w:rPr>
        <w:t xml:space="preserve">“Is any member aware of any conflict of interest (that is, of a personal interest or direct or indirect pecuniary interest) in any matter being considered by this meeting, which should now be reported or disclosed or addressed under the USA Softball Conflict of Interest Policy?” </w:t>
      </w:r>
      <w:r w:rsidR="0082447D">
        <w:br/>
      </w:r>
    </w:p>
    <w:p w14:paraId="393614A8" w14:textId="77777777" w:rsidR="00E16D1B" w:rsidRDefault="4F124C9D" w:rsidP="4F124C9D">
      <w:pPr>
        <w:pStyle w:val="ListParagraph"/>
        <w:tabs>
          <w:tab w:val="left" w:pos="360"/>
        </w:tabs>
        <w:rPr>
          <w:rFonts w:ascii="Arial" w:eastAsia="Arial" w:hAnsi="Arial" w:cs="Arial"/>
          <w:sz w:val="24"/>
          <w:szCs w:val="24"/>
        </w:rPr>
      </w:pPr>
      <w:r w:rsidRPr="4F124C9D">
        <w:rPr>
          <w:rFonts w:ascii="Arial" w:eastAsia="Arial" w:hAnsi="Arial" w:cs="Arial"/>
          <w:sz w:val="24"/>
          <w:szCs w:val="24"/>
        </w:rPr>
        <w:t>“If a Board member determines there to be a conflict of interest at any point during the course of the meeting when a specific subject is being discussed and / or action is being taken, a declaration of a conflict of interest should be made at this time.”</w:t>
      </w:r>
      <w:r w:rsidR="0082447D">
        <w:br/>
      </w:r>
    </w:p>
    <w:p w14:paraId="1522E3A6" w14:textId="19841555" w:rsidR="0082447D" w:rsidRDefault="4F124C9D" w:rsidP="4F124C9D">
      <w:pPr>
        <w:pStyle w:val="ListParagraph"/>
        <w:tabs>
          <w:tab w:val="left" w:pos="360"/>
        </w:tabs>
        <w:rPr>
          <w:rFonts w:ascii="Arial" w:eastAsia="Arial" w:hAnsi="Arial" w:cs="Arial"/>
          <w:sz w:val="24"/>
          <w:szCs w:val="24"/>
        </w:rPr>
      </w:pPr>
      <w:r w:rsidRPr="4F124C9D">
        <w:rPr>
          <w:rFonts w:ascii="Arial" w:eastAsia="Arial" w:hAnsi="Arial" w:cs="Arial"/>
          <w:sz w:val="24"/>
          <w:szCs w:val="24"/>
        </w:rPr>
        <w:t>“This is also a reminder that no confidential information disclosed during this meeting, or while doing any of the business of USA Softball can be used for the benefit of any other entity. “</w:t>
      </w:r>
    </w:p>
    <w:p w14:paraId="62557096" w14:textId="77777777" w:rsidR="00E16D1B" w:rsidRPr="00896B35" w:rsidRDefault="00E16D1B" w:rsidP="4F124C9D">
      <w:pPr>
        <w:pStyle w:val="ListParagraph"/>
        <w:tabs>
          <w:tab w:val="left" w:pos="360"/>
        </w:tabs>
        <w:rPr>
          <w:rFonts w:ascii="Arial" w:eastAsia="Arial" w:hAnsi="Arial" w:cs="Arial"/>
          <w:sz w:val="24"/>
          <w:szCs w:val="24"/>
        </w:rPr>
      </w:pPr>
    </w:p>
    <w:p w14:paraId="465E8122" w14:textId="59DF9CD6" w:rsidR="0082447D" w:rsidRPr="00896B35" w:rsidRDefault="4F124C9D" w:rsidP="4F124C9D">
      <w:pPr>
        <w:pStyle w:val="ListParagraph"/>
        <w:tabs>
          <w:tab w:val="left" w:pos="360"/>
        </w:tabs>
        <w:rPr>
          <w:rFonts w:ascii="Arial" w:eastAsia="Arial" w:hAnsi="Arial" w:cs="Arial"/>
          <w:sz w:val="24"/>
          <w:szCs w:val="24"/>
        </w:rPr>
      </w:pPr>
      <w:r w:rsidRPr="4F124C9D">
        <w:rPr>
          <w:rFonts w:ascii="Arial" w:eastAsia="Arial" w:hAnsi="Arial" w:cs="Arial"/>
          <w:sz w:val="24"/>
          <w:szCs w:val="24"/>
        </w:rPr>
        <w:t>It was noted that all Commissioners on the Board have an inherent conflict of interest when discussing and voting on the proposed bylaw amendment related to board composition.</w:t>
      </w:r>
    </w:p>
    <w:p w14:paraId="5A2AD91E" w14:textId="38D84232" w:rsidR="00736867" w:rsidRPr="00896B35" w:rsidRDefault="00736867" w:rsidP="4F124C9D">
      <w:pPr>
        <w:pStyle w:val="ListParagraph"/>
        <w:tabs>
          <w:tab w:val="left" w:pos="360"/>
        </w:tabs>
        <w:rPr>
          <w:rFonts w:ascii="Arial" w:eastAsia="Arial" w:hAnsi="Arial" w:cs="Arial"/>
          <w:sz w:val="24"/>
          <w:szCs w:val="24"/>
        </w:rPr>
      </w:pPr>
    </w:p>
    <w:p w14:paraId="406F6017" w14:textId="748D9B44" w:rsidR="007072B3" w:rsidRPr="00896B35" w:rsidRDefault="4F124C9D" w:rsidP="4F124C9D">
      <w:pPr>
        <w:pStyle w:val="ListParagraph"/>
        <w:numPr>
          <w:ilvl w:val="0"/>
          <w:numId w:val="2"/>
        </w:numPr>
        <w:rPr>
          <w:rFonts w:ascii="Arial" w:eastAsia="Arial" w:hAnsi="Arial" w:cs="Arial"/>
          <w:b/>
          <w:bCs/>
          <w:sz w:val="24"/>
          <w:szCs w:val="24"/>
        </w:rPr>
      </w:pPr>
      <w:r w:rsidRPr="4F124C9D">
        <w:rPr>
          <w:rFonts w:ascii="Arial" w:eastAsia="Arial" w:hAnsi="Arial" w:cs="Arial"/>
          <w:b/>
          <w:bCs/>
          <w:sz w:val="24"/>
          <w:szCs w:val="24"/>
        </w:rPr>
        <w:t xml:space="preserve">Approve the Agenda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96B35" w:rsidRPr="00896B35" w14:paraId="10BD1C80" w14:textId="77777777" w:rsidTr="4F124C9D">
        <w:tc>
          <w:tcPr>
            <w:tcW w:w="1380" w:type="dxa"/>
          </w:tcPr>
          <w:p w14:paraId="0FD3EE9A" w14:textId="1A097EBA" w:rsidR="00EC3D70" w:rsidRPr="00896B35" w:rsidRDefault="4F124C9D" w:rsidP="4F124C9D">
            <w:pPr>
              <w:rPr>
                <w:rFonts w:ascii="Arial" w:eastAsia="Arial" w:hAnsi="Arial" w:cs="Arial"/>
                <w:b/>
                <w:bCs/>
                <w:sz w:val="24"/>
                <w:szCs w:val="24"/>
              </w:rPr>
            </w:pPr>
            <w:bookmarkStart w:id="0" w:name="_Hlk125548657"/>
            <w:bookmarkStart w:id="1" w:name="_Hlk96521332"/>
            <w:r w:rsidRPr="4F124C9D">
              <w:rPr>
                <w:rFonts w:ascii="Arial" w:eastAsia="Arial" w:hAnsi="Arial" w:cs="Arial"/>
                <w:b/>
                <w:bCs/>
                <w:sz w:val="24"/>
                <w:szCs w:val="24"/>
              </w:rPr>
              <w:t>MOTION</w:t>
            </w:r>
          </w:p>
        </w:tc>
        <w:tc>
          <w:tcPr>
            <w:tcW w:w="2790" w:type="dxa"/>
          </w:tcPr>
          <w:p w14:paraId="50754284" w14:textId="54C5D5B2" w:rsidR="00EC3D70" w:rsidRPr="00896B35" w:rsidRDefault="4F124C9D" w:rsidP="4F124C9D">
            <w:pPr>
              <w:jc w:val="center"/>
              <w:rPr>
                <w:rFonts w:ascii="Arial" w:eastAsia="Arial" w:hAnsi="Arial" w:cs="Arial"/>
                <w:sz w:val="24"/>
                <w:szCs w:val="24"/>
              </w:rPr>
            </w:pPr>
            <w:r w:rsidRPr="4F124C9D">
              <w:rPr>
                <w:rFonts w:ascii="Arial" w:eastAsia="Arial" w:hAnsi="Arial" w:cs="Arial"/>
                <w:sz w:val="24"/>
                <w:szCs w:val="24"/>
              </w:rPr>
              <w:t>BD</w:t>
            </w:r>
          </w:p>
        </w:tc>
        <w:tc>
          <w:tcPr>
            <w:tcW w:w="1920" w:type="dxa"/>
          </w:tcPr>
          <w:p w14:paraId="3D85A11D" w14:textId="649F2D2D" w:rsidR="00EC3D70" w:rsidRPr="00896B35" w:rsidRDefault="4F124C9D" w:rsidP="4F124C9D">
            <w:pPr>
              <w:jc w:val="center"/>
              <w:rPr>
                <w:rFonts w:ascii="Arial" w:eastAsia="Arial" w:hAnsi="Arial" w:cs="Arial"/>
                <w:sz w:val="24"/>
                <w:szCs w:val="24"/>
              </w:rPr>
            </w:pPr>
            <w:r w:rsidRPr="4F124C9D">
              <w:rPr>
                <w:rFonts w:ascii="Arial" w:eastAsia="Arial" w:hAnsi="Arial" w:cs="Arial"/>
                <w:sz w:val="24"/>
                <w:szCs w:val="24"/>
              </w:rPr>
              <w:t>26-02</w:t>
            </w:r>
          </w:p>
        </w:tc>
        <w:tc>
          <w:tcPr>
            <w:tcW w:w="3270" w:type="dxa"/>
          </w:tcPr>
          <w:p w14:paraId="4A82A33C" w14:textId="48A511A9" w:rsidR="004B063D" w:rsidRPr="00896B35" w:rsidRDefault="4F124C9D" w:rsidP="4F124C9D">
            <w:pPr>
              <w:spacing w:line="259" w:lineRule="auto"/>
              <w:jc w:val="center"/>
              <w:rPr>
                <w:rFonts w:ascii="Arial" w:eastAsia="Arial" w:hAnsi="Arial" w:cs="Arial"/>
                <w:sz w:val="24"/>
                <w:szCs w:val="24"/>
              </w:rPr>
            </w:pPr>
            <w:r w:rsidRPr="4F124C9D">
              <w:rPr>
                <w:rFonts w:ascii="Arial" w:eastAsia="Arial" w:hAnsi="Arial" w:cs="Arial"/>
                <w:sz w:val="24"/>
                <w:szCs w:val="24"/>
              </w:rPr>
              <w:t>01</w:t>
            </w:r>
          </w:p>
        </w:tc>
      </w:tr>
      <w:bookmarkEnd w:id="0"/>
      <w:tr w:rsidR="00896B35" w:rsidRPr="00896B35" w14:paraId="5992E7A0" w14:textId="77777777" w:rsidTr="4F124C9D">
        <w:tc>
          <w:tcPr>
            <w:tcW w:w="9360" w:type="dxa"/>
            <w:gridSpan w:val="4"/>
          </w:tcPr>
          <w:p w14:paraId="41FB1CF6" w14:textId="4A4372FF" w:rsidR="00EC3D70" w:rsidRPr="00896B35" w:rsidRDefault="4F124C9D" w:rsidP="4F124C9D">
            <w:pPr>
              <w:rPr>
                <w:rFonts w:ascii="Arial" w:eastAsia="Arial" w:hAnsi="Arial" w:cs="Arial"/>
                <w:sz w:val="24"/>
                <w:szCs w:val="24"/>
              </w:rPr>
            </w:pPr>
            <w:r w:rsidRPr="4F124C9D">
              <w:rPr>
                <w:rFonts w:ascii="Arial" w:eastAsia="Arial" w:hAnsi="Arial" w:cs="Arial"/>
                <w:sz w:val="24"/>
                <w:szCs w:val="24"/>
              </w:rPr>
              <w:t xml:space="preserve">To approve the agenda as presented. </w:t>
            </w:r>
          </w:p>
        </w:tc>
      </w:tr>
      <w:tr w:rsidR="00896B35" w:rsidRPr="00896B35" w14:paraId="3BCAA48D" w14:textId="77777777" w:rsidTr="4F124C9D">
        <w:tc>
          <w:tcPr>
            <w:tcW w:w="1380" w:type="dxa"/>
          </w:tcPr>
          <w:p w14:paraId="73CCD24B" w14:textId="77777777" w:rsidR="00EC3D70" w:rsidRPr="00896B35" w:rsidRDefault="4F124C9D" w:rsidP="4F124C9D">
            <w:pPr>
              <w:rPr>
                <w:rFonts w:ascii="Arial" w:eastAsia="Arial" w:hAnsi="Arial" w:cs="Arial"/>
                <w:sz w:val="24"/>
                <w:szCs w:val="24"/>
              </w:rPr>
            </w:pPr>
            <w:r w:rsidRPr="4F124C9D">
              <w:rPr>
                <w:rFonts w:ascii="Arial" w:eastAsia="Arial" w:hAnsi="Arial" w:cs="Arial"/>
                <w:sz w:val="24"/>
                <w:szCs w:val="24"/>
              </w:rPr>
              <w:t>Moved</w:t>
            </w:r>
          </w:p>
        </w:tc>
        <w:tc>
          <w:tcPr>
            <w:tcW w:w="2790" w:type="dxa"/>
          </w:tcPr>
          <w:p w14:paraId="13AC7A0A" w14:textId="0043BDFA" w:rsidR="00EC3D70" w:rsidRPr="00D17D94" w:rsidRDefault="4F124C9D" w:rsidP="4F124C9D">
            <w:pPr>
              <w:rPr>
                <w:rFonts w:ascii="Arial" w:eastAsia="Arial" w:hAnsi="Arial" w:cs="Arial"/>
                <w:sz w:val="24"/>
                <w:szCs w:val="24"/>
              </w:rPr>
            </w:pPr>
            <w:r w:rsidRPr="4F124C9D">
              <w:rPr>
                <w:rFonts w:ascii="Arial" w:eastAsia="Arial" w:hAnsi="Arial" w:cs="Arial"/>
                <w:sz w:val="24"/>
                <w:szCs w:val="24"/>
              </w:rPr>
              <w:t>Anthony Gowell</w:t>
            </w:r>
          </w:p>
        </w:tc>
        <w:tc>
          <w:tcPr>
            <w:tcW w:w="1920" w:type="dxa"/>
          </w:tcPr>
          <w:p w14:paraId="5AD28F99" w14:textId="77777777" w:rsidR="00EC3D70" w:rsidRPr="00D17D94" w:rsidRDefault="4F124C9D" w:rsidP="4F124C9D">
            <w:pPr>
              <w:rPr>
                <w:rFonts w:ascii="Arial" w:eastAsia="Arial" w:hAnsi="Arial" w:cs="Arial"/>
                <w:sz w:val="24"/>
                <w:szCs w:val="24"/>
              </w:rPr>
            </w:pPr>
            <w:r w:rsidRPr="4F124C9D">
              <w:rPr>
                <w:rFonts w:ascii="Arial" w:eastAsia="Arial" w:hAnsi="Arial" w:cs="Arial"/>
                <w:sz w:val="24"/>
                <w:szCs w:val="24"/>
              </w:rPr>
              <w:t>Seconded</w:t>
            </w:r>
          </w:p>
        </w:tc>
        <w:tc>
          <w:tcPr>
            <w:tcW w:w="3270" w:type="dxa"/>
          </w:tcPr>
          <w:p w14:paraId="5ADBC2BD" w14:textId="1CAB3A0D" w:rsidR="00EC3D70" w:rsidRPr="00D17D94" w:rsidRDefault="4F124C9D" w:rsidP="4F124C9D">
            <w:pPr>
              <w:rPr>
                <w:rFonts w:ascii="Arial" w:eastAsia="Arial" w:hAnsi="Arial" w:cs="Arial"/>
                <w:sz w:val="24"/>
                <w:szCs w:val="24"/>
              </w:rPr>
            </w:pPr>
            <w:r w:rsidRPr="4F124C9D">
              <w:rPr>
                <w:rFonts w:ascii="Arial" w:eastAsia="Arial" w:hAnsi="Arial" w:cs="Arial"/>
                <w:sz w:val="24"/>
                <w:szCs w:val="24"/>
              </w:rPr>
              <w:t>Tim Doby</w:t>
            </w:r>
          </w:p>
        </w:tc>
      </w:tr>
      <w:tr w:rsidR="00EC3D70" w:rsidRPr="00896B35" w14:paraId="6B370637" w14:textId="77777777" w:rsidTr="4F124C9D">
        <w:tc>
          <w:tcPr>
            <w:tcW w:w="9360" w:type="dxa"/>
            <w:gridSpan w:val="4"/>
          </w:tcPr>
          <w:p w14:paraId="68179188" w14:textId="519A8F9A" w:rsidR="00EC3D70" w:rsidRPr="00896B35" w:rsidRDefault="4F124C9D" w:rsidP="4F124C9D">
            <w:pPr>
              <w:rPr>
                <w:rFonts w:ascii="Arial" w:eastAsia="Arial" w:hAnsi="Arial" w:cs="Arial"/>
                <w:sz w:val="24"/>
                <w:szCs w:val="24"/>
              </w:rPr>
            </w:pPr>
            <w:r w:rsidRPr="4F124C9D">
              <w:rPr>
                <w:rFonts w:ascii="Arial" w:eastAsia="Arial" w:hAnsi="Arial" w:cs="Arial"/>
                <w:sz w:val="24"/>
                <w:szCs w:val="24"/>
              </w:rPr>
              <w:t xml:space="preserve">CARRIED </w:t>
            </w:r>
          </w:p>
        </w:tc>
      </w:tr>
      <w:bookmarkEnd w:id="1"/>
    </w:tbl>
    <w:p w14:paraId="097ACC5C" w14:textId="77777777" w:rsidR="002A6C7A" w:rsidRDefault="002A6C7A" w:rsidP="4F124C9D">
      <w:pPr>
        <w:pStyle w:val="ListParagraph"/>
        <w:rPr>
          <w:rFonts w:ascii="Arial" w:eastAsia="Arial" w:hAnsi="Arial" w:cs="Arial"/>
          <w:sz w:val="24"/>
          <w:szCs w:val="24"/>
        </w:rPr>
      </w:pPr>
    </w:p>
    <w:p w14:paraId="42B7ED69" w14:textId="48642519" w:rsidR="00A22D27" w:rsidRDefault="4F124C9D" w:rsidP="4F124C9D">
      <w:pPr>
        <w:pStyle w:val="ListParagraph"/>
        <w:numPr>
          <w:ilvl w:val="0"/>
          <w:numId w:val="2"/>
        </w:numPr>
        <w:rPr>
          <w:rFonts w:ascii="Arial" w:eastAsia="Arial" w:hAnsi="Arial" w:cs="Arial"/>
          <w:b/>
          <w:bCs/>
          <w:sz w:val="24"/>
          <w:szCs w:val="24"/>
        </w:rPr>
      </w:pPr>
      <w:r w:rsidRPr="4F124C9D">
        <w:rPr>
          <w:rFonts w:ascii="Arial" w:eastAsia="Arial" w:hAnsi="Arial" w:cs="Arial"/>
          <w:b/>
          <w:bCs/>
          <w:sz w:val="24"/>
          <w:szCs w:val="24"/>
        </w:rPr>
        <w:t>Management Reports</w:t>
      </w:r>
    </w:p>
    <w:p w14:paraId="49B6B9DE" w14:textId="28076576" w:rsidR="00836DE5" w:rsidRDefault="4F124C9D" w:rsidP="4F124C9D">
      <w:pPr>
        <w:ind w:left="720"/>
        <w:rPr>
          <w:rFonts w:ascii="Arial" w:eastAsia="Arial" w:hAnsi="Arial" w:cs="Arial"/>
          <w:sz w:val="24"/>
          <w:szCs w:val="24"/>
        </w:rPr>
      </w:pPr>
      <w:r w:rsidRPr="4F124C9D">
        <w:rPr>
          <w:rFonts w:ascii="Arial" w:eastAsia="Arial" w:hAnsi="Arial" w:cs="Arial"/>
          <w:sz w:val="24"/>
          <w:szCs w:val="24"/>
        </w:rPr>
        <w:t>CEO Cress presented the Production Reports.  There were additions to the report: Rhode Island – 124 adult teams; Sacramento – 606 adult teams and 175 JO teams; SoCal - 77 adult teams; Nevada – 35 adult teams.  An update to final 2025 registration numbers will be given at the March board meeting. Since last year, the adult teams are down 2,800; the JO teams are down 5,000; and the umpires are down 3,300.   CEO Cress requests any additions to 2025 to be submitted no later than March 31, 2026.</w:t>
      </w:r>
    </w:p>
    <w:p w14:paraId="4E3F48D0" w14:textId="4EB7D794" w:rsidR="00CB48A0" w:rsidRDefault="4F124C9D" w:rsidP="4F124C9D">
      <w:pPr>
        <w:ind w:left="720"/>
        <w:rPr>
          <w:rFonts w:ascii="Arial" w:eastAsia="Arial" w:hAnsi="Arial" w:cs="Arial"/>
          <w:sz w:val="24"/>
          <w:szCs w:val="24"/>
        </w:rPr>
      </w:pPr>
      <w:r w:rsidRPr="4F124C9D">
        <w:rPr>
          <w:rFonts w:ascii="Arial" w:eastAsia="Arial" w:hAnsi="Arial" w:cs="Arial"/>
          <w:sz w:val="24"/>
          <w:szCs w:val="24"/>
        </w:rPr>
        <w:t xml:space="preserve">CEO Cress presented the Management Report.  On February 6, a successful Commissioner’s Workshop was held with 7 of 12 new commissioners attending.  A Tournament Director workshop will be held on February 26.  The OKPD held tactical training at the stadium on February 25, 2026.  The field crew is working on renovations.  The first event is scheduled for March 13 with the 10U teams.  </w:t>
      </w:r>
    </w:p>
    <w:p w14:paraId="50A27A9D" w14:textId="254BC075" w:rsidR="4F124C9D" w:rsidRDefault="4F124C9D" w:rsidP="4F124C9D">
      <w:pPr>
        <w:ind w:left="720"/>
        <w:rPr>
          <w:rFonts w:ascii="Arial" w:eastAsia="Arial" w:hAnsi="Arial" w:cs="Arial"/>
          <w:sz w:val="24"/>
          <w:szCs w:val="24"/>
        </w:rPr>
      </w:pPr>
    </w:p>
    <w:p w14:paraId="534D8DB9" w14:textId="6DD2BF02" w:rsidR="4F124C9D" w:rsidRDefault="4F124C9D" w:rsidP="4F124C9D">
      <w:pPr>
        <w:ind w:left="720"/>
        <w:rPr>
          <w:rFonts w:ascii="Arial" w:eastAsia="Arial" w:hAnsi="Arial" w:cs="Arial"/>
          <w:sz w:val="24"/>
          <w:szCs w:val="24"/>
        </w:rPr>
      </w:pPr>
    </w:p>
    <w:p w14:paraId="1CE6A585" w14:textId="77777777" w:rsidR="004655D7" w:rsidRPr="004655D7" w:rsidRDefault="4F124C9D" w:rsidP="4F124C9D">
      <w:pPr>
        <w:pStyle w:val="ListParagraph"/>
        <w:numPr>
          <w:ilvl w:val="0"/>
          <w:numId w:val="2"/>
        </w:numPr>
        <w:rPr>
          <w:rFonts w:ascii="Arial" w:eastAsia="Arial" w:hAnsi="Arial" w:cs="Arial"/>
          <w:sz w:val="24"/>
          <w:szCs w:val="24"/>
        </w:rPr>
      </w:pPr>
      <w:r w:rsidRPr="4F124C9D">
        <w:rPr>
          <w:rFonts w:ascii="Arial" w:eastAsia="Arial" w:hAnsi="Arial" w:cs="Arial"/>
          <w:sz w:val="24"/>
          <w:szCs w:val="24"/>
        </w:rPr>
        <w:t xml:space="preserve"> </w:t>
      </w:r>
      <w:r w:rsidRPr="4F124C9D">
        <w:rPr>
          <w:rFonts w:ascii="Arial" w:eastAsia="Arial" w:hAnsi="Arial" w:cs="Arial"/>
          <w:b/>
          <w:bCs/>
          <w:sz w:val="24"/>
          <w:szCs w:val="24"/>
        </w:rPr>
        <w:t>Old Business</w:t>
      </w:r>
    </w:p>
    <w:p w14:paraId="4833B794" w14:textId="77777777" w:rsidR="004655D7" w:rsidRDefault="004655D7" w:rsidP="4F124C9D">
      <w:pPr>
        <w:pStyle w:val="ListParagraph"/>
        <w:rPr>
          <w:rFonts w:ascii="Arial" w:eastAsia="Arial" w:hAnsi="Arial" w:cs="Arial"/>
          <w:sz w:val="24"/>
          <w:szCs w:val="24"/>
        </w:rPr>
      </w:pPr>
    </w:p>
    <w:p w14:paraId="549A17D9" w14:textId="6DC0F279" w:rsidR="00A900DF" w:rsidRPr="00080C6F" w:rsidRDefault="4F124C9D" w:rsidP="4F124C9D">
      <w:pPr>
        <w:pStyle w:val="ListParagraph"/>
        <w:rPr>
          <w:rFonts w:ascii="Arial" w:eastAsia="Arial" w:hAnsi="Arial" w:cs="Arial"/>
          <w:sz w:val="24"/>
          <w:szCs w:val="24"/>
        </w:rPr>
      </w:pPr>
      <w:r w:rsidRPr="4F124C9D">
        <w:rPr>
          <w:rFonts w:ascii="Arial" w:eastAsia="Arial" w:hAnsi="Arial" w:cs="Arial"/>
          <w:sz w:val="24"/>
          <w:szCs w:val="24"/>
        </w:rPr>
        <w:t xml:space="preserve">CEO Cress led the discussion for USA Softball Association branding in regard to a new logo policy and brand guidelines.  Director Cobb asked for clarification for local associations using the National USA Softball logo. </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D57AC" w:rsidRPr="00AF5FAA" w14:paraId="2296BDA1" w14:textId="77777777" w:rsidTr="4F124C9D">
        <w:tc>
          <w:tcPr>
            <w:tcW w:w="1380" w:type="dxa"/>
          </w:tcPr>
          <w:p w14:paraId="08844095" w14:textId="77777777" w:rsidR="008D57AC" w:rsidRPr="00AF5FAA" w:rsidRDefault="4F124C9D" w:rsidP="4F124C9D">
            <w:pPr>
              <w:rPr>
                <w:rFonts w:ascii="Arial" w:eastAsia="Arial" w:hAnsi="Arial" w:cs="Arial"/>
                <w:b/>
                <w:bCs/>
                <w:sz w:val="24"/>
                <w:szCs w:val="24"/>
              </w:rPr>
            </w:pPr>
            <w:r w:rsidRPr="4F124C9D">
              <w:rPr>
                <w:rFonts w:ascii="Arial" w:eastAsia="Arial" w:hAnsi="Arial" w:cs="Arial"/>
                <w:b/>
                <w:bCs/>
                <w:sz w:val="24"/>
                <w:szCs w:val="24"/>
              </w:rPr>
              <w:t>MOTION</w:t>
            </w:r>
          </w:p>
        </w:tc>
        <w:tc>
          <w:tcPr>
            <w:tcW w:w="2790" w:type="dxa"/>
          </w:tcPr>
          <w:p w14:paraId="54AE3758" w14:textId="77777777" w:rsidR="008D57AC" w:rsidRPr="00AF5FAA" w:rsidRDefault="4F124C9D" w:rsidP="4F124C9D">
            <w:pPr>
              <w:jc w:val="center"/>
              <w:rPr>
                <w:rFonts w:ascii="Arial" w:eastAsia="Arial" w:hAnsi="Arial" w:cs="Arial"/>
                <w:sz w:val="24"/>
                <w:szCs w:val="24"/>
              </w:rPr>
            </w:pPr>
            <w:r w:rsidRPr="4F124C9D">
              <w:rPr>
                <w:rFonts w:ascii="Arial" w:eastAsia="Arial" w:hAnsi="Arial" w:cs="Arial"/>
                <w:sz w:val="24"/>
                <w:szCs w:val="24"/>
              </w:rPr>
              <w:t>BD</w:t>
            </w:r>
          </w:p>
        </w:tc>
        <w:tc>
          <w:tcPr>
            <w:tcW w:w="1920" w:type="dxa"/>
          </w:tcPr>
          <w:p w14:paraId="3A8E130B" w14:textId="23ABC26D" w:rsidR="008D57AC" w:rsidRPr="00AF5FAA" w:rsidRDefault="4F124C9D" w:rsidP="4F124C9D">
            <w:pPr>
              <w:jc w:val="center"/>
              <w:rPr>
                <w:rFonts w:ascii="Arial" w:eastAsia="Arial" w:hAnsi="Arial" w:cs="Arial"/>
                <w:sz w:val="24"/>
                <w:szCs w:val="24"/>
              </w:rPr>
            </w:pPr>
            <w:r w:rsidRPr="4F124C9D">
              <w:rPr>
                <w:rFonts w:ascii="Arial" w:eastAsia="Arial" w:hAnsi="Arial" w:cs="Arial"/>
                <w:sz w:val="24"/>
                <w:szCs w:val="24"/>
              </w:rPr>
              <w:t>26-02</w:t>
            </w:r>
          </w:p>
        </w:tc>
        <w:tc>
          <w:tcPr>
            <w:tcW w:w="3270" w:type="dxa"/>
          </w:tcPr>
          <w:p w14:paraId="777D724C" w14:textId="661715C3" w:rsidR="008D57AC" w:rsidRPr="00AF5FAA" w:rsidRDefault="4F124C9D" w:rsidP="4F124C9D">
            <w:pPr>
              <w:spacing w:line="259" w:lineRule="auto"/>
              <w:jc w:val="center"/>
              <w:rPr>
                <w:rFonts w:ascii="Arial" w:eastAsia="Arial" w:hAnsi="Arial" w:cs="Arial"/>
                <w:sz w:val="24"/>
                <w:szCs w:val="24"/>
              </w:rPr>
            </w:pPr>
            <w:r w:rsidRPr="4F124C9D">
              <w:rPr>
                <w:rFonts w:ascii="Arial" w:eastAsia="Arial" w:hAnsi="Arial" w:cs="Arial"/>
                <w:sz w:val="24"/>
                <w:szCs w:val="24"/>
              </w:rPr>
              <w:t>02</w:t>
            </w:r>
          </w:p>
        </w:tc>
      </w:tr>
      <w:tr w:rsidR="00D4077A" w:rsidRPr="00AF5FAA" w14:paraId="66F83CAC" w14:textId="77777777" w:rsidTr="4F124C9D">
        <w:tc>
          <w:tcPr>
            <w:tcW w:w="9360" w:type="dxa"/>
            <w:gridSpan w:val="4"/>
          </w:tcPr>
          <w:p w14:paraId="0BF5923F" w14:textId="7BCC06A4" w:rsidR="00D4077A" w:rsidRPr="00AF5FAA" w:rsidRDefault="4F124C9D" w:rsidP="4F124C9D">
            <w:pPr>
              <w:rPr>
                <w:rFonts w:ascii="Arial" w:eastAsia="Arial" w:hAnsi="Arial" w:cs="Arial"/>
                <w:sz w:val="24"/>
                <w:szCs w:val="24"/>
              </w:rPr>
            </w:pPr>
            <w:r w:rsidRPr="4F124C9D">
              <w:rPr>
                <w:rFonts w:ascii="Arial" w:eastAsia="Arial" w:hAnsi="Arial" w:cs="Arial"/>
                <w:sz w:val="24"/>
                <w:szCs w:val="24"/>
              </w:rPr>
              <w:t xml:space="preserve">To approve the new logo policy and brand guidelines for USA Softball Association branding. </w:t>
            </w:r>
          </w:p>
        </w:tc>
      </w:tr>
      <w:tr w:rsidR="00D4077A" w:rsidRPr="00AF5FAA" w14:paraId="17AD183C" w14:textId="77777777" w:rsidTr="4F124C9D">
        <w:tc>
          <w:tcPr>
            <w:tcW w:w="1380" w:type="dxa"/>
          </w:tcPr>
          <w:p w14:paraId="5C3C7EC1" w14:textId="77777777" w:rsidR="00D4077A" w:rsidRPr="00AF5FAA" w:rsidRDefault="4F124C9D" w:rsidP="4F124C9D">
            <w:pPr>
              <w:rPr>
                <w:rFonts w:ascii="Arial" w:eastAsia="Arial" w:hAnsi="Arial" w:cs="Arial"/>
                <w:sz w:val="24"/>
                <w:szCs w:val="24"/>
              </w:rPr>
            </w:pPr>
            <w:r w:rsidRPr="4F124C9D">
              <w:rPr>
                <w:rFonts w:ascii="Arial" w:eastAsia="Arial" w:hAnsi="Arial" w:cs="Arial"/>
                <w:sz w:val="24"/>
                <w:szCs w:val="24"/>
              </w:rPr>
              <w:t>Moved</w:t>
            </w:r>
          </w:p>
        </w:tc>
        <w:tc>
          <w:tcPr>
            <w:tcW w:w="2790" w:type="dxa"/>
          </w:tcPr>
          <w:p w14:paraId="17D79E03" w14:textId="0A37868C" w:rsidR="00D4077A" w:rsidRPr="00AF5FAA" w:rsidRDefault="4F124C9D" w:rsidP="4F124C9D">
            <w:pPr>
              <w:rPr>
                <w:rFonts w:ascii="Arial" w:eastAsia="Arial" w:hAnsi="Arial" w:cs="Arial"/>
                <w:sz w:val="24"/>
                <w:szCs w:val="24"/>
              </w:rPr>
            </w:pPr>
            <w:r w:rsidRPr="4F124C9D">
              <w:rPr>
                <w:rFonts w:ascii="Arial" w:eastAsia="Arial" w:hAnsi="Arial" w:cs="Arial"/>
                <w:sz w:val="24"/>
                <w:szCs w:val="24"/>
              </w:rPr>
              <w:t>Dick Gulmon</w:t>
            </w:r>
          </w:p>
        </w:tc>
        <w:tc>
          <w:tcPr>
            <w:tcW w:w="1920" w:type="dxa"/>
          </w:tcPr>
          <w:p w14:paraId="45D5A225" w14:textId="77777777" w:rsidR="00D4077A" w:rsidRPr="00AF5FAA" w:rsidRDefault="4F124C9D" w:rsidP="4F124C9D">
            <w:pPr>
              <w:rPr>
                <w:rFonts w:ascii="Arial" w:eastAsia="Arial" w:hAnsi="Arial" w:cs="Arial"/>
                <w:sz w:val="24"/>
                <w:szCs w:val="24"/>
              </w:rPr>
            </w:pPr>
            <w:r w:rsidRPr="4F124C9D">
              <w:rPr>
                <w:rFonts w:ascii="Arial" w:eastAsia="Arial" w:hAnsi="Arial" w:cs="Arial"/>
                <w:sz w:val="24"/>
                <w:szCs w:val="24"/>
              </w:rPr>
              <w:t>Seconded</w:t>
            </w:r>
          </w:p>
        </w:tc>
        <w:tc>
          <w:tcPr>
            <w:tcW w:w="3270" w:type="dxa"/>
          </w:tcPr>
          <w:p w14:paraId="2FBA431A" w14:textId="34D1600A" w:rsidR="00D4077A" w:rsidRPr="00AF5FAA" w:rsidRDefault="4F124C9D" w:rsidP="4F124C9D">
            <w:pPr>
              <w:rPr>
                <w:rFonts w:ascii="Arial" w:eastAsia="Arial" w:hAnsi="Arial" w:cs="Arial"/>
                <w:sz w:val="24"/>
                <w:szCs w:val="24"/>
              </w:rPr>
            </w:pPr>
            <w:r w:rsidRPr="4F124C9D">
              <w:rPr>
                <w:rFonts w:ascii="Arial" w:eastAsia="Arial" w:hAnsi="Arial" w:cs="Arial"/>
                <w:sz w:val="24"/>
                <w:szCs w:val="24"/>
              </w:rPr>
              <w:t xml:space="preserve">Darrin </w:t>
            </w:r>
            <w:proofErr w:type="spellStart"/>
            <w:r w:rsidRPr="4F124C9D">
              <w:rPr>
                <w:rFonts w:ascii="Arial" w:eastAsia="Arial" w:hAnsi="Arial" w:cs="Arial"/>
                <w:sz w:val="24"/>
                <w:szCs w:val="24"/>
              </w:rPr>
              <w:t>Duistermars</w:t>
            </w:r>
            <w:proofErr w:type="spellEnd"/>
          </w:p>
        </w:tc>
      </w:tr>
      <w:tr w:rsidR="00D4077A" w:rsidRPr="00AF5FAA" w14:paraId="76CCB258" w14:textId="77777777" w:rsidTr="4F124C9D">
        <w:tc>
          <w:tcPr>
            <w:tcW w:w="9360" w:type="dxa"/>
            <w:gridSpan w:val="4"/>
          </w:tcPr>
          <w:p w14:paraId="66877CD4" w14:textId="1391BE17" w:rsidR="00D4077A" w:rsidRPr="00AF5FAA" w:rsidRDefault="4F124C9D" w:rsidP="4F124C9D">
            <w:pPr>
              <w:rPr>
                <w:rFonts w:ascii="Arial" w:eastAsia="Arial" w:hAnsi="Arial" w:cs="Arial"/>
                <w:sz w:val="24"/>
                <w:szCs w:val="24"/>
              </w:rPr>
            </w:pPr>
            <w:r w:rsidRPr="4F124C9D">
              <w:rPr>
                <w:rFonts w:ascii="Arial" w:eastAsia="Arial" w:hAnsi="Arial" w:cs="Arial"/>
                <w:sz w:val="24"/>
                <w:szCs w:val="24"/>
              </w:rPr>
              <w:t xml:space="preserve">CARRIED - Director Cobb opposed. </w:t>
            </w:r>
          </w:p>
        </w:tc>
      </w:tr>
    </w:tbl>
    <w:p w14:paraId="04EFDE56" w14:textId="77777777" w:rsidR="00D4077A" w:rsidRPr="00D4077A" w:rsidRDefault="00D4077A" w:rsidP="4F124C9D">
      <w:pPr>
        <w:pStyle w:val="ListParagraph"/>
        <w:rPr>
          <w:rFonts w:ascii="Arial" w:eastAsia="Arial" w:hAnsi="Arial" w:cs="Arial"/>
          <w:b/>
          <w:bCs/>
          <w:sz w:val="24"/>
          <w:szCs w:val="24"/>
        </w:rPr>
      </w:pPr>
    </w:p>
    <w:p w14:paraId="00FA579A" w14:textId="77777777" w:rsidR="004655D7" w:rsidRDefault="4F124C9D" w:rsidP="4F124C9D">
      <w:pPr>
        <w:pStyle w:val="ListParagraph"/>
        <w:numPr>
          <w:ilvl w:val="0"/>
          <w:numId w:val="2"/>
        </w:numPr>
        <w:rPr>
          <w:rFonts w:ascii="Arial" w:eastAsia="Arial" w:hAnsi="Arial" w:cs="Arial"/>
          <w:b/>
          <w:bCs/>
          <w:sz w:val="24"/>
          <w:szCs w:val="24"/>
        </w:rPr>
      </w:pPr>
      <w:r w:rsidRPr="4F124C9D">
        <w:rPr>
          <w:rFonts w:ascii="Arial" w:eastAsia="Arial" w:hAnsi="Arial" w:cs="Arial"/>
          <w:b/>
          <w:bCs/>
          <w:sz w:val="24"/>
          <w:szCs w:val="24"/>
        </w:rPr>
        <w:t>New Business</w:t>
      </w:r>
    </w:p>
    <w:p w14:paraId="47C58E9C" w14:textId="63461A01" w:rsidR="00781739" w:rsidRPr="008D57AC" w:rsidRDefault="4F124C9D" w:rsidP="4F124C9D">
      <w:pPr>
        <w:pStyle w:val="ListParagraph"/>
        <w:rPr>
          <w:rFonts w:ascii="Arial" w:eastAsia="Arial" w:hAnsi="Arial" w:cs="Arial"/>
          <w:sz w:val="24"/>
          <w:szCs w:val="24"/>
        </w:rPr>
      </w:pPr>
      <w:r w:rsidRPr="4F124C9D">
        <w:rPr>
          <w:rFonts w:ascii="Arial" w:eastAsia="Arial" w:hAnsi="Arial" w:cs="Arial"/>
          <w:sz w:val="24"/>
          <w:szCs w:val="24"/>
        </w:rPr>
        <w:t>None</w:t>
      </w:r>
    </w:p>
    <w:p w14:paraId="19AAEAA5" w14:textId="2A0BBFA9" w:rsidR="00C16AD8" w:rsidRPr="00AF5FAA" w:rsidRDefault="00C16AD8" w:rsidP="4F124C9D">
      <w:pPr>
        <w:pStyle w:val="ListParagraph"/>
        <w:ind w:left="1440"/>
        <w:rPr>
          <w:rFonts w:ascii="Arial" w:eastAsia="Arial" w:hAnsi="Arial" w:cs="Arial"/>
          <w:sz w:val="24"/>
          <w:szCs w:val="24"/>
        </w:rPr>
      </w:pPr>
    </w:p>
    <w:p w14:paraId="4F2AF97F" w14:textId="336DB1BA" w:rsidR="000319E6" w:rsidRPr="00AF5FAA" w:rsidRDefault="4F124C9D" w:rsidP="4F124C9D">
      <w:pPr>
        <w:pStyle w:val="ListParagraph"/>
        <w:numPr>
          <w:ilvl w:val="0"/>
          <w:numId w:val="2"/>
        </w:numPr>
        <w:rPr>
          <w:rFonts w:ascii="Arial" w:eastAsia="Arial" w:hAnsi="Arial" w:cs="Arial"/>
          <w:sz w:val="24"/>
          <w:szCs w:val="24"/>
        </w:rPr>
      </w:pPr>
      <w:r w:rsidRPr="4F124C9D">
        <w:rPr>
          <w:rFonts w:ascii="Arial" w:eastAsia="Arial" w:hAnsi="Arial" w:cs="Arial"/>
          <w:b/>
          <w:bCs/>
          <w:sz w:val="24"/>
          <w:szCs w:val="24"/>
        </w:rPr>
        <w:t>Next Board Meeting</w:t>
      </w:r>
    </w:p>
    <w:p w14:paraId="2D9FFFD3" w14:textId="6BC92410" w:rsidR="009839D3" w:rsidRDefault="4F124C9D" w:rsidP="4F124C9D">
      <w:pPr>
        <w:ind w:left="720"/>
        <w:rPr>
          <w:rFonts w:ascii="Arial" w:eastAsia="Arial" w:hAnsi="Arial" w:cs="Arial"/>
          <w:sz w:val="24"/>
          <w:szCs w:val="24"/>
        </w:rPr>
      </w:pPr>
      <w:r w:rsidRPr="4F124C9D">
        <w:rPr>
          <w:rFonts w:ascii="Arial" w:eastAsia="Arial" w:hAnsi="Arial" w:cs="Arial"/>
          <w:sz w:val="24"/>
          <w:szCs w:val="24"/>
        </w:rPr>
        <w:t>The next meeting is Wednesday, March 25, 2026, via Zoom at 3:00 p.m. CT.</w:t>
      </w:r>
    </w:p>
    <w:p w14:paraId="5EAFBA88" w14:textId="6DA3C57F" w:rsidR="00CB48A0" w:rsidRDefault="4F124C9D" w:rsidP="4F124C9D">
      <w:pPr>
        <w:ind w:left="720"/>
        <w:rPr>
          <w:rFonts w:ascii="Arial" w:eastAsia="Arial" w:hAnsi="Arial" w:cs="Arial"/>
          <w:sz w:val="24"/>
          <w:szCs w:val="24"/>
        </w:rPr>
      </w:pPr>
      <w:r w:rsidRPr="4F124C9D">
        <w:rPr>
          <w:rFonts w:ascii="Arial" w:eastAsia="Arial" w:hAnsi="Arial" w:cs="Arial"/>
          <w:sz w:val="24"/>
          <w:szCs w:val="24"/>
        </w:rPr>
        <w:t>New dates for board meetings: April 29, July 29, September 30, December 16.  Cancelled virtual meetings scheduled for October and November.</w:t>
      </w:r>
    </w:p>
    <w:p w14:paraId="6B4EA239" w14:textId="3EAA04D2" w:rsidR="00B26F2E" w:rsidRPr="00AF5FAA" w:rsidRDefault="4F124C9D" w:rsidP="4F124C9D">
      <w:pPr>
        <w:pStyle w:val="ListParagraph"/>
        <w:numPr>
          <w:ilvl w:val="0"/>
          <w:numId w:val="2"/>
        </w:numPr>
        <w:rPr>
          <w:rFonts w:ascii="Arial" w:eastAsia="Arial" w:hAnsi="Arial" w:cs="Arial"/>
          <w:b/>
          <w:bCs/>
          <w:sz w:val="24"/>
          <w:szCs w:val="24"/>
        </w:rPr>
      </w:pPr>
      <w:r w:rsidRPr="4F124C9D">
        <w:rPr>
          <w:rFonts w:ascii="Arial" w:eastAsia="Arial" w:hAnsi="Arial" w:cs="Arial"/>
          <w:b/>
          <w:bCs/>
          <w:sz w:val="24"/>
          <w:szCs w:val="24"/>
        </w:rPr>
        <w:t>Executive Sess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D57AC" w:rsidRPr="00AF5FAA" w14:paraId="5FF909B6" w14:textId="77777777" w:rsidTr="4F124C9D">
        <w:tc>
          <w:tcPr>
            <w:tcW w:w="1380" w:type="dxa"/>
          </w:tcPr>
          <w:p w14:paraId="5125143D" w14:textId="77777777" w:rsidR="008D57AC" w:rsidRPr="00AF5FAA" w:rsidRDefault="4F124C9D" w:rsidP="4F124C9D">
            <w:pPr>
              <w:rPr>
                <w:rFonts w:ascii="Arial" w:eastAsia="Arial" w:hAnsi="Arial" w:cs="Arial"/>
                <w:b/>
                <w:bCs/>
                <w:sz w:val="24"/>
                <w:szCs w:val="24"/>
              </w:rPr>
            </w:pPr>
            <w:bookmarkStart w:id="2" w:name="_Hlk152164771"/>
            <w:r w:rsidRPr="4F124C9D">
              <w:rPr>
                <w:rFonts w:ascii="Arial" w:eastAsia="Arial" w:hAnsi="Arial" w:cs="Arial"/>
                <w:b/>
                <w:bCs/>
                <w:sz w:val="24"/>
                <w:szCs w:val="24"/>
              </w:rPr>
              <w:t>MOTION</w:t>
            </w:r>
          </w:p>
        </w:tc>
        <w:tc>
          <w:tcPr>
            <w:tcW w:w="2790" w:type="dxa"/>
          </w:tcPr>
          <w:p w14:paraId="16865542" w14:textId="77777777" w:rsidR="008D57AC" w:rsidRPr="00AF5FAA" w:rsidRDefault="4F124C9D" w:rsidP="4F124C9D">
            <w:pPr>
              <w:jc w:val="center"/>
              <w:rPr>
                <w:rFonts w:ascii="Arial" w:eastAsia="Arial" w:hAnsi="Arial" w:cs="Arial"/>
                <w:sz w:val="24"/>
                <w:szCs w:val="24"/>
              </w:rPr>
            </w:pPr>
            <w:r w:rsidRPr="4F124C9D">
              <w:rPr>
                <w:rFonts w:ascii="Arial" w:eastAsia="Arial" w:hAnsi="Arial" w:cs="Arial"/>
                <w:sz w:val="24"/>
                <w:szCs w:val="24"/>
              </w:rPr>
              <w:t>BD</w:t>
            </w:r>
          </w:p>
        </w:tc>
        <w:tc>
          <w:tcPr>
            <w:tcW w:w="1920" w:type="dxa"/>
          </w:tcPr>
          <w:p w14:paraId="3A818A70" w14:textId="50E37AF9" w:rsidR="008D57AC" w:rsidRPr="00AF5FAA" w:rsidRDefault="4F124C9D" w:rsidP="4F124C9D">
            <w:pPr>
              <w:jc w:val="center"/>
              <w:rPr>
                <w:rFonts w:ascii="Arial" w:eastAsia="Arial" w:hAnsi="Arial" w:cs="Arial"/>
                <w:sz w:val="24"/>
                <w:szCs w:val="24"/>
              </w:rPr>
            </w:pPr>
            <w:r w:rsidRPr="4F124C9D">
              <w:rPr>
                <w:rFonts w:ascii="Arial" w:eastAsia="Arial" w:hAnsi="Arial" w:cs="Arial"/>
                <w:sz w:val="24"/>
                <w:szCs w:val="24"/>
              </w:rPr>
              <w:t>26-02</w:t>
            </w:r>
          </w:p>
        </w:tc>
        <w:tc>
          <w:tcPr>
            <w:tcW w:w="3270" w:type="dxa"/>
          </w:tcPr>
          <w:p w14:paraId="16A8ACC7" w14:textId="197920D2" w:rsidR="008D57AC" w:rsidRPr="00AF5FAA" w:rsidRDefault="4F124C9D" w:rsidP="4F124C9D">
            <w:pPr>
              <w:spacing w:line="259" w:lineRule="auto"/>
              <w:jc w:val="center"/>
              <w:rPr>
                <w:rFonts w:ascii="Arial" w:eastAsia="Arial" w:hAnsi="Arial" w:cs="Arial"/>
                <w:sz w:val="24"/>
                <w:szCs w:val="24"/>
              </w:rPr>
            </w:pPr>
            <w:r w:rsidRPr="4F124C9D">
              <w:rPr>
                <w:rFonts w:ascii="Arial" w:eastAsia="Arial" w:hAnsi="Arial" w:cs="Arial"/>
                <w:sz w:val="24"/>
                <w:szCs w:val="24"/>
              </w:rPr>
              <w:t>03</w:t>
            </w:r>
          </w:p>
        </w:tc>
      </w:tr>
      <w:tr w:rsidR="008D57AC" w:rsidRPr="00AF5FAA" w14:paraId="5AC839F5" w14:textId="77777777" w:rsidTr="4F124C9D">
        <w:tc>
          <w:tcPr>
            <w:tcW w:w="9360" w:type="dxa"/>
            <w:gridSpan w:val="4"/>
          </w:tcPr>
          <w:p w14:paraId="6FF66687" w14:textId="5999F1D5" w:rsidR="008D57AC" w:rsidRPr="00AF5FAA" w:rsidRDefault="4F124C9D" w:rsidP="4F124C9D">
            <w:pPr>
              <w:rPr>
                <w:rFonts w:ascii="Arial" w:eastAsia="Arial" w:hAnsi="Arial" w:cs="Arial"/>
                <w:sz w:val="24"/>
                <w:szCs w:val="24"/>
              </w:rPr>
            </w:pPr>
            <w:r w:rsidRPr="4F124C9D">
              <w:rPr>
                <w:rFonts w:ascii="Arial" w:eastAsia="Arial" w:hAnsi="Arial" w:cs="Arial"/>
                <w:sz w:val="24"/>
                <w:szCs w:val="24"/>
              </w:rPr>
              <w:t>To enter Executive Session at 3:14 p.m.</w:t>
            </w:r>
          </w:p>
        </w:tc>
      </w:tr>
      <w:tr w:rsidR="008D57AC" w:rsidRPr="00AF5FAA" w14:paraId="1B8A6EA8" w14:textId="77777777" w:rsidTr="4F124C9D">
        <w:tc>
          <w:tcPr>
            <w:tcW w:w="1380" w:type="dxa"/>
          </w:tcPr>
          <w:p w14:paraId="4E646204" w14:textId="77777777" w:rsidR="008D57AC" w:rsidRPr="00AF5FAA" w:rsidRDefault="4F124C9D" w:rsidP="4F124C9D">
            <w:pPr>
              <w:rPr>
                <w:rFonts w:ascii="Arial" w:eastAsia="Arial" w:hAnsi="Arial" w:cs="Arial"/>
                <w:sz w:val="24"/>
                <w:szCs w:val="24"/>
              </w:rPr>
            </w:pPr>
            <w:r w:rsidRPr="4F124C9D">
              <w:rPr>
                <w:rFonts w:ascii="Arial" w:eastAsia="Arial" w:hAnsi="Arial" w:cs="Arial"/>
                <w:sz w:val="24"/>
                <w:szCs w:val="24"/>
              </w:rPr>
              <w:t>Moved</w:t>
            </w:r>
          </w:p>
        </w:tc>
        <w:tc>
          <w:tcPr>
            <w:tcW w:w="2790" w:type="dxa"/>
          </w:tcPr>
          <w:p w14:paraId="7C111083" w14:textId="3AF29CBA" w:rsidR="008D57AC" w:rsidRPr="00AF5FAA" w:rsidRDefault="4F124C9D" w:rsidP="4F124C9D">
            <w:pPr>
              <w:rPr>
                <w:rFonts w:ascii="Arial" w:eastAsia="Arial" w:hAnsi="Arial" w:cs="Arial"/>
                <w:sz w:val="24"/>
                <w:szCs w:val="24"/>
              </w:rPr>
            </w:pPr>
            <w:r w:rsidRPr="4F124C9D">
              <w:rPr>
                <w:rFonts w:ascii="Arial" w:eastAsia="Arial" w:hAnsi="Arial" w:cs="Arial"/>
                <w:sz w:val="24"/>
                <w:szCs w:val="24"/>
              </w:rPr>
              <w:t>Beverly Wiley</w:t>
            </w:r>
          </w:p>
        </w:tc>
        <w:tc>
          <w:tcPr>
            <w:tcW w:w="1920" w:type="dxa"/>
          </w:tcPr>
          <w:p w14:paraId="35B3625C" w14:textId="77777777" w:rsidR="008D57AC" w:rsidRPr="00AF5FAA" w:rsidRDefault="4F124C9D" w:rsidP="4F124C9D">
            <w:pPr>
              <w:rPr>
                <w:rFonts w:ascii="Arial" w:eastAsia="Arial" w:hAnsi="Arial" w:cs="Arial"/>
                <w:sz w:val="24"/>
                <w:szCs w:val="24"/>
              </w:rPr>
            </w:pPr>
            <w:r w:rsidRPr="4F124C9D">
              <w:rPr>
                <w:rFonts w:ascii="Arial" w:eastAsia="Arial" w:hAnsi="Arial" w:cs="Arial"/>
                <w:sz w:val="24"/>
                <w:szCs w:val="24"/>
              </w:rPr>
              <w:t>Seconded</w:t>
            </w:r>
          </w:p>
        </w:tc>
        <w:tc>
          <w:tcPr>
            <w:tcW w:w="3270" w:type="dxa"/>
          </w:tcPr>
          <w:p w14:paraId="3DD12522" w14:textId="41E66C6D" w:rsidR="008D57AC" w:rsidRPr="00AF5FAA" w:rsidRDefault="4F124C9D" w:rsidP="4F124C9D">
            <w:pPr>
              <w:rPr>
                <w:rFonts w:ascii="Arial" w:eastAsia="Arial" w:hAnsi="Arial" w:cs="Arial"/>
                <w:sz w:val="24"/>
                <w:szCs w:val="24"/>
              </w:rPr>
            </w:pPr>
            <w:r w:rsidRPr="4F124C9D">
              <w:rPr>
                <w:rFonts w:ascii="Arial" w:eastAsia="Arial" w:hAnsi="Arial" w:cs="Arial"/>
                <w:sz w:val="24"/>
                <w:szCs w:val="24"/>
              </w:rPr>
              <w:t>Mary Mahoney</w:t>
            </w:r>
          </w:p>
        </w:tc>
      </w:tr>
      <w:tr w:rsidR="008D57AC" w:rsidRPr="00AF5FAA" w14:paraId="7F5BE49D" w14:textId="77777777" w:rsidTr="4F124C9D">
        <w:tc>
          <w:tcPr>
            <w:tcW w:w="9360" w:type="dxa"/>
            <w:gridSpan w:val="4"/>
          </w:tcPr>
          <w:p w14:paraId="28C3ECB0" w14:textId="77777777" w:rsidR="008D57AC" w:rsidRPr="00AF5FAA" w:rsidRDefault="4F124C9D" w:rsidP="4F124C9D">
            <w:pPr>
              <w:rPr>
                <w:rFonts w:ascii="Arial" w:eastAsia="Arial" w:hAnsi="Arial" w:cs="Arial"/>
                <w:sz w:val="24"/>
                <w:szCs w:val="24"/>
              </w:rPr>
            </w:pPr>
            <w:r w:rsidRPr="4F124C9D">
              <w:rPr>
                <w:rFonts w:ascii="Arial" w:eastAsia="Arial" w:hAnsi="Arial" w:cs="Arial"/>
                <w:sz w:val="24"/>
                <w:szCs w:val="24"/>
              </w:rPr>
              <w:t>CARRIED</w:t>
            </w:r>
          </w:p>
        </w:tc>
      </w:tr>
      <w:bookmarkEnd w:id="2"/>
    </w:tbl>
    <w:p w14:paraId="07DDEB73" w14:textId="77777777" w:rsidR="008E2168" w:rsidRPr="00AF5FAA" w:rsidRDefault="008E2168" w:rsidP="4F124C9D">
      <w:pPr>
        <w:pStyle w:val="ListParagraph"/>
        <w:rPr>
          <w:rFonts w:ascii="Arial" w:eastAsia="Arial" w:hAnsi="Arial" w:cs="Arial"/>
          <w:sz w:val="24"/>
          <w:szCs w:val="24"/>
        </w:rPr>
      </w:pPr>
    </w:p>
    <w:p w14:paraId="0FAD4AFB" w14:textId="74093F99" w:rsidR="000E1FE4" w:rsidRDefault="4F124C9D" w:rsidP="4F124C9D">
      <w:pPr>
        <w:pStyle w:val="ListParagraph"/>
        <w:rPr>
          <w:rFonts w:ascii="Arial" w:eastAsia="Arial" w:hAnsi="Arial" w:cs="Arial"/>
          <w:sz w:val="24"/>
          <w:szCs w:val="24"/>
        </w:rPr>
      </w:pPr>
      <w:bookmarkStart w:id="3" w:name="_Hlk188455141"/>
      <w:r w:rsidRPr="4F124C9D">
        <w:rPr>
          <w:rFonts w:ascii="Arial" w:eastAsia="Arial" w:hAnsi="Arial" w:cs="Arial"/>
          <w:sz w:val="24"/>
          <w:szCs w:val="24"/>
        </w:rPr>
        <w:t xml:space="preserve">CEO Cress provided an update on the Association Reviews.  </w:t>
      </w:r>
    </w:p>
    <w:p w14:paraId="2D7BFD12" w14:textId="2AE8F4F7" w:rsidR="00CB48A0" w:rsidRDefault="4F124C9D" w:rsidP="4F124C9D">
      <w:pPr>
        <w:pStyle w:val="ListParagraph"/>
        <w:rPr>
          <w:rFonts w:ascii="Arial" w:eastAsia="Arial" w:hAnsi="Arial" w:cs="Arial"/>
          <w:sz w:val="24"/>
          <w:szCs w:val="24"/>
        </w:rPr>
      </w:pPr>
      <w:r w:rsidRPr="4F124C9D">
        <w:rPr>
          <w:rFonts w:ascii="Arial" w:eastAsia="Arial" w:hAnsi="Arial" w:cs="Arial"/>
          <w:sz w:val="24"/>
          <w:szCs w:val="24"/>
        </w:rPr>
        <w:t xml:space="preserve">1 - Nevada - Nathan Ball accepted the Director position.  </w:t>
      </w:r>
    </w:p>
    <w:p w14:paraId="48E1B626" w14:textId="292988C7" w:rsidR="00CB48A0" w:rsidRDefault="4F124C9D" w:rsidP="4F124C9D">
      <w:pPr>
        <w:pStyle w:val="ListParagraph"/>
        <w:rPr>
          <w:rFonts w:ascii="Arial" w:eastAsia="Arial" w:hAnsi="Arial" w:cs="Arial"/>
          <w:sz w:val="24"/>
          <w:szCs w:val="24"/>
        </w:rPr>
      </w:pPr>
      <w:r w:rsidRPr="4F124C9D">
        <w:rPr>
          <w:rFonts w:ascii="Arial" w:eastAsia="Arial" w:hAnsi="Arial" w:cs="Arial"/>
          <w:sz w:val="24"/>
          <w:szCs w:val="24"/>
        </w:rPr>
        <w:t xml:space="preserve">2 - Arizona – Walley </w:t>
      </w:r>
      <w:proofErr w:type="spellStart"/>
      <w:r w:rsidRPr="4F124C9D">
        <w:rPr>
          <w:rFonts w:ascii="Arial" w:eastAsia="Arial" w:hAnsi="Arial" w:cs="Arial"/>
          <w:sz w:val="24"/>
          <w:szCs w:val="24"/>
        </w:rPr>
        <w:t>Latall</w:t>
      </w:r>
      <w:proofErr w:type="spellEnd"/>
      <w:r w:rsidRPr="4F124C9D">
        <w:rPr>
          <w:rFonts w:ascii="Arial" w:eastAsia="Arial" w:hAnsi="Arial" w:cs="Arial"/>
          <w:sz w:val="24"/>
          <w:szCs w:val="24"/>
        </w:rPr>
        <w:t xml:space="preserve">  accepted the Commissioner position.  </w:t>
      </w:r>
    </w:p>
    <w:p w14:paraId="3DC8FD34" w14:textId="276DC4E9" w:rsidR="00CB48A0" w:rsidRPr="00AF5FAA" w:rsidRDefault="4F124C9D" w:rsidP="4F124C9D">
      <w:pPr>
        <w:pStyle w:val="ListParagraph"/>
        <w:rPr>
          <w:rFonts w:ascii="Arial" w:eastAsia="Arial" w:hAnsi="Arial" w:cs="Arial"/>
          <w:sz w:val="24"/>
          <w:szCs w:val="24"/>
        </w:rPr>
      </w:pPr>
      <w:r w:rsidRPr="4F124C9D">
        <w:rPr>
          <w:rFonts w:ascii="Arial" w:eastAsia="Arial" w:hAnsi="Arial" w:cs="Arial"/>
          <w:sz w:val="24"/>
          <w:szCs w:val="24"/>
        </w:rPr>
        <w:t xml:space="preserve">3 - Tennessee – Is still looking for candidates. Director Doby gave an update: There may be an interested person, and Allison has his contact information.  </w:t>
      </w:r>
    </w:p>
    <w:bookmarkEnd w:id="3"/>
    <w:p w14:paraId="65D6F235" w14:textId="77777777" w:rsidR="00623F63" w:rsidRDefault="00623F63" w:rsidP="4F124C9D">
      <w:pPr>
        <w:pStyle w:val="ListParagraph"/>
        <w:rPr>
          <w:rFonts w:ascii="Arial" w:eastAsia="Arial" w:hAnsi="Arial" w:cs="Arial"/>
          <w:sz w:val="24"/>
          <w:szCs w:val="24"/>
        </w:rPr>
      </w:pPr>
    </w:p>
    <w:p w14:paraId="11F1B025" w14:textId="75879153" w:rsidR="00C2130F" w:rsidRDefault="4F124C9D" w:rsidP="4F124C9D">
      <w:pPr>
        <w:pStyle w:val="ListParagraph"/>
        <w:rPr>
          <w:rFonts w:ascii="Arial" w:eastAsia="Arial" w:hAnsi="Arial" w:cs="Arial"/>
          <w:sz w:val="24"/>
          <w:szCs w:val="24"/>
        </w:rPr>
      </w:pPr>
      <w:r w:rsidRPr="4F124C9D">
        <w:rPr>
          <w:rFonts w:ascii="Arial" w:eastAsia="Arial" w:hAnsi="Arial" w:cs="Arial"/>
          <w:sz w:val="24"/>
          <w:szCs w:val="24"/>
        </w:rPr>
        <w:t xml:space="preserve">CEO Cress reported on the Oakley Agreement. The year 2 amendment transitions the agreement from a partnership to a non-exclusive royalty and value-in-kind model by removing the annual sponsor fee and the minimum sales requirement.  Director Drumm submitted questions for discussion which were addressed by CEO Cress.  </w:t>
      </w:r>
    </w:p>
    <w:p w14:paraId="6608A0B7" w14:textId="7BE0050F" w:rsidR="6181EA8A" w:rsidRDefault="6181EA8A" w:rsidP="4F124C9D">
      <w:pPr>
        <w:pStyle w:val="ListParagraph"/>
        <w:rPr>
          <w:rFonts w:ascii="Arial" w:eastAsia="Arial" w:hAnsi="Arial" w:cs="Arial"/>
          <w:sz w:val="24"/>
          <w:szCs w:val="24"/>
        </w:rPr>
      </w:pPr>
    </w:p>
    <w:p w14:paraId="2292CE2D" w14:textId="2CC06A7F" w:rsidR="00EA1A30" w:rsidRDefault="4F124C9D" w:rsidP="4F124C9D">
      <w:pPr>
        <w:pStyle w:val="ListParagraph"/>
        <w:rPr>
          <w:rFonts w:ascii="Arial" w:eastAsia="Arial" w:hAnsi="Arial" w:cs="Arial"/>
          <w:sz w:val="24"/>
          <w:szCs w:val="24"/>
        </w:rPr>
      </w:pPr>
      <w:r w:rsidRPr="4F124C9D">
        <w:rPr>
          <w:rFonts w:ascii="Arial" w:eastAsia="Arial" w:hAnsi="Arial" w:cs="Arial"/>
          <w:sz w:val="24"/>
          <w:szCs w:val="24"/>
        </w:rPr>
        <w:t xml:space="preserve">The Finance Committee recommends approval of the following 3 agreements per Director </w:t>
      </w:r>
      <w:proofErr w:type="spellStart"/>
      <w:r w:rsidRPr="4F124C9D">
        <w:rPr>
          <w:rFonts w:ascii="Arial" w:eastAsia="Arial" w:hAnsi="Arial" w:cs="Arial"/>
          <w:sz w:val="24"/>
          <w:szCs w:val="24"/>
        </w:rPr>
        <w:t>Gulmon</w:t>
      </w:r>
      <w:proofErr w:type="spellEnd"/>
      <w:r w:rsidRPr="4F124C9D">
        <w:rPr>
          <w:rFonts w:ascii="Arial" w:eastAsia="Arial" w:hAnsi="Arial" w:cs="Arial"/>
          <w:sz w:val="24"/>
          <w:szCs w:val="24"/>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D57AC" w:rsidRPr="00896B35" w14:paraId="65044845" w14:textId="77777777" w:rsidTr="4F124C9D">
        <w:tc>
          <w:tcPr>
            <w:tcW w:w="1380" w:type="dxa"/>
          </w:tcPr>
          <w:p w14:paraId="01996B97" w14:textId="77777777" w:rsidR="008D57AC" w:rsidRPr="00896B35" w:rsidRDefault="4F124C9D" w:rsidP="4F124C9D">
            <w:pPr>
              <w:rPr>
                <w:rFonts w:ascii="Arial" w:eastAsia="Arial" w:hAnsi="Arial" w:cs="Arial"/>
                <w:b/>
                <w:bCs/>
                <w:sz w:val="24"/>
                <w:szCs w:val="24"/>
              </w:rPr>
            </w:pPr>
            <w:r w:rsidRPr="4F124C9D">
              <w:rPr>
                <w:rFonts w:ascii="Arial" w:eastAsia="Arial" w:hAnsi="Arial" w:cs="Arial"/>
                <w:b/>
                <w:bCs/>
                <w:sz w:val="24"/>
                <w:szCs w:val="24"/>
              </w:rPr>
              <w:t>MOTION</w:t>
            </w:r>
          </w:p>
        </w:tc>
        <w:tc>
          <w:tcPr>
            <w:tcW w:w="2790" w:type="dxa"/>
          </w:tcPr>
          <w:p w14:paraId="75C13C2B" w14:textId="77777777" w:rsidR="008D57AC" w:rsidRPr="00896B35" w:rsidRDefault="4F124C9D" w:rsidP="4F124C9D">
            <w:pPr>
              <w:jc w:val="center"/>
              <w:rPr>
                <w:rFonts w:ascii="Arial" w:eastAsia="Arial" w:hAnsi="Arial" w:cs="Arial"/>
                <w:sz w:val="24"/>
                <w:szCs w:val="24"/>
              </w:rPr>
            </w:pPr>
            <w:r w:rsidRPr="4F124C9D">
              <w:rPr>
                <w:rFonts w:ascii="Arial" w:eastAsia="Arial" w:hAnsi="Arial" w:cs="Arial"/>
                <w:sz w:val="24"/>
                <w:szCs w:val="24"/>
              </w:rPr>
              <w:t>BD</w:t>
            </w:r>
          </w:p>
        </w:tc>
        <w:tc>
          <w:tcPr>
            <w:tcW w:w="1920" w:type="dxa"/>
          </w:tcPr>
          <w:p w14:paraId="112E464B" w14:textId="7AA19541" w:rsidR="008D57AC" w:rsidRPr="00896B35" w:rsidRDefault="4F124C9D" w:rsidP="4F124C9D">
            <w:pPr>
              <w:jc w:val="center"/>
              <w:rPr>
                <w:rFonts w:ascii="Arial" w:eastAsia="Arial" w:hAnsi="Arial" w:cs="Arial"/>
                <w:sz w:val="24"/>
                <w:szCs w:val="24"/>
              </w:rPr>
            </w:pPr>
            <w:r w:rsidRPr="4F124C9D">
              <w:rPr>
                <w:rFonts w:ascii="Arial" w:eastAsia="Arial" w:hAnsi="Arial" w:cs="Arial"/>
                <w:sz w:val="24"/>
                <w:szCs w:val="24"/>
              </w:rPr>
              <w:t>26-02</w:t>
            </w:r>
          </w:p>
        </w:tc>
        <w:tc>
          <w:tcPr>
            <w:tcW w:w="3270" w:type="dxa"/>
          </w:tcPr>
          <w:p w14:paraId="374B7640" w14:textId="56910185" w:rsidR="008D57AC" w:rsidRPr="00896B35" w:rsidRDefault="4F124C9D" w:rsidP="4F124C9D">
            <w:pPr>
              <w:spacing w:line="259" w:lineRule="auto"/>
              <w:jc w:val="center"/>
              <w:rPr>
                <w:rFonts w:ascii="Arial" w:eastAsia="Arial" w:hAnsi="Arial" w:cs="Arial"/>
                <w:sz w:val="24"/>
                <w:szCs w:val="24"/>
              </w:rPr>
            </w:pPr>
            <w:r w:rsidRPr="4F124C9D">
              <w:rPr>
                <w:rFonts w:ascii="Arial" w:eastAsia="Arial" w:hAnsi="Arial" w:cs="Arial"/>
                <w:sz w:val="24"/>
                <w:szCs w:val="24"/>
              </w:rPr>
              <w:t>04</w:t>
            </w:r>
          </w:p>
        </w:tc>
      </w:tr>
      <w:tr w:rsidR="008D57AC" w:rsidRPr="000116F6" w14:paraId="16BBFCE3" w14:textId="77777777" w:rsidTr="4F124C9D">
        <w:tc>
          <w:tcPr>
            <w:tcW w:w="9360" w:type="dxa"/>
            <w:gridSpan w:val="4"/>
          </w:tcPr>
          <w:p w14:paraId="705562CB" w14:textId="0764F2DA" w:rsidR="008D57AC" w:rsidRPr="000116F6" w:rsidRDefault="4F124C9D" w:rsidP="4F124C9D">
            <w:pPr>
              <w:rPr>
                <w:rFonts w:ascii="Arial" w:eastAsia="Arial" w:hAnsi="Arial" w:cs="Arial"/>
                <w:sz w:val="24"/>
                <w:szCs w:val="24"/>
              </w:rPr>
            </w:pPr>
            <w:r w:rsidRPr="4F124C9D">
              <w:rPr>
                <w:rFonts w:ascii="Arial" w:eastAsia="Arial" w:hAnsi="Arial" w:cs="Arial"/>
                <w:sz w:val="24"/>
                <w:szCs w:val="24"/>
              </w:rPr>
              <w:t>To approve the Oakley Agreement Amendment.</w:t>
            </w:r>
          </w:p>
        </w:tc>
      </w:tr>
      <w:tr w:rsidR="008D57AC" w:rsidRPr="00896B35" w14:paraId="10E1FA08" w14:textId="77777777" w:rsidTr="4F124C9D">
        <w:tc>
          <w:tcPr>
            <w:tcW w:w="1380" w:type="dxa"/>
          </w:tcPr>
          <w:p w14:paraId="44E13CBF" w14:textId="77777777" w:rsidR="008D57AC" w:rsidRPr="00896B35" w:rsidRDefault="4F124C9D" w:rsidP="4F124C9D">
            <w:pPr>
              <w:rPr>
                <w:rFonts w:ascii="Arial" w:eastAsia="Arial" w:hAnsi="Arial" w:cs="Arial"/>
                <w:sz w:val="24"/>
                <w:szCs w:val="24"/>
              </w:rPr>
            </w:pPr>
            <w:r w:rsidRPr="4F124C9D">
              <w:rPr>
                <w:rFonts w:ascii="Arial" w:eastAsia="Arial" w:hAnsi="Arial" w:cs="Arial"/>
                <w:sz w:val="24"/>
                <w:szCs w:val="24"/>
              </w:rPr>
              <w:t>Moved</w:t>
            </w:r>
          </w:p>
        </w:tc>
        <w:tc>
          <w:tcPr>
            <w:tcW w:w="2790" w:type="dxa"/>
          </w:tcPr>
          <w:p w14:paraId="0FE452A4" w14:textId="67282669" w:rsidR="008D57AC" w:rsidRPr="00410C66" w:rsidRDefault="4F124C9D" w:rsidP="4F124C9D">
            <w:pPr>
              <w:rPr>
                <w:rFonts w:ascii="Arial" w:eastAsia="Arial" w:hAnsi="Arial" w:cs="Arial"/>
                <w:sz w:val="24"/>
                <w:szCs w:val="24"/>
              </w:rPr>
            </w:pPr>
            <w:r w:rsidRPr="4F124C9D">
              <w:rPr>
                <w:rFonts w:ascii="Arial" w:eastAsia="Arial" w:hAnsi="Arial" w:cs="Arial"/>
                <w:sz w:val="24"/>
                <w:szCs w:val="24"/>
              </w:rPr>
              <w:t>Dick Gulmon</w:t>
            </w:r>
          </w:p>
        </w:tc>
        <w:tc>
          <w:tcPr>
            <w:tcW w:w="1920" w:type="dxa"/>
          </w:tcPr>
          <w:p w14:paraId="45431C98" w14:textId="77777777" w:rsidR="008D57AC" w:rsidRPr="00410C66" w:rsidRDefault="4F124C9D" w:rsidP="4F124C9D">
            <w:pPr>
              <w:rPr>
                <w:rFonts w:ascii="Arial" w:eastAsia="Arial" w:hAnsi="Arial" w:cs="Arial"/>
                <w:sz w:val="24"/>
                <w:szCs w:val="24"/>
              </w:rPr>
            </w:pPr>
            <w:r w:rsidRPr="4F124C9D">
              <w:rPr>
                <w:rFonts w:ascii="Arial" w:eastAsia="Arial" w:hAnsi="Arial" w:cs="Arial"/>
                <w:sz w:val="24"/>
                <w:szCs w:val="24"/>
              </w:rPr>
              <w:t>Seconded</w:t>
            </w:r>
          </w:p>
        </w:tc>
        <w:tc>
          <w:tcPr>
            <w:tcW w:w="3270" w:type="dxa"/>
          </w:tcPr>
          <w:p w14:paraId="3AACC3D8" w14:textId="53C90BE2" w:rsidR="008D57AC" w:rsidRPr="00410C66" w:rsidRDefault="4F124C9D" w:rsidP="4F124C9D">
            <w:pPr>
              <w:rPr>
                <w:rFonts w:ascii="Arial" w:eastAsia="Arial" w:hAnsi="Arial" w:cs="Arial"/>
                <w:sz w:val="24"/>
                <w:szCs w:val="24"/>
              </w:rPr>
            </w:pPr>
            <w:r w:rsidRPr="4F124C9D">
              <w:rPr>
                <w:rFonts w:ascii="Arial" w:eastAsia="Arial" w:hAnsi="Arial" w:cs="Arial"/>
                <w:sz w:val="24"/>
                <w:szCs w:val="24"/>
              </w:rPr>
              <w:t>Tim Doby</w:t>
            </w:r>
          </w:p>
        </w:tc>
      </w:tr>
      <w:tr w:rsidR="008D57AC" w:rsidRPr="00896B35" w14:paraId="1D736BF5" w14:textId="77777777" w:rsidTr="4F124C9D">
        <w:tc>
          <w:tcPr>
            <w:tcW w:w="9360" w:type="dxa"/>
            <w:gridSpan w:val="4"/>
          </w:tcPr>
          <w:p w14:paraId="4841C019" w14:textId="77777777" w:rsidR="008D57AC" w:rsidRPr="004E7851" w:rsidRDefault="4F124C9D" w:rsidP="4F124C9D">
            <w:pPr>
              <w:rPr>
                <w:rFonts w:ascii="Arial" w:eastAsia="Arial" w:hAnsi="Arial" w:cs="Arial"/>
                <w:color w:val="FF0000"/>
                <w:sz w:val="24"/>
                <w:szCs w:val="24"/>
              </w:rPr>
            </w:pPr>
            <w:r w:rsidRPr="4F124C9D">
              <w:rPr>
                <w:rFonts w:ascii="Arial" w:eastAsia="Arial" w:hAnsi="Arial" w:cs="Arial"/>
                <w:sz w:val="24"/>
                <w:szCs w:val="24"/>
              </w:rPr>
              <w:t xml:space="preserve">CARRIED </w:t>
            </w:r>
          </w:p>
        </w:tc>
      </w:tr>
    </w:tbl>
    <w:p w14:paraId="63D5CAE3" w14:textId="77777777" w:rsidR="001162A8" w:rsidRDefault="001162A8" w:rsidP="4F124C9D">
      <w:pPr>
        <w:pStyle w:val="ListParagraph"/>
        <w:rPr>
          <w:rFonts w:ascii="Arial" w:eastAsia="Arial" w:hAnsi="Arial" w:cs="Arial"/>
          <w:sz w:val="24"/>
          <w:szCs w:val="24"/>
        </w:rPr>
      </w:pPr>
    </w:p>
    <w:p w14:paraId="4429C545" w14:textId="7E9EDBC1" w:rsidR="4F124C9D" w:rsidRDefault="4F124C9D" w:rsidP="4F124C9D">
      <w:pPr>
        <w:pStyle w:val="ListParagraph"/>
        <w:rPr>
          <w:rFonts w:ascii="Arial" w:eastAsia="Arial" w:hAnsi="Arial" w:cs="Arial"/>
          <w:sz w:val="24"/>
          <w:szCs w:val="24"/>
        </w:rPr>
      </w:pPr>
    </w:p>
    <w:p w14:paraId="1C54B368" w14:textId="6544F79E" w:rsidR="4F124C9D" w:rsidRDefault="4F124C9D" w:rsidP="4F124C9D">
      <w:pPr>
        <w:pStyle w:val="ListParagraph"/>
        <w:rPr>
          <w:rFonts w:ascii="Arial" w:eastAsia="Arial" w:hAnsi="Arial" w:cs="Arial"/>
          <w:sz w:val="24"/>
          <w:szCs w:val="24"/>
        </w:rPr>
      </w:pPr>
    </w:p>
    <w:p w14:paraId="20ACA738" w14:textId="18AF77A9" w:rsidR="00B536BC" w:rsidRDefault="4F124C9D" w:rsidP="4F124C9D">
      <w:pPr>
        <w:pStyle w:val="ListParagraph"/>
        <w:rPr>
          <w:rFonts w:ascii="Arial" w:eastAsia="Arial" w:hAnsi="Arial" w:cs="Arial"/>
          <w:sz w:val="24"/>
          <w:szCs w:val="24"/>
        </w:rPr>
      </w:pPr>
      <w:r w:rsidRPr="4F124C9D">
        <w:rPr>
          <w:rFonts w:ascii="Arial" w:eastAsia="Arial" w:hAnsi="Arial" w:cs="Arial"/>
          <w:sz w:val="24"/>
          <w:szCs w:val="24"/>
        </w:rPr>
        <w:t xml:space="preserve">CEO Cress reported on the Franklin Sports Agreement. This is a 4-year renewal agreement positioning Franklin as the batting glove partner of USA Softball National Teams.  The agreement has an increased annual minimum guaranteed royalty. Sales will be through retail, e-commerce, and affiliate channels.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D57AC" w:rsidRPr="00896B35" w14:paraId="5C10284E" w14:textId="77777777" w:rsidTr="4F124C9D">
        <w:tc>
          <w:tcPr>
            <w:tcW w:w="1380" w:type="dxa"/>
          </w:tcPr>
          <w:p w14:paraId="22DF5DE4" w14:textId="77777777" w:rsidR="008D57AC" w:rsidRPr="00896B35" w:rsidRDefault="4F124C9D" w:rsidP="4F124C9D">
            <w:pPr>
              <w:rPr>
                <w:rFonts w:ascii="Arial" w:eastAsia="Arial" w:hAnsi="Arial" w:cs="Arial"/>
                <w:b/>
                <w:bCs/>
                <w:sz w:val="24"/>
                <w:szCs w:val="24"/>
              </w:rPr>
            </w:pPr>
            <w:r w:rsidRPr="4F124C9D">
              <w:rPr>
                <w:rFonts w:ascii="Arial" w:eastAsia="Arial" w:hAnsi="Arial" w:cs="Arial"/>
                <w:b/>
                <w:bCs/>
                <w:sz w:val="24"/>
                <w:szCs w:val="24"/>
              </w:rPr>
              <w:t>MOTION</w:t>
            </w:r>
          </w:p>
        </w:tc>
        <w:tc>
          <w:tcPr>
            <w:tcW w:w="2790" w:type="dxa"/>
          </w:tcPr>
          <w:p w14:paraId="6E21AA60" w14:textId="77777777" w:rsidR="008D57AC" w:rsidRPr="00896B35" w:rsidRDefault="4F124C9D" w:rsidP="4F124C9D">
            <w:pPr>
              <w:jc w:val="center"/>
              <w:rPr>
                <w:rFonts w:ascii="Arial" w:eastAsia="Arial" w:hAnsi="Arial" w:cs="Arial"/>
                <w:sz w:val="24"/>
                <w:szCs w:val="24"/>
              </w:rPr>
            </w:pPr>
            <w:r w:rsidRPr="4F124C9D">
              <w:rPr>
                <w:rFonts w:ascii="Arial" w:eastAsia="Arial" w:hAnsi="Arial" w:cs="Arial"/>
                <w:sz w:val="24"/>
                <w:szCs w:val="24"/>
              </w:rPr>
              <w:t>BD</w:t>
            </w:r>
          </w:p>
        </w:tc>
        <w:tc>
          <w:tcPr>
            <w:tcW w:w="1920" w:type="dxa"/>
          </w:tcPr>
          <w:p w14:paraId="1C9207B5" w14:textId="57B52FC1" w:rsidR="008D57AC" w:rsidRPr="00896B35" w:rsidRDefault="4F124C9D" w:rsidP="4F124C9D">
            <w:pPr>
              <w:jc w:val="center"/>
              <w:rPr>
                <w:rFonts w:ascii="Arial" w:eastAsia="Arial" w:hAnsi="Arial" w:cs="Arial"/>
                <w:sz w:val="24"/>
                <w:szCs w:val="24"/>
              </w:rPr>
            </w:pPr>
            <w:r w:rsidRPr="4F124C9D">
              <w:rPr>
                <w:rFonts w:ascii="Arial" w:eastAsia="Arial" w:hAnsi="Arial" w:cs="Arial"/>
                <w:sz w:val="24"/>
                <w:szCs w:val="24"/>
              </w:rPr>
              <w:t>26-02</w:t>
            </w:r>
          </w:p>
        </w:tc>
        <w:tc>
          <w:tcPr>
            <w:tcW w:w="3270" w:type="dxa"/>
          </w:tcPr>
          <w:p w14:paraId="293E74B6" w14:textId="18A11CF0" w:rsidR="008D57AC" w:rsidRPr="00896B35" w:rsidRDefault="4F124C9D" w:rsidP="4F124C9D">
            <w:pPr>
              <w:spacing w:line="259" w:lineRule="auto"/>
              <w:jc w:val="center"/>
              <w:rPr>
                <w:rFonts w:ascii="Arial" w:eastAsia="Arial" w:hAnsi="Arial" w:cs="Arial"/>
                <w:sz w:val="24"/>
                <w:szCs w:val="24"/>
              </w:rPr>
            </w:pPr>
            <w:r w:rsidRPr="4F124C9D">
              <w:rPr>
                <w:rFonts w:ascii="Arial" w:eastAsia="Arial" w:hAnsi="Arial" w:cs="Arial"/>
                <w:sz w:val="24"/>
                <w:szCs w:val="24"/>
              </w:rPr>
              <w:t>05</w:t>
            </w:r>
          </w:p>
        </w:tc>
      </w:tr>
      <w:tr w:rsidR="008D57AC" w:rsidRPr="00896B35" w14:paraId="2A122796" w14:textId="77777777" w:rsidTr="4F124C9D">
        <w:tc>
          <w:tcPr>
            <w:tcW w:w="9360" w:type="dxa"/>
            <w:gridSpan w:val="4"/>
          </w:tcPr>
          <w:p w14:paraId="72E72F65" w14:textId="5A17D248" w:rsidR="008D57AC" w:rsidRPr="00410C66" w:rsidRDefault="4F124C9D" w:rsidP="4F124C9D">
            <w:pPr>
              <w:rPr>
                <w:rFonts w:ascii="Arial" w:eastAsia="Arial" w:hAnsi="Arial" w:cs="Arial"/>
                <w:sz w:val="24"/>
                <w:szCs w:val="24"/>
              </w:rPr>
            </w:pPr>
            <w:r w:rsidRPr="4F124C9D">
              <w:rPr>
                <w:rFonts w:ascii="Arial" w:eastAsia="Arial" w:hAnsi="Arial" w:cs="Arial"/>
                <w:sz w:val="24"/>
                <w:szCs w:val="24"/>
              </w:rPr>
              <w:t>To approve the Franklin Sports Agreement.</w:t>
            </w:r>
          </w:p>
        </w:tc>
      </w:tr>
      <w:tr w:rsidR="009C41C4" w:rsidRPr="00896B35" w14:paraId="72261AE0" w14:textId="77777777" w:rsidTr="4F124C9D">
        <w:tc>
          <w:tcPr>
            <w:tcW w:w="1380" w:type="dxa"/>
          </w:tcPr>
          <w:p w14:paraId="15855C91" w14:textId="77777777" w:rsidR="009C41C4" w:rsidRPr="00896B35" w:rsidRDefault="4F124C9D" w:rsidP="4F124C9D">
            <w:pPr>
              <w:rPr>
                <w:rFonts w:ascii="Arial" w:eastAsia="Arial" w:hAnsi="Arial" w:cs="Arial"/>
                <w:sz w:val="24"/>
                <w:szCs w:val="24"/>
              </w:rPr>
            </w:pPr>
            <w:r w:rsidRPr="4F124C9D">
              <w:rPr>
                <w:rFonts w:ascii="Arial" w:eastAsia="Arial" w:hAnsi="Arial" w:cs="Arial"/>
                <w:sz w:val="24"/>
                <w:szCs w:val="24"/>
              </w:rPr>
              <w:t>Moved</w:t>
            </w:r>
          </w:p>
        </w:tc>
        <w:tc>
          <w:tcPr>
            <w:tcW w:w="2790" w:type="dxa"/>
          </w:tcPr>
          <w:p w14:paraId="383CED8F" w14:textId="6FDF7433" w:rsidR="009C41C4" w:rsidRPr="00410C66" w:rsidRDefault="4F124C9D" w:rsidP="4F124C9D">
            <w:pPr>
              <w:rPr>
                <w:rFonts w:ascii="Arial" w:eastAsia="Arial" w:hAnsi="Arial" w:cs="Arial"/>
                <w:sz w:val="24"/>
                <w:szCs w:val="24"/>
              </w:rPr>
            </w:pPr>
            <w:r w:rsidRPr="4F124C9D">
              <w:rPr>
                <w:rFonts w:ascii="Arial" w:eastAsia="Arial" w:hAnsi="Arial" w:cs="Arial"/>
                <w:sz w:val="24"/>
                <w:szCs w:val="24"/>
              </w:rPr>
              <w:t>Dick Gulmon</w:t>
            </w:r>
          </w:p>
        </w:tc>
        <w:tc>
          <w:tcPr>
            <w:tcW w:w="1920" w:type="dxa"/>
          </w:tcPr>
          <w:p w14:paraId="14725A59" w14:textId="77777777" w:rsidR="009C41C4" w:rsidRPr="00410C66" w:rsidRDefault="4F124C9D" w:rsidP="4F124C9D">
            <w:pPr>
              <w:rPr>
                <w:rFonts w:ascii="Arial" w:eastAsia="Arial" w:hAnsi="Arial" w:cs="Arial"/>
                <w:sz w:val="24"/>
                <w:szCs w:val="24"/>
              </w:rPr>
            </w:pPr>
            <w:r w:rsidRPr="4F124C9D">
              <w:rPr>
                <w:rFonts w:ascii="Arial" w:eastAsia="Arial" w:hAnsi="Arial" w:cs="Arial"/>
                <w:sz w:val="24"/>
                <w:szCs w:val="24"/>
              </w:rPr>
              <w:t>Seconded</w:t>
            </w:r>
          </w:p>
        </w:tc>
        <w:tc>
          <w:tcPr>
            <w:tcW w:w="3270" w:type="dxa"/>
          </w:tcPr>
          <w:p w14:paraId="0200C22E" w14:textId="38A600BC" w:rsidR="009C41C4" w:rsidRPr="00410C66" w:rsidRDefault="4F124C9D" w:rsidP="4F124C9D">
            <w:pPr>
              <w:rPr>
                <w:rFonts w:ascii="Arial" w:eastAsia="Arial" w:hAnsi="Arial" w:cs="Arial"/>
                <w:sz w:val="24"/>
                <w:szCs w:val="24"/>
              </w:rPr>
            </w:pPr>
            <w:r w:rsidRPr="4F124C9D">
              <w:rPr>
                <w:rFonts w:ascii="Arial" w:eastAsia="Arial" w:hAnsi="Arial" w:cs="Arial"/>
                <w:sz w:val="24"/>
                <w:szCs w:val="24"/>
              </w:rPr>
              <w:t>Mary Mahoney</w:t>
            </w:r>
          </w:p>
        </w:tc>
      </w:tr>
      <w:tr w:rsidR="009C41C4" w:rsidRPr="00896B35" w14:paraId="0ADE56F6" w14:textId="77777777" w:rsidTr="4F124C9D">
        <w:tc>
          <w:tcPr>
            <w:tcW w:w="9360" w:type="dxa"/>
            <w:gridSpan w:val="4"/>
          </w:tcPr>
          <w:p w14:paraId="3AE1FE1C" w14:textId="125DFF51" w:rsidR="009C41C4" w:rsidRPr="004E7851" w:rsidRDefault="4F124C9D" w:rsidP="4F124C9D">
            <w:pPr>
              <w:rPr>
                <w:rFonts w:ascii="Arial" w:eastAsia="Arial" w:hAnsi="Arial" w:cs="Arial"/>
                <w:color w:val="FF0000"/>
                <w:sz w:val="24"/>
                <w:szCs w:val="24"/>
              </w:rPr>
            </w:pPr>
            <w:r w:rsidRPr="4F124C9D">
              <w:rPr>
                <w:rFonts w:ascii="Arial" w:eastAsia="Arial" w:hAnsi="Arial" w:cs="Arial"/>
                <w:sz w:val="24"/>
                <w:szCs w:val="24"/>
              </w:rPr>
              <w:t xml:space="preserve">CARRIED </w:t>
            </w:r>
          </w:p>
        </w:tc>
      </w:tr>
    </w:tbl>
    <w:p w14:paraId="53BDADFC" w14:textId="77777777" w:rsidR="008E479B" w:rsidRDefault="008E479B" w:rsidP="4F124C9D">
      <w:pPr>
        <w:pStyle w:val="ListParagraph"/>
        <w:rPr>
          <w:rFonts w:ascii="Arial" w:eastAsia="Arial" w:hAnsi="Arial" w:cs="Arial"/>
          <w:sz w:val="24"/>
          <w:szCs w:val="24"/>
        </w:rPr>
      </w:pPr>
    </w:p>
    <w:p w14:paraId="0C11A440" w14:textId="3AA6B853" w:rsidR="00D92B73" w:rsidRDefault="4F124C9D" w:rsidP="4F124C9D">
      <w:pPr>
        <w:pStyle w:val="ListParagraph"/>
        <w:rPr>
          <w:rFonts w:ascii="Arial" w:eastAsia="Arial" w:hAnsi="Arial" w:cs="Arial"/>
          <w:sz w:val="24"/>
          <w:szCs w:val="24"/>
        </w:rPr>
      </w:pPr>
      <w:r w:rsidRPr="4F124C9D">
        <w:rPr>
          <w:rFonts w:ascii="Arial" w:eastAsia="Arial" w:hAnsi="Arial" w:cs="Arial"/>
          <w:sz w:val="24"/>
          <w:szCs w:val="24"/>
        </w:rPr>
        <w:t>CEO Cress addressed the Synergy Contract Amendment.  This is a scouting service used to video games. Synergy partners with WBSC and USAS benefits from the information which can be reviewed by the coaches.  The Amendment will include further scouting services at various locations.</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BA55CA" w:rsidRPr="00896B35" w14:paraId="4889157D" w14:textId="77777777" w:rsidTr="4F124C9D">
        <w:tc>
          <w:tcPr>
            <w:tcW w:w="1380" w:type="dxa"/>
          </w:tcPr>
          <w:p w14:paraId="62D68167" w14:textId="77777777" w:rsidR="00BA55CA" w:rsidRPr="00896B35" w:rsidRDefault="4F124C9D" w:rsidP="4F124C9D">
            <w:pPr>
              <w:rPr>
                <w:rFonts w:ascii="Arial" w:eastAsia="Arial" w:hAnsi="Arial" w:cs="Arial"/>
                <w:b/>
                <w:bCs/>
                <w:sz w:val="24"/>
                <w:szCs w:val="24"/>
              </w:rPr>
            </w:pPr>
            <w:r w:rsidRPr="4F124C9D">
              <w:rPr>
                <w:rFonts w:ascii="Arial" w:eastAsia="Arial" w:hAnsi="Arial" w:cs="Arial"/>
                <w:b/>
                <w:bCs/>
                <w:sz w:val="24"/>
                <w:szCs w:val="24"/>
              </w:rPr>
              <w:t>MOTION</w:t>
            </w:r>
          </w:p>
        </w:tc>
        <w:tc>
          <w:tcPr>
            <w:tcW w:w="2790" w:type="dxa"/>
          </w:tcPr>
          <w:p w14:paraId="5A2F3BE9" w14:textId="77777777" w:rsidR="00BA55CA" w:rsidRPr="00896B35" w:rsidRDefault="4F124C9D" w:rsidP="4F124C9D">
            <w:pPr>
              <w:jc w:val="center"/>
              <w:rPr>
                <w:rFonts w:ascii="Arial" w:eastAsia="Arial" w:hAnsi="Arial" w:cs="Arial"/>
                <w:sz w:val="24"/>
                <w:szCs w:val="24"/>
              </w:rPr>
            </w:pPr>
            <w:r w:rsidRPr="4F124C9D">
              <w:rPr>
                <w:rFonts w:ascii="Arial" w:eastAsia="Arial" w:hAnsi="Arial" w:cs="Arial"/>
                <w:sz w:val="24"/>
                <w:szCs w:val="24"/>
              </w:rPr>
              <w:t>BD</w:t>
            </w:r>
          </w:p>
        </w:tc>
        <w:tc>
          <w:tcPr>
            <w:tcW w:w="1920" w:type="dxa"/>
          </w:tcPr>
          <w:p w14:paraId="611A3E46" w14:textId="77777777" w:rsidR="00BA55CA" w:rsidRPr="00896B35" w:rsidRDefault="4F124C9D" w:rsidP="4F124C9D">
            <w:pPr>
              <w:jc w:val="center"/>
              <w:rPr>
                <w:rFonts w:ascii="Arial" w:eastAsia="Arial" w:hAnsi="Arial" w:cs="Arial"/>
                <w:sz w:val="24"/>
                <w:szCs w:val="24"/>
              </w:rPr>
            </w:pPr>
            <w:r w:rsidRPr="4F124C9D">
              <w:rPr>
                <w:rFonts w:ascii="Arial" w:eastAsia="Arial" w:hAnsi="Arial" w:cs="Arial"/>
                <w:sz w:val="24"/>
                <w:szCs w:val="24"/>
              </w:rPr>
              <w:t>26-02</w:t>
            </w:r>
          </w:p>
        </w:tc>
        <w:tc>
          <w:tcPr>
            <w:tcW w:w="3270" w:type="dxa"/>
          </w:tcPr>
          <w:p w14:paraId="46D3DB18" w14:textId="3A131242" w:rsidR="00BA55CA" w:rsidRPr="00896B35" w:rsidRDefault="4F124C9D" w:rsidP="4F124C9D">
            <w:pPr>
              <w:spacing w:line="259" w:lineRule="auto"/>
              <w:jc w:val="center"/>
              <w:rPr>
                <w:rFonts w:ascii="Arial" w:eastAsia="Arial" w:hAnsi="Arial" w:cs="Arial"/>
                <w:sz w:val="24"/>
                <w:szCs w:val="24"/>
              </w:rPr>
            </w:pPr>
            <w:r w:rsidRPr="4F124C9D">
              <w:rPr>
                <w:rFonts w:ascii="Arial" w:eastAsia="Arial" w:hAnsi="Arial" w:cs="Arial"/>
                <w:sz w:val="24"/>
                <w:szCs w:val="24"/>
              </w:rPr>
              <w:t>06</w:t>
            </w:r>
          </w:p>
        </w:tc>
      </w:tr>
      <w:tr w:rsidR="00BA55CA" w:rsidRPr="00896B35" w14:paraId="79686010" w14:textId="77777777" w:rsidTr="4F124C9D">
        <w:tc>
          <w:tcPr>
            <w:tcW w:w="9360" w:type="dxa"/>
            <w:gridSpan w:val="4"/>
          </w:tcPr>
          <w:p w14:paraId="4E0A3A38" w14:textId="12762BDA" w:rsidR="00BA55CA" w:rsidRPr="00410C66" w:rsidRDefault="4F124C9D" w:rsidP="4F124C9D">
            <w:pPr>
              <w:rPr>
                <w:rFonts w:ascii="Arial" w:eastAsia="Arial" w:hAnsi="Arial" w:cs="Arial"/>
                <w:sz w:val="24"/>
                <w:szCs w:val="24"/>
              </w:rPr>
            </w:pPr>
            <w:r w:rsidRPr="4F124C9D">
              <w:rPr>
                <w:rFonts w:ascii="Arial" w:eastAsia="Arial" w:hAnsi="Arial" w:cs="Arial"/>
                <w:sz w:val="24"/>
                <w:szCs w:val="24"/>
              </w:rPr>
              <w:t>To approve the Synergy Contract Amendment.</w:t>
            </w:r>
          </w:p>
        </w:tc>
      </w:tr>
      <w:tr w:rsidR="00BA55CA" w:rsidRPr="00896B35" w14:paraId="480ABD16" w14:textId="77777777" w:rsidTr="4F124C9D">
        <w:tc>
          <w:tcPr>
            <w:tcW w:w="1380" w:type="dxa"/>
          </w:tcPr>
          <w:p w14:paraId="343A5154" w14:textId="77777777" w:rsidR="00BA55CA" w:rsidRPr="00896B35" w:rsidRDefault="4F124C9D" w:rsidP="4F124C9D">
            <w:pPr>
              <w:rPr>
                <w:rFonts w:ascii="Arial" w:eastAsia="Arial" w:hAnsi="Arial" w:cs="Arial"/>
                <w:sz w:val="24"/>
                <w:szCs w:val="24"/>
              </w:rPr>
            </w:pPr>
            <w:r w:rsidRPr="4F124C9D">
              <w:rPr>
                <w:rFonts w:ascii="Arial" w:eastAsia="Arial" w:hAnsi="Arial" w:cs="Arial"/>
                <w:sz w:val="24"/>
                <w:szCs w:val="24"/>
              </w:rPr>
              <w:t>Moved</w:t>
            </w:r>
          </w:p>
        </w:tc>
        <w:tc>
          <w:tcPr>
            <w:tcW w:w="2790" w:type="dxa"/>
          </w:tcPr>
          <w:p w14:paraId="3C4EE5BF" w14:textId="6C7F2A4C" w:rsidR="00BA55CA" w:rsidRPr="00410C66" w:rsidRDefault="4F124C9D" w:rsidP="4F124C9D">
            <w:pPr>
              <w:rPr>
                <w:rFonts w:ascii="Arial" w:eastAsia="Arial" w:hAnsi="Arial" w:cs="Arial"/>
                <w:sz w:val="24"/>
                <w:szCs w:val="24"/>
              </w:rPr>
            </w:pPr>
            <w:r w:rsidRPr="4F124C9D">
              <w:rPr>
                <w:rFonts w:ascii="Arial" w:eastAsia="Arial" w:hAnsi="Arial" w:cs="Arial"/>
                <w:sz w:val="24"/>
                <w:szCs w:val="24"/>
              </w:rPr>
              <w:t>Walker Clark</w:t>
            </w:r>
          </w:p>
        </w:tc>
        <w:tc>
          <w:tcPr>
            <w:tcW w:w="1920" w:type="dxa"/>
          </w:tcPr>
          <w:p w14:paraId="39D0AF3F" w14:textId="77777777" w:rsidR="00BA55CA" w:rsidRPr="00410C66" w:rsidRDefault="4F124C9D" w:rsidP="4F124C9D">
            <w:pPr>
              <w:rPr>
                <w:rFonts w:ascii="Arial" w:eastAsia="Arial" w:hAnsi="Arial" w:cs="Arial"/>
                <w:sz w:val="24"/>
                <w:szCs w:val="24"/>
              </w:rPr>
            </w:pPr>
            <w:r w:rsidRPr="4F124C9D">
              <w:rPr>
                <w:rFonts w:ascii="Arial" w:eastAsia="Arial" w:hAnsi="Arial" w:cs="Arial"/>
                <w:sz w:val="24"/>
                <w:szCs w:val="24"/>
              </w:rPr>
              <w:t>Seconded</w:t>
            </w:r>
          </w:p>
        </w:tc>
        <w:tc>
          <w:tcPr>
            <w:tcW w:w="3270" w:type="dxa"/>
          </w:tcPr>
          <w:p w14:paraId="15DFDC15" w14:textId="2DA5427D" w:rsidR="00BA55CA" w:rsidRPr="00410C66" w:rsidRDefault="4F124C9D" w:rsidP="4F124C9D">
            <w:pPr>
              <w:rPr>
                <w:rFonts w:ascii="Arial" w:eastAsia="Arial" w:hAnsi="Arial" w:cs="Arial"/>
                <w:sz w:val="24"/>
                <w:szCs w:val="24"/>
              </w:rPr>
            </w:pPr>
            <w:r w:rsidRPr="4F124C9D">
              <w:rPr>
                <w:rFonts w:ascii="Arial" w:eastAsia="Arial" w:hAnsi="Arial" w:cs="Arial"/>
                <w:sz w:val="24"/>
                <w:szCs w:val="24"/>
              </w:rPr>
              <w:t>Rodney Cobb</w:t>
            </w:r>
          </w:p>
        </w:tc>
      </w:tr>
      <w:tr w:rsidR="00BA55CA" w:rsidRPr="00896B35" w14:paraId="5884FBC5" w14:textId="77777777" w:rsidTr="4F124C9D">
        <w:tc>
          <w:tcPr>
            <w:tcW w:w="9360" w:type="dxa"/>
            <w:gridSpan w:val="4"/>
          </w:tcPr>
          <w:p w14:paraId="5F04DC51" w14:textId="77777777" w:rsidR="00BA55CA" w:rsidRPr="004E7851" w:rsidRDefault="4F124C9D" w:rsidP="4F124C9D">
            <w:pPr>
              <w:rPr>
                <w:rFonts w:ascii="Arial" w:eastAsia="Arial" w:hAnsi="Arial" w:cs="Arial"/>
                <w:color w:val="FF0000"/>
                <w:sz w:val="24"/>
                <w:szCs w:val="24"/>
              </w:rPr>
            </w:pPr>
            <w:r w:rsidRPr="4F124C9D">
              <w:rPr>
                <w:rFonts w:ascii="Arial" w:eastAsia="Arial" w:hAnsi="Arial" w:cs="Arial"/>
                <w:sz w:val="24"/>
                <w:szCs w:val="24"/>
              </w:rPr>
              <w:t xml:space="preserve">CARRIED </w:t>
            </w:r>
          </w:p>
        </w:tc>
      </w:tr>
    </w:tbl>
    <w:p w14:paraId="53DE019A" w14:textId="22494809" w:rsidR="00D92B73" w:rsidRDefault="4F124C9D" w:rsidP="4F124C9D">
      <w:pPr>
        <w:pStyle w:val="ListParagraph"/>
        <w:rPr>
          <w:rFonts w:ascii="Arial" w:eastAsia="Arial" w:hAnsi="Arial" w:cs="Arial"/>
          <w:sz w:val="24"/>
          <w:szCs w:val="24"/>
        </w:rPr>
      </w:pPr>
      <w:r w:rsidRPr="4F124C9D">
        <w:rPr>
          <w:rFonts w:ascii="Arial" w:eastAsia="Arial" w:hAnsi="Arial" w:cs="Arial"/>
          <w:sz w:val="24"/>
          <w:szCs w:val="24"/>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D57AC" w:rsidRPr="00B44F0E" w14:paraId="0F4BB3AE" w14:textId="77777777" w:rsidTr="4F124C9D">
        <w:tc>
          <w:tcPr>
            <w:tcW w:w="1380" w:type="dxa"/>
          </w:tcPr>
          <w:p w14:paraId="6D153709" w14:textId="43ACD390" w:rsidR="008D57AC" w:rsidRPr="00B44F0E" w:rsidRDefault="4F124C9D" w:rsidP="4F124C9D">
            <w:pPr>
              <w:rPr>
                <w:rFonts w:ascii="Arial" w:eastAsia="Arial" w:hAnsi="Arial" w:cs="Arial"/>
                <w:b/>
                <w:bCs/>
                <w:sz w:val="24"/>
                <w:szCs w:val="24"/>
              </w:rPr>
            </w:pPr>
            <w:r w:rsidRPr="4F124C9D">
              <w:rPr>
                <w:rFonts w:ascii="Arial" w:eastAsia="Arial" w:hAnsi="Arial" w:cs="Arial"/>
                <w:b/>
                <w:bCs/>
                <w:sz w:val="24"/>
                <w:szCs w:val="24"/>
              </w:rPr>
              <w:t>MOTION</w:t>
            </w:r>
          </w:p>
        </w:tc>
        <w:tc>
          <w:tcPr>
            <w:tcW w:w="2790" w:type="dxa"/>
          </w:tcPr>
          <w:p w14:paraId="61ED5226" w14:textId="77777777" w:rsidR="008D57AC" w:rsidRPr="00B44F0E" w:rsidRDefault="4F124C9D" w:rsidP="4F124C9D">
            <w:pPr>
              <w:jc w:val="center"/>
              <w:rPr>
                <w:rFonts w:ascii="Arial" w:eastAsia="Arial" w:hAnsi="Arial" w:cs="Arial"/>
                <w:sz w:val="24"/>
                <w:szCs w:val="24"/>
              </w:rPr>
            </w:pPr>
            <w:r w:rsidRPr="4F124C9D">
              <w:rPr>
                <w:rFonts w:ascii="Arial" w:eastAsia="Arial" w:hAnsi="Arial" w:cs="Arial"/>
                <w:sz w:val="24"/>
                <w:szCs w:val="24"/>
              </w:rPr>
              <w:t>BD</w:t>
            </w:r>
          </w:p>
        </w:tc>
        <w:tc>
          <w:tcPr>
            <w:tcW w:w="1920" w:type="dxa"/>
          </w:tcPr>
          <w:p w14:paraId="68755BA3" w14:textId="7CDDE920" w:rsidR="008D57AC" w:rsidRPr="00B44F0E" w:rsidRDefault="4F124C9D" w:rsidP="4F124C9D">
            <w:pPr>
              <w:jc w:val="center"/>
              <w:rPr>
                <w:rFonts w:ascii="Arial" w:eastAsia="Arial" w:hAnsi="Arial" w:cs="Arial"/>
                <w:sz w:val="24"/>
                <w:szCs w:val="24"/>
              </w:rPr>
            </w:pPr>
            <w:r w:rsidRPr="4F124C9D">
              <w:rPr>
                <w:rFonts w:ascii="Arial" w:eastAsia="Arial" w:hAnsi="Arial" w:cs="Arial"/>
                <w:sz w:val="24"/>
                <w:szCs w:val="24"/>
              </w:rPr>
              <w:t>26-02</w:t>
            </w:r>
          </w:p>
        </w:tc>
        <w:tc>
          <w:tcPr>
            <w:tcW w:w="3270" w:type="dxa"/>
          </w:tcPr>
          <w:p w14:paraId="79496244" w14:textId="6E60F2D1" w:rsidR="008D57AC" w:rsidRPr="00B44F0E" w:rsidRDefault="4F124C9D" w:rsidP="4F124C9D">
            <w:pPr>
              <w:spacing w:line="259" w:lineRule="auto"/>
              <w:jc w:val="center"/>
              <w:rPr>
                <w:rFonts w:ascii="Arial" w:eastAsia="Arial" w:hAnsi="Arial" w:cs="Arial"/>
                <w:sz w:val="24"/>
                <w:szCs w:val="24"/>
              </w:rPr>
            </w:pPr>
            <w:r w:rsidRPr="4F124C9D">
              <w:rPr>
                <w:rFonts w:ascii="Arial" w:eastAsia="Arial" w:hAnsi="Arial" w:cs="Arial"/>
                <w:sz w:val="24"/>
                <w:szCs w:val="24"/>
              </w:rPr>
              <w:t>07</w:t>
            </w:r>
          </w:p>
        </w:tc>
      </w:tr>
      <w:tr w:rsidR="008D57AC" w:rsidRPr="00B44F0E" w14:paraId="2EFACACC" w14:textId="77777777" w:rsidTr="4F124C9D">
        <w:tc>
          <w:tcPr>
            <w:tcW w:w="9360" w:type="dxa"/>
            <w:gridSpan w:val="4"/>
          </w:tcPr>
          <w:p w14:paraId="6638E01E" w14:textId="41682521" w:rsidR="008D57AC" w:rsidRPr="00B44F0E" w:rsidRDefault="4F124C9D" w:rsidP="4F124C9D">
            <w:pPr>
              <w:rPr>
                <w:rFonts w:ascii="Arial" w:eastAsia="Arial" w:hAnsi="Arial" w:cs="Arial"/>
                <w:color w:val="FF0000"/>
                <w:sz w:val="24"/>
                <w:szCs w:val="24"/>
              </w:rPr>
            </w:pPr>
            <w:r w:rsidRPr="4F124C9D">
              <w:rPr>
                <w:rFonts w:ascii="Arial" w:eastAsia="Arial" w:hAnsi="Arial" w:cs="Arial"/>
                <w:sz w:val="24"/>
                <w:szCs w:val="24"/>
              </w:rPr>
              <w:t>To return to open session at 3:30 p.m.</w:t>
            </w:r>
          </w:p>
        </w:tc>
      </w:tr>
      <w:tr w:rsidR="008D57AC" w:rsidRPr="00B44F0E" w14:paraId="30DEC46E" w14:textId="77777777" w:rsidTr="4F124C9D">
        <w:tc>
          <w:tcPr>
            <w:tcW w:w="1380" w:type="dxa"/>
          </w:tcPr>
          <w:p w14:paraId="6642BD2A" w14:textId="77777777" w:rsidR="008D57AC" w:rsidRPr="00B44F0E" w:rsidRDefault="4F124C9D" w:rsidP="4F124C9D">
            <w:pPr>
              <w:rPr>
                <w:rFonts w:ascii="Arial" w:eastAsia="Arial" w:hAnsi="Arial" w:cs="Arial"/>
                <w:sz w:val="24"/>
                <w:szCs w:val="24"/>
              </w:rPr>
            </w:pPr>
            <w:r w:rsidRPr="4F124C9D">
              <w:rPr>
                <w:rFonts w:ascii="Arial" w:eastAsia="Arial" w:hAnsi="Arial" w:cs="Arial"/>
                <w:sz w:val="24"/>
                <w:szCs w:val="24"/>
              </w:rPr>
              <w:t>Moved</w:t>
            </w:r>
          </w:p>
        </w:tc>
        <w:tc>
          <w:tcPr>
            <w:tcW w:w="2790" w:type="dxa"/>
          </w:tcPr>
          <w:p w14:paraId="295FD1EB" w14:textId="31E3A716" w:rsidR="008D57AC" w:rsidRPr="00B44F0E" w:rsidRDefault="4F124C9D" w:rsidP="4F124C9D">
            <w:pPr>
              <w:rPr>
                <w:rFonts w:ascii="Arial" w:eastAsia="Arial" w:hAnsi="Arial" w:cs="Arial"/>
                <w:sz w:val="24"/>
                <w:szCs w:val="24"/>
              </w:rPr>
            </w:pPr>
            <w:r w:rsidRPr="4F124C9D">
              <w:rPr>
                <w:rFonts w:ascii="Arial" w:eastAsia="Arial" w:hAnsi="Arial" w:cs="Arial"/>
                <w:sz w:val="24"/>
                <w:szCs w:val="24"/>
              </w:rPr>
              <w:t>Walker Clark</w:t>
            </w:r>
          </w:p>
        </w:tc>
        <w:tc>
          <w:tcPr>
            <w:tcW w:w="1920" w:type="dxa"/>
          </w:tcPr>
          <w:p w14:paraId="5C050028" w14:textId="77777777" w:rsidR="008D57AC" w:rsidRPr="00B44F0E" w:rsidRDefault="4F124C9D" w:rsidP="4F124C9D">
            <w:pPr>
              <w:rPr>
                <w:rFonts w:ascii="Arial" w:eastAsia="Arial" w:hAnsi="Arial" w:cs="Arial"/>
                <w:sz w:val="24"/>
                <w:szCs w:val="24"/>
              </w:rPr>
            </w:pPr>
            <w:r w:rsidRPr="4F124C9D">
              <w:rPr>
                <w:rFonts w:ascii="Arial" w:eastAsia="Arial" w:hAnsi="Arial" w:cs="Arial"/>
                <w:sz w:val="24"/>
                <w:szCs w:val="24"/>
              </w:rPr>
              <w:t>Seconded</w:t>
            </w:r>
          </w:p>
        </w:tc>
        <w:tc>
          <w:tcPr>
            <w:tcW w:w="3270" w:type="dxa"/>
          </w:tcPr>
          <w:p w14:paraId="46E3EBED" w14:textId="35E8BFB9" w:rsidR="008D57AC" w:rsidRPr="00B44F0E" w:rsidRDefault="4F124C9D" w:rsidP="4F124C9D">
            <w:pPr>
              <w:rPr>
                <w:rFonts w:ascii="Arial" w:eastAsia="Arial" w:hAnsi="Arial" w:cs="Arial"/>
                <w:sz w:val="24"/>
                <w:szCs w:val="24"/>
              </w:rPr>
            </w:pPr>
            <w:r w:rsidRPr="4F124C9D">
              <w:rPr>
                <w:rFonts w:ascii="Arial" w:eastAsia="Arial" w:hAnsi="Arial" w:cs="Arial"/>
                <w:sz w:val="24"/>
                <w:szCs w:val="24"/>
              </w:rPr>
              <w:t>Beverly Wiley</w:t>
            </w:r>
          </w:p>
        </w:tc>
      </w:tr>
      <w:tr w:rsidR="008D57AC" w:rsidRPr="00B44F0E" w14:paraId="60C57260" w14:textId="77777777" w:rsidTr="4F124C9D">
        <w:trPr>
          <w:trHeight w:val="161"/>
        </w:trPr>
        <w:tc>
          <w:tcPr>
            <w:tcW w:w="9360" w:type="dxa"/>
            <w:gridSpan w:val="4"/>
          </w:tcPr>
          <w:p w14:paraId="6D2287ED" w14:textId="1CFB830C" w:rsidR="008D57AC" w:rsidRPr="00B44F0E" w:rsidRDefault="4F124C9D" w:rsidP="4F124C9D">
            <w:pPr>
              <w:rPr>
                <w:rFonts w:ascii="Arial" w:eastAsia="Arial" w:hAnsi="Arial" w:cs="Arial"/>
                <w:sz w:val="24"/>
                <w:szCs w:val="24"/>
              </w:rPr>
            </w:pPr>
            <w:r w:rsidRPr="4F124C9D">
              <w:rPr>
                <w:rFonts w:ascii="Arial" w:eastAsia="Arial" w:hAnsi="Arial" w:cs="Arial"/>
                <w:sz w:val="24"/>
                <w:szCs w:val="24"/>
              </w:rPr>
              <w:t xml:space="preserve">CARRIED </w:t>
            </w:r>
          </w:p>
        </w:tc>
      </w:tr>
    </w:tbl>
    <w:p w14:paraId="167B96B4" w14:textId="77777777" w:rsidR="00202516" w:rsidRDefault="00202516" w:rsidP="4F124C9D">
      <w:pPr>
        <w:pStyle w:val="ListParagraph"/>
        <w:rPr>
          <w:rFonts w:ascii="Arial" w:eastAsia="Arial" w:hAnsi="Arial" w:cs="Arial"/>
          <w:b/>
          <w:bCs/>
          <w:sz w:val="24"/>
          <w:szCs w:val="24"/>
        </w:rPr>
      </w:pPr>
    </w:p>
    <w:p w14:paraId="6FA2E0BE" w14:textId="411C2404" w:rsidR="00BE7AF9" w:rsidRDefault="4F124C9D" w:rsidP="4F124C9D">
      <w:pPr>
        <w:pStyle w:val="ListParagraph"/>
        <w:numPr>
          <w:ilvl w:val="0"/>
          <w:numId w:val="2"/>
        </w:numPr>
        <w:rPr>
          <w:rFonts w:ascii="Arial" w:eastAsia="Arial" w:hAnsi="Arial" w:cs="Arial"/>
          <w:b/>
          <w:bCs/>
          <w:sz w:val="24"/>
          <w:szCs w:val="24"/>
        </w:rPr>
      </w:pPr>
      <w:r w:rsidRPr="4F124C9D">
        <w:rPr>
          <w:rFonts w:ascii="Arial" w:eastAsia="Arial" w:hAnsi="Arial" w:cs="Arial"/>
          <w:b/>
          <w:bCs/>
          <w:sz w:val="24"/>
          <w:szCs w:val="24"/>
        </w:rPr>
        <w:t>Adjournment</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D57AC" w:rsidRPr="00B44F0E" w14:paraId="28BF9693" w14:textId="77777777" w:rsidTr="4F124C9D">
        <w:tc>
          <w:tcPr>
            <w:tcW w:w="1380" w:type="dxa"/>
          </w:tcPr>
          <w:p w14:paraId="55752E5A" w14:textId="77777777" w:rsidR="008D57AC" w:rsidRPr="00B44F0E" w:rsidRDefault="4F124C9D" w:rsidP="4F124C9D">
            <w:pPr>
              <w:rPr>
                <w:rFonts w:ascii="Arial" w:eastAsia="Arial" w:hAnsi="Arial" w:cs="Arial"/>
                <w:b/>
                <w:bCs/>
                <w:sz w:val="24"/>
                <w:szCs w:val="24"/>
              </w:rPr>
            </w:pPr>
            <w:r w:rsidRPr="4F124C9D">
              <w:rPr>
                <w:rFonts w:ascii="Arial" w:eastAsia="Arial" w:hAnsi="Arial" w:cs="Arial"/>
                <w:b/>
                <w:bCs/>
                <w:sz w:val="24"/>
                <w:szCs w:val="24"/>
              </w:rPr>
              <w:t>MOTION</w:t>
            </w:r>
          </w:p>
        </w:tc>
        <w:tc>
          <w:tcPr>
            <w:tcW w:w="2790" w:type="dxa"/>
          </w:tcPr>
          <w:p w14:paraId="0B8019F3" w14:textId="77777777" w:rsidR="008D57AC" w:rsidRPr="00B44F0E" w:rsidRDefault="4F124C9D" w:rsidP="4F124C9D">
            <w:pPr>
              <w:jc w:val="center"/>
              <w:rPr>
                <w:rFonts w:ascii="Arial" w:eastAsia="Arial" w:hAnsi="Arial" w:cs="Arial"/>
                <w:sz w:val="24"/>
                <w:szCs w:val="24"/>
              </w:rPr>
            </w:pPr>
            <w:r w:rsidRPr="4F124C9D">
              <w:rPr>
                <w:rFonts w:ascii="Arial" w:eastAsia="Arial" w:hAnsi="Arial" w:cs="Arial"/>
                <w:sz w:val="24"/>
                <w:szCs w:val="24"/>
              </w:rPr>
              <w:t>BD</w:t>
            </w:r>
          </w:p>
        </w:tc>
        <w:tc>
          <w:tcPr>
            <w:tcW w:w="1920" w:type="dxa"/>
          </w:tcPr>
          <w:p w14:paraId="4C703E4B" w14:textId="1F9C23CB" w:rsidR="008D57AC" w:rsidRPr="00B44F0E" w:rsidRDefault="4F124C9D" w:rsidP="4F124C9D">
            <w:pPr>
              <w:jc w:val="center"/>
              <w:rPr>
                <w:rFonts w:ascii="Arial" w:eastAsia="Arial" w:hAnsi="Arial" w:cs="Arial"/>
                <w:sz w:val="24"/>
                <w:szCs w:val="24"/>
              </w:rPr>
            </w:pPr>
            <w:r w:rsidRPr="4F124C9D">
              <w:rPr>
                <w:rFonts w:ascii="Arial" w:eastAsia="Arial" w:hAnsi="Arial" w:cs="Arial"/>
                <w:sz w:val="24"/>
                <w:szCs w:val="24"/>
              </w:rPr>
              <w:t>26-02</w:t>
            </w:r>
          </w:p>
        </w:tc>
        <w:tc>
          <w:tcPr>
            <w:tcW w:w="3270" w:type="dxa"/>
          </w:tcPr>
          <w:p w14:paraId="091293DF" w14:textId="57C3BF75" w:rsidR="008D57AC" w:rsidRPr="00B44F0E" w:rsidRDefault="4F124C9D" w:rsidP="4F124C9D">
            <w:pPr>
              <w:spacing w:line="259" w:lineRule="auto"/>
              <w:jc w:val="center"/>
              <w:rPr>
                <w:rFonts w:ascii="Arial" w:eastAsia="Arial" w:hAnsi="Arial" w:cs="Arial"/>
                <w:sz w:val="24"/>
                <w:szCs w:val="24"/>
              </w:rPr>
            </w:pPr>
            <w:r w:rsidRPr="4F124C9D">
              <w:rPr>
                <w:rFonts w:ascii="Arial" w:eastAsia="Arial" w:hAnsi="Arial" w:cs="Arial"/>
                <w:sz w:val="24"/>
                <w:szCs w:val="24"/>
              </w:rPr>
              <w:t>08</w:t>
            </w:r>
          </w:p>
        </w:tc>
      </w:tr>
      <w:tr w:rsidR="008D57AC" w:rsidRPr="00B44F0E" w14:paraId="79BAF416" w14:textId="77777777" w:rsidTr="4F124C9D">
        <w:tc>
          <w:tcPr>
            <w:tcW w:w="9360" w:type="dxa"/>
            <w:gridSpan w:val="4"/>
          </w:tcPr>
          <w:p w14:paraId="59004098" w14:textId="487A8E69" w:rsidR="008D57AC" w:rsidRPr="00B44F0E" w:rsidRDefault="4F124C9D" w:rsidP="4F124C9D">
            <w:pPr>
              <w:rPr>
                <w:rFonts w:ascii="Arial" w:eastAsia="Arial" w:hAnsi="Arial" w:cs="Arial"/>
                <w:sz w:val="24"/>
                <w:szCs w:val="24"/>
              </w:rPr>
            </w:pPr>
            <w:r w:rsidRPr="4F124C9D">
              <w:rPr>
                <w:rFonts w:ascii="Arial" w:eastAsia="Arial" w:hAnsi="Arial" w:cs="Arial"/>
                <w:sz w:val="24"/>
                <w:szCs w:val="24"/>
              </w:rPr>
              <w:t>To adjourn the February 25, 2026, meeting at 3:32 p.m.</w:t>
            </w:r>
          </w:p>
        </w:tc>
      </w:tr>
      <w:tr w:rsidR="008D57AC" w:rsidRPr="00B44F0E" w14:paraId="694DC1A0" w14:textId="77777777" w:rsidTr="4F124C9D">
        <w:tc>
          <w:tcPr>
            <w:tcW w:w="1380" w:type="dxa"/>
          </w:tcPr>
          <w:p w14:paraId="1432ED46" w14:textId="77777777" w:rsidR="008D57AC" w:rsidRPr="00B44F0E" w:rsidRDefault="4F124C9D" w:rsidP="4F124C9D">
            <w:pPr>
              <w:rPr>
                <w:rFonts w:ascii="Arial" w:eastAsia="Arial" w:hAnsi="Arial" w:cs="Arial"/>
                <w:sz w:val="24"/>
                <w:szCs w:val="24"/>
              </w:rPr>
            </w:pPr>
            <w:r w:rsidRPr="4F124C9D">
              <w:rPr>
                <w:rFonts w:ascii="Arial" w:eastAsia="Arial" w:hAnsi="Arial" w:cs="Arial"/>
                <w:sz w:val="24"/>
                <w:szCs w:val="24"/>
              </w:rPr>
              <w:t>Moved</w:t>
            </w:r>
          </w:p>
        </w:tc>
        <w:tc>
          <w:tcPr>
            <w:tcW w:w="2790" w:type="dxa"/>
          </w:tcPr>
          <w:p w14:paraId="00C564E2" w14:textId="671AB5B4" w:rsidR="008D57AC" w:rsidRPr="00B44F0E" w:rsidRDefault="4F124C9D" w:rsidP="4F124C9D">
            <w:pPr>
              <w:rPr>
                <w:rFonts w:ascii="Arial" w:eastAsia="Arial" w:hAnsi="Arial" w:cs="Arial"/>
                <w:sz w:val="24"/>
                <w:szCs w:val="24"/>
              </w:rPr>
            </w:pPr>
            <w:r w:rsidRPr="4F124C9D">
              <w:rPr>
                <w:rFonts w:ascii="Arial" w:eastAsia="Arial" w:hAnsi="Arial" w:cs="Arial"/>
                <w:sz w:val="24"/>
                <w:szCs w:val="24"/>
              </w:rPr>
              <w:t>Walker Clark</w:t>
            </w:r>
          </w:p>
        </w:tc>
        <w:tc>
          <w:tcPr>
            <w:tcW w:w="1920" w:type="dxa"/>
          </w:tcPr>
          <w:p w14:paraId="2FBBEC66" w14:textId="77777777" w:rsidR="008D57AC" w:rsidRPr="00B44F0E" w:rsidRDefault="4F124C9D" w:rsidP="4F124C9D">
            <w:pPr>
              <w:rPr>
                <w:rFonts w:ascii="Arial" w:eastAsia="Arial" w:hAnsi="Arial" w:cs="Arial"/>
                <w:sz w:val="24"/>
                <w:szCs w:val="24"/>
              </w:rPr>
            </w:pPr>
            <w:r w:rsidRPr="4F124C9D">
              <w:rPr>
                <w:rFonts w:ascii="Arial" w:eastAsia="Arial" w:hAnsi="Arial" w:cs="Arial"/>
                <w:sz w:val="24"/>
                <w:szCs w:val="24"/>
              </w:rPr>
              <w:t>Seconded</w:t>
            </w:r>
          </w:p>
        </w:tc>
        <w:tc>
          <w:tcPr>
            <w:tcW w:w="3270" w:type="dxa"/>
          </w:tcPr>
          <w:p w14:paraId="5768C4AB" w14:textId="7EBEB8B1" w:rsidR="008D57AC" w:rsidRPr="00B44F0E" w:rsidRDefault="4F124C9D" w:rsidP="4F124C9D">
            <w:pPr>
              <w:rPr>
                <w:rFonts w:ascii="Arial" w:eastAsia="Arial" w:hAnsi="Arial" w:cs="Arial"/>
                <w:sz w:val="24"/>
                <w:szCs w:val="24"/>
              </w:rPr>
            </w:pPr>
            <w:r w:rsidRPr="4F124C9D">
              <w:rPr>
                <w:rFonts w:ascii="Arial" w:eastAsia="Arial" w:hAnsi="Arial" w:cs="Arial"/>
                <w:sz w:val="24"/>
                <w:szCs w:val="24"/>
              </w:rPr>
              <w:t>Warren Jones</w:t>
            </w:r>
          </w:p>
        </w:tc>
      </w:tr>
      <w:tr w:rsidR="008D57AC" w:rsidRPr="00B44F0E" w14:paraId="08FCE564" w14:textId="77777777" w:rsidTr="4F124C9D">
        <w:tc>
          <w:tcPr>
            <w:tcW w:w="9360" w:type="dxa"/>
            <w:gridSpan w:val="4"/>
          </w:tcPr>
          <w:p w14:paraId="670A160D" w14:textId="77777777" w:rsidR="008D57AC" w:rsidRPr="00B44F0E" w:rsidRDefault="4F124C9D" w:rsidP="4F124C9D">
            <w:pPr>
              <w:rPr>
                <w:rFonts w:ascii="Arial" w:eastAsia="Arial" w:hAnsi="Arial" w:cs="Arial"/>
                <w:sz w:val="24"/>
                <w:szCs w:val="24"/>
              </w:rPr>
            </w:pPr>
            <w:r w:rsidRPr="4F124C9D">
              <w:rPr>
                <w:rFonts w:ascii="Arial" w:eastAsia="Arial" w:hAnsi="Arial" w:cs="Arial"/>
                <w:sz w:val="24"/>
                <w:szCs w:val="24"/>
              </w:rPr>
              <w:t>CARRIED</w:t>
            </w:r>
          </w:p>
        </w:tc>
      </w:tr>
    </w:tbl>
    <w:p w14:paraId="0AD02D88" w14:textId="77777777" w:rsidR="003F5A0C" w:rsidRPr="00B44F0E" w:rsidRDefault="003F5A0C" w:rsidP="4F124C9D">
      <w:pPr>
        <w:rPr>
          <w:rFonts w:ascii="Arial" w:eastAsia="Arial" w:hAnsi="Arial" w:cs="Arial"/>
          <w:sz w:val="24"/>
          <w:szCs w:val="24"/>
        </w:rPr>
      </w:pPr>
    </w:p>
    <w:sectPr w:rsidR="003F5A0C" w:rsidRPr="00B44F0E" w:rsidSect="00BE439A">
      <w:footerReference w:type="default" r:id="rId11"/>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4DB0B6" w14:textId="77777777" w:rsidR="00556935" w:rsidRDefault="00556935" w:rsidP="00FF2DDF">
      <w:pPr>
        <w:spacing w:after="0" w:line="240" w:lineRule="auto"/>
      </w:pPr>
      <w:r>
        <w:separator/>
      </w:r>
    </w:p>
  </w:endnote>
  <w:endnote w:type="continuationSeparator" w:id="0">
    <w:p w14:paraId="29508487" w14:textId="77777777" w:rsidR="00556935" w:rsidRDefault="00556935" w:rsidP="00FF2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7665821"/>
      <w:docPartObj>
        <w:docPartGallery w:val="Page Numbers (Bottom of Page)"/>
        <w:docPartUnique/>
      </w:docPartObj>
    </w:sdtPr>
    <w:sdtEndPr>
      <w:rPr>
        <w:noProof/>
      </w:rPr>
    </w:sdtEndPr>
    <w:sdtContent>
      <w:p w14:paraId="52E77B0F" w14:textId="710BC6B4" w:rsidR="00FF2DDF" w:rsidRDefault="00FF2D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E36198" w14:textId="77777777" w:rsidR="00FF2DDF" w:rsidRDefault="00FF2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80114B" w14:textId="77777777" w:rsidR="00556935" w:rsidRDefault="00556935" w:rsidP="00FF2DDF">
      <w:pPr>
        <w:spacing w:after="0" w:line="240" w:lineRule="auto"/>
      </w:pPr>
      <w:r>
        <w:separator/>
      </w:r>
    </w:p>
  </w:footnote>
  <w:footnote w:type="continuationSeparator" w:id="0">
    <w:p w14:paraId="41E9C869" w14:textId="77777777" w:rsidR="00556935" w:rsidRDefault="00556935" w:rsidP="00FF2D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F2938"/>
    <w:multiLevelType w:val="hybridMultilevel"/>
    <w:tmpl w:val="259E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501EDF"/>
    <w:multiLevelType w:val="hybridMultilevel"/>
    <w:tmpl w:val="819482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2A09587D"/>
    <w:multiLevelType w:val="hybridMultilevel"/>
    <w:tmpl w:val="FCB2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3F7469"/>
    <w:multiLevelType w:val="hybridMultilevel"/>
    <w:tmpl w:val="2CEA59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B0F2C6B"/>
    <w:multiLevelType w:val="hybridMultilevel"/>
    <w:tmpl w:val="67EC6758"/>
    <w:lvl w:ilvl="0" w:tplc="F9CA7B24">
      <w:start w:val="1"/>
      <w:numFmt w:val="bullet"/>
      <w:lvlText w:val=""/>
      <w:lvlJc w:val="left"/>
      <w:pPr>
        <w:ind w:left="720" w:hanging="360"/>
      </w:pPr>
      <w:rPr>
        <w:rFonts w:ascii="Symbol" w:hAnsi="Symbol" w:hint="default"/>
      </w:rPr>
    </w:lvl>
    <w:lvl w:ilvl="1" w:tplc="95708F6E">
      <w:start w:val="1"/>
      <w:numFmt w:val="bullet"/>
      <w:lvlText w:val="o"/>
      <w:lvlJc w:val="left"/>
      <w:pPr>
        <w:ind w:left="1440" w:hanging="360"/>
      </w:pPr>
      <w:rPr>
        <w:rFonts w:ascii="Courier New" w:hAnsi="Courier New" w:hint="default"/>
      </w:rPr>
    </w:lvl>
    <w:lvl w:ilvl="2" w:tplc="D234D12E">
      <w:start w:val="1"/>
      <w:numFmt w:val="bullet"/>
      <w:lvlText w:val=""/>
      <w:lvlJc w:val="left"/>
      <w:pPr>
        <w:ind w:left="2160" w:hanging="360"/>
      </w:pPr>
      <w:rPr>
        <w:rFonts w:ascii="Wingdings" w:hAnsi="Wingdings" w:hint="default"/>
      </w:rPr>
    </w:lvl>
    <w:lvl w:ilvl="3" w:tplc="7E34F73E">
      <w:start w:val="1"/>
      <w:numFmt w:val="bullet"/>
      <w:lvlText w:val=""/>
      <w:lvlJc w:val="left"/>
      <w:pPr>
        <w:ind w:left="2880" w:hanging="360"/>
      </w:pPr>
      <w:rPr>
        <w:rFonts w:ascii="Symbol" w:hAnsi="Symbol" w:hint="default"/>
      </w:rPr>
    </w:lvl>
    <w:lvl w:ilvl="4" w:tplc="9EEC33E8">
      <w:start w:val="1"/>
      <w:numFmt w:val="bullet"/>
      <w:lvlText w:val="o"/>
      <w:lvlJc w:val="left"/>
      <w:pPr>
        <w:ind w:left="3600" w:hanging="360"/>
      </w:pPr>
      <w:rPr>
        <w:rFonts w:ascii="Courier New" w:hAnsi="Courier New" w:hint="default"/>
      </w:rPr>
    </w:lvl>
    <w:lvl w:ilvl="5" w:tplc="DA160434">
      <w:start w:val="1"/>
      <w:numFmt w:val="bullet"/>
      <w:lvlText w:val=""/>
      <w:lvlJc w:val="left"/>
      <w:pPr>
        <w:ind w:left="4320" w:hanging="360"/>
      </w:pPr>
      <w:rPr>
        <w:rFonts w:ascii="Wingdings" w:hAnsi="Wingdings" w:hint="default"/>
      </w:rPr>
    </w:lvl>
    <w:lvl w:ilvl="6" w:tplc="8702F588">
      <w:start w:val="1"/>
      <w:numFmt w:val="bullet"/>
      <w:lvlText w:val=""/>
      <w:lvlJc w:val="left"/>
      <w:pPr>
        <w:ind w:left="5040" w:hanging="360"/>
      </w:pPr>
      <w:rPr>
        <w:rFonts w:ascii="Symbol" w:hAnsi="Symbol" w:hint="default"/>
      </w:rPr>
    </w:lvl>
    <w:lvl w:ilvl="7" w:tplc="EF8EC458">
      <w:start w:val="1"/>
      <w:numFmt w:val="bullet"/>
      <w:lvlText w:val="o"/>
      <w:lvlJc w:val="left"/>
      <w:pPr>
        <w:ind w:left="5760" w:hanging="360"/>
      </w:pPr>
      <w:rPr>
        <w:rFonts w:ascii="Courier New" w:hAnsi="Courier New" w:hint="default"/>
      </w:rPr>
    </w:lvl>
    <w:lvl w:ilvl="8" w:tplc="015A1BB2">
      <w:start w:val="1"/>
      <w:numFmt w:val="bullet"/>
      <w:lvlText w:val=""/>
      <w:lvlJc w:val="left"/>
      <w:pPr>
        <w:ind w:left="6480" w:hanging="360"/>
      </w:pPr>
      <w:rPr>
        <w:rFonts w:ascii="Wingdings" w:hAnsi="Wingdings" w:hint="default"/>
      </w:rPr>
    </w:lvl>
  </w:abstractNum>
  <w:abstractNum w:abstractNumId="5" w15:restartNumberingAfterBreak="0">
    <w:nsid w:val="2DAD7556"/>
    <w:multiLevelType w:val="hybridMultilevel"/>
    <w:tmpl w:val="499A005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FF045D6"/>
    <w:multiLevelType w:val="hybridMultilevel"/>
    <w:tmpl w:val="9B440EDC"/>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42C11E82"/>
    <w:multiLevelType w:val="hybridMultilevel"/>
    <w:tmpl w:val="2948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D468B4"/>
    <w:multiLevelType w:val="hybridMultilevel"/>
    <w:tmpl w:val="13B8D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C64CC"/>
    <w:multiLevelType w:val="hybridMultilevel"/>
    <w:tmpl w:val="452E4B2E"/>
    <w:lvl w:ilvl="0" w:tplc="EB6E84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B0673E"/>
    <w:multiLevelType w:val="hybridMultilevel"/>
    <w:tmpl w:val="073ABD46"/>
    <w:lvl w:ilvl="0" w:tplc="2E1089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3C1411"/>
    <w:multiLevelType w:val="hybridMultilevel"/>
    <w:tmpl w:val="9B440EDC"/>
    <w:lvl w:ilvl="0" w:tplc="565A13B2">
      <w:start w:val="1"/>
      <w:numFmt w:val="decimal"/>
      <w:lvlText w:val="%1."/>
      <w:lvlJc w:val="left"/>
      <w:pPr>
        <w:ind w:left="720" w:hanging="360"/>
      </w:pPr>
      <w:rPr>
        <w:b/>
        <w:bCs/>
      </w:rPr>
    </w:lvl>
    <w:lvl w:ilvl="1" w:tplc="FE1ABB50">
      <w:start w:val="1"/>
      <w:numFmt w:val="lowerLetter"/>
      <w:lvlText w:val="%2."/>
      <w:lvlJc w:val="left"/>
      <w:pPr>
        <w:ind w:left="1440" w:hanging="360"/>
      </w:pPr>
    </w:lvl>
    <w:lvl w:ilvl="2" w:tplc="5A6E8D2C">
      <w:start w:val="1"/>
      <w:numFmt w:val="lowerRoman"/>
      <w:lvlText w:val="%3."/>
      <w:lvlJc w:val="right"/>
      <w:pPr>
        <w:ind w:left="2160" w:hanging="180"/>
      </w:pPr>
    </w:lvl>
    <w:lvl w:ilvl="3" w:tplc="5926994C">
      <w:start w:val="1"/>
      <w:numFmt w:val="decimal"/>
      <w:lvlText w:val="%4."/>
      <w:lvlJc w:val="left"/>
      <w:pPr>
        <w:ind w:left="2880" w:hanging="360"/>
      </w:pPr>
    </w:lvl>
    <w:lvl w:ilvl="4" w:tplc="9C62D6C0">
      <w:start w:val="1"/>
      <w:numFmt w:val="lowerLetter"/>
      <w:lvlText w:val="%5."/>
      <w:lvlJc w:val="left"/>
      <w:pPr>
        <w:ind w:left="3600" w:hanging="360"/>
      </w:pPr>
    </w:lvl>
    <w:lvl w:ilvl="5" w:tplc="096E252C">
      <w:start w:val="1"/>
      <w:numFmt w:val="lowerRoman"/>
      <w:lvlText w:val="%6."/>
      <w:lvlJc w:val="right"/>
      <w:pPr>
        <w:ind w:left="4320" w:hanging="180"/>
      </w:pPr>
    </w:lvl>
    <w:lvl w:ilvl="6" w:tplc="7F569032">
      <w:start w:val="1"/>
      <w:numFmt w:val="decimal"/>
      <w:lvlText w:val="%7."/>
      <w:lvlJc w:val="left"/>
      <w:pPr>
        <w:ind w:left="5040" w:hanging="360"/>
      </w:pPr>
    </w:lvl>
    <w:lvl w:ilvl="7" w:tplc="7890CCF6">
      <w:start w:val="1"/>
      <w:numFmt w:val="lowerLetter"/>
      <w:lvlText w:val="%8."/>
      <w:lvlJc w:val="left"/>
      <w:pPr>
        <w:ind w:left="5760" w:hanging="360"/>
      </w:pPr>
    </w:lvl>
    <w:lvl w:ilvl="8" w:tplc="8996AC2C">
      <w:start w:val="1"/>
      <w:numFmt w:val="lowerRoman"/>
      <w:lvlText w:val="%9."/>
      <w:lvlJc w:val="right"/>
      <w:pPr>
        <w:ind w:left="6480" w:hanging="180"/>
      </w:pPr>
    </w:lvl>
  </w:abstractNum>
  <w:abstractNum w:abstractNumId="12" w15:restartNumberingAfterBreak="0">
    <w:nsid w:val="7B345C08"/>
    <w:multiLevelType w:val="hybridMultilevel"/>
    <w:tmpl w:val="B15E00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8103004">
    <w:abstractNumId w:val="4"/>
  </w:num>
  <w:num w:numId="2" w16cid:durableId="13462099">
    <w:abstractNumId w:val="11"/>
  </w:num>
  <w:num w:numId="3" w16cid:durableId="1227642052">
    <w:abstractNumId w:val="2"/>
  </w:num>
  <w:num w:numId="4" w16cid:durableId="1883708631">
    <w:abstractNumId w:val="0"/>
  </w:num>
  <w:num w:numId="5" w16cid:durableId="1886478922">
    <w:abstractNumId w:val="12"/>
  </w:num>
  <w:num w:numId="6" w16cid:durableId="389886797">
    <w:abstractNumId w:val="5"/>
  </w:num>
  <w:num w:numId="7" w16cid:durableId="1768845736">
    <w:abstractNumId w:val="7"/>
  </w:num>
  <w:num w:numId="8" w16cid:durableId="1676959843">
    <w:abstractNumId w:val="10"/>
  </w:num>
  <w:num w:numId="9" w16cid:durableId="502359348">
    <w:abstractNumId w:val="8"/>
  </w:num>
  <w:num w:numId="10" w16cid:durableId="836191217">
    <w:abstractNumId w:val="9"/>
  </w:num>
  <w:num w:numId="11" w16cid:durableId="1864898299">
    <w:abstractNumId w:val="1"/>
  </w:num>
  <w:num w:numId="12" w16cid:durableId="759907754">
    <w:abstractNumId w:val="3"/>
  </w:num>
  <w:num w:numId="13" w16cid:durableId="14184767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21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TU2NjY0NTM2NDdT0lEKTi0uzszPAykwrQUAtJ4jXiwAAAA="/>
  </w:docVars>
  <w:rsids>
    <w:rsidRoot w:val="583D02F8"/>
    <w:rsid w:val="00002967"/>
    <w:rsid w:val="00005D37"/>
    <w:rsid w:val="000116F6"/>
    <w:rsid w:val="00012676"/>
    <w:rsid w:val="00013955"/>
    <w:rsid w:val="000147DD"/>
    <w:rsid w:val="00020B9B"/>
    <w:rsid w:val="00021750"/>
    <w:rsid w:val="000265BC"/>
    <w:rsid w:val="000267B4"/>
    <w:rsid w:val="00026DE5"/>
    <w:rsid w:val="00027EA1"/>
    <w:rsid w:val="0003040C"/>
    <w:rsid w:val="000319E6"/>
    <w:rsid w:val="00032618"/>
    <w:rsid w:val="00033FE7"/>
    <w:rsid w:val="0003468E"/>
    <w:rsid w:val="00035545"/>
    <w:rsid w:val="00036D19"/>
    <w:rsid w:val="0004139B"/>
    <w:rsid w:val="0005069B"/>
    <w:rsid w:val="00063F32"/>
    <w:rsid w:val="00063F38"/>
    <w:rsid w:val="000652E6"/>
    <w:rsid w:val="00066B9E"/>
    <w:rsid w:val="0006708E"/>
    <w:rsid w:val="000675DA"/>
    <w:rsid w:val="0006760D"/>
    <w:rsid w:val="00067EF9"/>
    <w:rsid w:val="000704A7"/>
    <w:rsid w:val="00071F72"/>
    <w:rsid w:val="00072580"/>
    <w:rsid w:val="0007270A"/>
    <w:rsid w:val="00072BE8"/>
    <w:rsid w:val="0007392E"/>
    <w:rsid w:val="000740BB"/>
    <w:rsid w:val="00074BD6"/>
    <w:rsid w:val="00074D4B"/>
    <w:rsid w:val="00077040"/>
    <w:rsid w:val="000805E6"/>
    <w:rsid w:val="00080C6F"/>
    <w:rsid w:val="00080F79"/>
    <w:rsid w:val="0008139C"/>
    <w:rsid w:val="00082C78"/>
    <w:rsid w:val="00083DCF"/>
    <w:rsid w:val="00084D58"/>
    <w:rsid w:val="0008508B"/>
    <w:rsid w:val="000865F9"/>
    <w:rsid w:val="00086927"/>
    <w:rsid w:val="00090040"/>
    <w:rsid w:val="00091320"/>
    <w:rsid w:val="00091CB3"/>
    <w:rsid w:val="00091F7B"/>
    <w:rsid w:val="0009504C"/>
    <w:rsid w:val="00095A5A"/>
    <w:rsid w:val="00097767"/>
    <w:rsid w:val="00097CF2"/>
    <w:rsid w:val="000A22B6"/>
    <w:rsid w:val="000A2B96"/>
    <w:rsid w:val="000A4688"/>
    <w:rsid w:val="000A4996"/>
    <w:rsid w:val="000A5917"/>
    <w:rsid w:val="000A7276"/>
    <w:rsid w:val="000A7910"/>
    <w:rsid w:val="000A7A88"/>
    <w:rsid w:val="000A7B9D"/>
    <w:rsid w:val="000B23B7"/>
    <w:rsid w:val="000B3CC2"/>
    <w:rsid w:val="000B522D"/>
    <w:rsid w:val="000B674C"/>
    <w:rsid w:val="000B7758"/>
    <w:rsid w:val="000B78BE"/>
    <w:rsid w:val="000C2FD9"/>
    <w:rsid w:val="000C316A"/>
    <w:rsid w:val="000C3866"/>
    <w:rsid w:val="000C3995"/>
    <w:rsid w:val="000C4798"/>
    <w:rsid w:val="000C61C5"/>
    <w:rsid w:val="000C77F9"/>
    <w:rsid w:val="000C7C87"/>
    <w:rsid w:val="000D42C0"/>
    <w:rsid w:val="000E1FE4"/>
    <w:rsid w:val="000E2F81"/>
    <w:rsid w:val="000E4A68"/>
    <w:rsid w:val="000E4D86"/>
    <w:rsid w:val="000E5321"/>
    <w:rsid w:val="000E574F"/>
    <w:rsid w:val="000E75D6"/>
    <w:rsid w:val="000F00F5"/>
    <w:rsid w:val="000F3F33"/>
    <w:rsid w:val="000F4789"/>
    <w:rsid w:val="000F554D"/>
    <w:rsid w:val="000F5B65"/>
    <w:rsid w:val="000F6664"/>
    <w:rsid w:val="000F67AA"/>
    <w:rsid w:val="000F6A9B"/>
    <w:rsid w:val="000F728C"/>
    <w:rsid w:val="000F7B0C"/>
    <w:rsid w:val="00101523"/>
    <w:rsid w:val="00101647"/>
    <w:rsid w:val="00101F9D"/>
    <w:rsid w:val="00102ACB"/>
    <w:rsid w:val="001042DE"/>
    <w:rsid w:val="001072BF"/>
    <w:rsid w:val="001136E9"/>
    <w:rsid w:val="00113708"/>
    <w:rsid w:val="00115D6E"/>
    <w:rsid w:val="001162A8"/>
    <w:rsid w:val="00116333"/>
    <w:rsid w:val="00120960"/>
    <w:rsid w:val="001209D8"/>
    <w:rsid w:val="0012102C"/>
    <w:rsid w:val="00121316"/>
    <w:rsid w:val="00121861"/>
    <w:rsid w:val="001223A0"/>
    <w:rsid w:val="001230A7"/>
    <w:rsid w:val="001239C0"/>
    <w:rsid w:val="00124399"/>
    <w:rsid w:val="00125B11"/>
    <w:rsid w:val="00125C49"/>
    <w:rsid w:val="001265BD"/>
    <w:rsid w:val="00127471"/>
    <w:rsid w:val="00130CE9"/>
    <w:rsid w:val="001311F8"/>
    <w:rsid w:val="00132BB1"/>
    <w:rsid w:val="00133096"/>
    <w:rsid w:val="001349D6"/>
    <w:rsid w:val="00136181"/>
    <w:rsid w:val="00137F87"/>
    <w:rsid w:val="00140599"/>
    <w:rsid w:val="00142335"/>
    <w:rsid w:val="0014242D"/>
    <w:rsid w:val="00145178"/>
    <w:rsid w:val="001465D6"/>
    <w:rsid w:val="00147338"/>
    <w:rsid w:val="0014762D"/>
    <w:rsid w:val="001476F0"/>
    <w:rsid w:val="0015119A"/>
    <w:rsid w:val="00153EEC"/>
    <w:rsid w:val="0015405F"/>
    <w:rsid w:val="00154E4C"/>
    <w:rsid w:val="0015501D"/>
    <w:rsid w:val="0015653E"/>
    <w:rsid w:val="00156F8F"/>
    <w:rsid w:val="001574A8"/>
    <w:rsid w:val="00157DFB"/>
    <w:rsid w:val="00160916"/>
    <w:rsid w:val="0016093F"/>
    <w:rsid w:val="00163190"/>
    <w:rsid w:val="001633AF"/>
    <w:rsid w:val="00163468"/>
    <w:rsid w:val="00163508"/>
    <w:rsid w:val="00163AB5"/>
    <w:rsid w:val="00164794"/>
    <w:rsid w:val="00164CD1"/>
    <w:rsid w:val="00166FDE"/>
    <w:rsid w:val="0016765E"/>
    <w:rsid w:val="00167675"/>
    <w:rsid w:val="0016783C"/>
    <w:rsid w:val="00172600"/>
    <w:rsid w:val="00173287"/>
    <w:rsid w:val="00174D56"/>
    <w:rsid w:val="0018037E"/>
    <w:rsid w:val="0018132D"/>
    <w:rsid w:val="00183B60"/>
    <w:rsid w:val="00186C1F"/>
    <w:rsid w:val="00187340"/>
    <w:rsid w:val="00187CCE"/>
    <w:rsid w:val="0019117D"/>
    <w:rsid w:val="00191D0E"/>
    <w:rsid w:val="00193763"/>
    <w:rsid w:val="001938E7"/>
    <w:rsid w:val="00195410"/>
    <w:rsid w:val="001955CD"/>
    <w:rsid w:val="0019598C"/>
    <w:rsid w:val="0019665A"/>
    <w:rsid w:val="001A080A"/>
    <w:rsid w:val="001A0C9A"/>
    <w:rsid w:val="001A1CBD"/>
    <w:rsid w:val="001A427C"/>
    <w:rsid w:val="001A47E6"/>
    <w:rsid w:val="001A5570"/>
    <w:rsid w:val="001A5BB6"/>
    <w:rsid w:val="001A651C"/>
    <w:rsid w:val="001A7183"/>
    <w:rsid w:val="001B02AE"/>
    <w:rsid w:val="001B0940"/>
    <w:rsid w:val="001B264D"/>
    <w:rsid w:val="001B2F50"/>
    <w:rsid w:val="001B5425"/>
    <w:rsid w:val="001B5B9D"/>
    <w:rsid w:val="001B6058"/>
    <w:rsid w:val="001B62C9"/>
    <w:rsid w:val="001C3323"/>
    <w:rsid w:val="001C39F9"/>
    <w:rsid w:val="001C7149"/>
    <w:rsid w:val="001C7F03"/>
    <w:rsid w:val="001D08DC"/>
    <w:rsid w:val="001D3B1F"/>
    <w:rsid w:val="001D3B66"/>
    <w:rsid w:val="001D7886"/>
    <w:rsid w:val="001E022C"/>
    <w:rsid w:val="001E308B"/>
    <w:rsid w:val="001E4194"/>
    <w:rsid w:val="001E461D"/>
    <w:rsid w:val="001E565B"/>
    <w:rsid w:val="001E5B5C"/>
    <w:rsid w:val="001E5F5A"/>
    <w:rsid w:val="001E77EC"/>
    <w:rsid w:val="001E7949"/>
    <w:rsid w:val="001F0933"/>
    <w:rsid w:val="001F1860"/>
    <w:rsid w:val="001F4172"/>
    <w:rsid w:val="001F7DBD"/>
    <w:rsid w:val="00200609"/>
    <w:rsid w:val="00201B93"/>
    <w:rsid w:val="00202516"/>
    <w:rsid w:val="002027CD"/>
    <w:rsid w:val="0020294C"/>
    <w:rsid w:val="00202C95"/>
    <w:rsid w:val="002059C9"/>
    <w:rsid w:val="00205C23"/>
    <w:rsid w:val="00205C74"/>
    <w:rsid w:val="00206284"/>
    <w:rsid w:val="00206470"/>
    <w:rsid w:val="00206CFE"/>
    <w:rsid w:val="0021018E"/>
    <w:rsid w:val="00213539"/>
    <w:rsid w:val="00216561"/>
    <w:rsid w:val="0021742C"/>
    <w:rsid w:val="0022057C"/>
    <w:rsid w:val="00221141"/>
    <w:rsid w:val="00222696"/>
    <w:rsid w:val="00224421"/>
    <w:rsid w:val="00224EBC"/>
    <w:rsid w:val="0022767C"/>
    <w:rsid w:val="00230810"/>
    <w:rsid w:val="00233692"/>
    <w:rsid w:val="00234265"/>
    <w:rsid w:val="00236CD4"/>
    <w:rsid w:val="00237B69"/>
    <w:rsid w:val="00240326"/>
    <w:rsid w:val="00240367"/>
    <w:rsid w:val="00240CD5"/>
    <w:rsid w:val="002420BD"/>
    <w:rsid w:val="00247191"/>
    <w:rsid w:val="0025224E"/>
    <w:rsid w:val="00255860"/>
    <w:rsid w:val="00260A45"/>
    <w:rsid w:val="00261D4F"/>
    <w:rsid w:val="002622BD"/>
    <w:rsid w:val="00262310"/>
    <w:rsid w:val="00263BCF"/>
    <w:rsid w:val="0026511E"/>
    <w:rsid w:val="00265864"/>
    <w:rsid w:val="0026665C"/>
    <w:rsid w:val="00267154"/>
    <w:rsid w:val="00270DCF"/>
    <w:rsid w:val="00272683"/>
    <w:rsid w:val="00274293"/>
    <w:rsid w:val="00274B1F"/>
    <w:rsid w:val="00275014"/>
    <w:rsid w:val="0027605F"/>
    <w:rsid w:val="00276B9E"/>
    <w:rsid w:val="00277972"/>
    <w:rsid w:val="0028060E"/>
    <w:rsid w:val="00282F16"/>
    <w:rsid w:val="0028436E"/>
    <w:rsid w:val="002846A5"/>
    <w:rsid w:val="00284C89"/>
    <w:rsid w:val="00285984"/>
    <w:rsid w:val="00287701"/>
    <w:rsid w:val="00294A7B"/>
    <w:rsid w:val="00295E0F"/>
    <w:rsid w:val="002967CA"/>
    <w:rsid w:val="002A0FE1"/>
    <w:rsid w:val="002A3285"/>
    <w:rsid w:val="002A6C7A"/>
    <w:rsid w:val="002A76DC"/>
    <w:rsid w:val="002B26B4"/>
    <w:rsid w:val="002B3C12"/>
    <w:rsid w:val="002B6193"/>
    <w:rsid w:val="002B6F12"/>
    <w:rsid w:val="002B7BA4"/>
    <w:rsid w:val="002C2F37"/>
    <w:rsid w:val="002C5071"/>
    <w:rsid w:val="002C5A18"/>
    <w:rsid w:val="002C7F27"/>
    <w:rsid w:val="002D3F0F"/>
    <w:rsid w:val="002D5E67"/>
    <w:rsid w:val="002D7A16"/>
    <w:rsid w:val="002E33B8"/>
    <w:rsid w:val="002E5233"/>
    <w:rsid w:val="002E5CC4"/>
    <w:rsid w:val="002E62BC"/>
    <w:rsid w:val="002E62CB"/>
    <w:rsid w:val="002E69F2"/>
    <w:rsid w:val="002F00D8"/>
    <w:rsid w:val="002F21BD"/>
    <w:rsid w:val="002F2B9B"/>
    <w:rsid w:val="002F3647"/>
    <w:rsid w:val="002F57ED"/>
    <w:rsid w:val="002F6806"/>
    <w:rsid w:val="003074B9"/>
    <w:rsid w:val="00310B76"/>
    <w:rsid w:val="00313015"/>
    <w:rsid w:val="0031351C"/>
    <w:rsid w:val="00313B37"/>
    <w:rsid w:val="00315C05"/>
    <w:rsid w:val="00316AD4"/>
    <w:rsid w:val="00317718"/>
    <w:rsid w:val="00317A47"/>
    <w:rsid w:val="00320095"/>
    <w:rsid w:val="003203DC"/>
    <w:rsid w:val="00321BCF"/>
    <w:rsid w:val="003222CF"/>
    <w:rsid w:val="00322C08"/>
    <w:rsid w:val="003230D0"/>
    <w:rsid w:val="00323D52"/>
    <w:rsid w:val="00325B76"/>
    <w:rsid w:val="00327C9D"/>
    <w:rsid w:val="0033002F"/>
    <w:rsid w:val="00330E29"/>
    <w:rsid w:val="00331469"/>
    <w:rsid w:val="00334549"/>
    <w:rsid w:val="00335A1B"/>
    <w:rsid w:val="003366DB"/>
    <w:rsid w:val="00340BF1"/>
    <w:rsid w:val="00342BCE"/>
    <w:rsid w:val="003440EF"/>
    <w:rsid w:val="00344658"/>
    <w:rsid w:val="00346792"/>
    <w:rsid w:val="00347EC3"/>
    <w:rsid w:val="003505BB"/>
    <w:rsid w:val="003514F0"/>
    <w:rsid w:val="00351B36"/>
    <w:rsid w:val="00352536"/>
    <w:rsid w:val="00352B89"/>
    <w:rsid w:val="00352FD0"/>
    <w:rsid w:val="003553DD"/>
    <w:rsid w:val="00355803"/>
    <w:rsid w:val="0036016A"/>
    <w:rsid w:val="00362E21"/>
    <w:rsid w:val="003633F9"/>
    <w:rsid w:val="0036606D"/>
    <w:rsid w:val="003669F3"/>
    <w:rsid w:val="00366A98"/>
    <w:rsid w:val="00366F75"/>
    <w:rsid w:val="0037090E"/>
    <w:rsid w:val="0037429E"/>
    <w:rsid w:val="00375611"/>
    <w:rsid w:val="00375B93"/>
    <w:rsid w:val="00375C7D"/>
    <w:rsid w:val="003776F3"/>
    <w:rsid w:val="003838FC"/>
    <w:rsid w:val="00383DA6"/>
    <w:rsid w:val="00384071"/>
    <w:rsid w:val="00384CD5"/>
    <w:rsid w:val="003850EC"/>
    <w:rsid w:val="00387BCD"/>
    <w:rsid w:val="0039015D"/>
    <w:rsid w:val="00390729"/>
    <w:rsid w:val="00395A39"/>
    <w:rsid w:val="003978BE"/>
    <w:rsid w:val="003A02A9"/>
    <w:rsid w:val="003A10EC"/>
    <w:rsid w:val="003A1F43"/>
    <w:rsid w:val="003A28B6"/>
    <w:rsid w:val="003A35B4"/>
    <w:rsid w:val="003A5435"/>
    <w:rsid w:val="003A5572"/>
    <w:rsid w:val="003A79D1"/>
    <w:rsid w:val="003B024A"/>
    <w:rsid w:val="003B0D71"/>
    <w:rsid w:val="003B1573"/>
    <w:rsid w:val="003B43E1"/>
    <w:rsid w:val="003B50B8"/>
    <w:rsid w:val="003B55F9"/>
    <w:rsid w:val="003B593A"/>
    <w:rsid w:val="003B6E63"/>
    <w:rsid w:val="003C0781"/>
    <w:rsid w:val="003C42BF"/>
    <w:rsid w:val="003C563C"/>
    <w:rsid w:val="003D173B"/>
    <w:rsid w:val="003D2760"/>
    <w:rsid w:val="003D3C3C"/>
    <w:rsid w:val="003D471E"/>
    <w:rsid w:val="003D6649"/>
    <w:rsid w:val="003D6B2D"/>
    <w:rsid w:val="003D70AB"/>
    <w:rsid w:val="003D7DAF"/>
    <w:rsid w:val="003E2647"/>
    <w:rsid w:val="003E2F83"/>
    <w:rsid w:val="003E3A0D"/>
    <w:rsid w:val="003E4955"/>
    <w:rsid w:val="003E57CF"/>
    <w:rsid w:val="003E5B86"/>
    <w:rsid w:val="003E5FB9"/>
    <w:rsid w:val="003F3033"/>
    <w:rsid w:val="003F5A0C"/>
    <w:rsid w:val="003F6258"/>
    <w:rsid w:val="003F6D15"/>
    <w:rsid w:val="003F7D14"/>
    <w:rsid w:val="003F7FDC"/>
    <w:rsid w:val="00401B15"/>
    <w:rsid w:val="00402EB5"/>
    <w:rsid w:val="004043BC"/>
    <w:rsid w:val="00404FB0"/>
    <w:rsid w:val="004057CA"/>
    <w:rsid w:val="00407978"/>
    <w:rsid w:val="00410C66"/>
    <w:rsid w:val="004112E1"/>
    <w:rsid w:val="00414AA7"/>
    <w:rsid w:val="00414B1A"/>
    <w:rsid w:val="00415842"/>
    <w:rsid w:val="00420E34"/>
    <w:rsid w:val="004258FF"/>
    <w:rsid w:val="00425ADA"/>
    <w:rsid w:val="00430279"/>
    <w:rsid w:val="004321DE"/>
    <w:rsid w:val="00433FC6"/>
    <w:rsid w:val="00437736"/>
    <w:rsid w:val="004378AA"/>
    <w:rsid w:val="0044398C"/>
    <w:rsid w:val="0044545E"/>
    <w:rsid w:val="00447A35"/>
    <w:rsid w:val="00450FFC"/>
    <w:rsid w:val="0045182F"/>
    <w:rsid w:val="004535DC"/>
    <w:rsid w:val="00453F91"/>
    <w:rsid w:val="0045563E"/>
    <w:rsid w:val="004559BC"/>
    <w:rsid w:val="0046012E"/>
    <w:rsid w:val="00460524"/>
    <w:rsid w:val="00462DF4"/>
    <w:rsid w:val="00464859"/>
    <w:rsid w:val="00464EF6"/>
    <w:rsid w:val="004655D7"/>
    <w:rsid w:val="00466948"/>
    <w:rsid w:val="00466CA1"/>
    <w:rsid w:val="00471ACA"/>
    <w:rsid w:val="00471AF4"/>
    <w:rsid w:val="00472E65"/>
    <w:rsid w:val="0047570A"/>
    <w:rsid w:val="00477334"/>
    <w:rsid w:val="00480637"/>
    <w:rsid w:val="004816D5"/>
    <w:rsid w:val="004848B7"/>
    <w:rsid w:val="00484CEA"/>
    <w:rsid w:val="00485B42"/>
    <w:rsid w:val="00486123"/>
    <w:rsid w:val="0048746F"/>
    <w:rsid w:val="00487833"/>
    <w:rsid w:val="00490E59"/>
    <w:rsid w:val="00492006"/>
    <w:rsid w:val="00492AF7"/>
    <w:rsid w:val="004949A1"/>
    <w:rsid w:val="004958F0"/>
    <w:rsid w:val="004A1C43"/>
    <w:rsid w:val="004B057A"/>
    <w:rsid w:val="004B063D"/>
    <w:rsid w:val="004B0CE5"/>
    <w:rsid w:val="004B2F2F"/>
    <w:rsid w:val="004B411F"/>
    <w:rsid w:val="004B5405"/>
    <w:rsid w:val="004B612F"/>
    <w:rsid w:val="004B6EBE"/>
    <w:rsid w:val="004C0E05"/>
    <w:rsid w:val="004C15FC"/>
    <w:rsid w:val="004C4D1A"/>
    <w:rsid w:val="004C530D"/>
    <w:rsid w:val="004D5641"/>
    <w:rsid w:val="004D62A2"/>
    <w:rsid w:val="004E36D7"/>
    <w:rsid w:val="004E7851"/>
    <w:rsid w:val="004F0A81"/>
    <w:rsid w:val="004F2F59"/>
    <w:rsid w:val="004F3329"/>
    <w:rsid w:val="004F41D6"/>
    <w:rsid w:val="004F53F2"/>
    <w:rsid w:val="004F56D8"/>
    <w:rsid w:val="004F6750"/>
    <w:rsid w:val="004F6D71"/>
    <w:rsid w:val="00501E7F"/>
    <w:rsid w:val="00504F6B"/>
    <w:rsid w:val="005062B6"/>
    <w:rsid w:val="005070AB"/>
    <w:rsid w:val="005077D5"/>
    <w:rsid w:val="005113EA"/>
    <w:rsid w:val="005141E7"/>
    <w:rsid w:val="00514267"/>
    <w:rsid w:val="0051441F"/>
    <w:rsid w:val="00515751"/>
    <w:rsid w:val="00515DFF"/>
    <w:rsid w:val="005200E2"/>
    <w:rsid w:val="005208F8"/>
    <w:rsid w:val="00520C09"/>
    <w:rsid w:val="00522CF9"/>
    <w:rsid w:val="00523A01"/>
    <w:rsid w:val="00523A10"/>
    <w:rsid w:val="00523E55"/>
    <w:rsid w:val="00526DD0"/>
    <w:rsid w:val="00530FC7"/>
    <w:rsid w:val="00531071"/>
    <w:rsid w:val="00531597"/>
    <w:rsid w:val="005318C6"/>
    <w:rsid w:val="00533479"/>
    <w:rsid w:val="0053485F"/>
    <w:rsid w:val="00534EC3"/>
    <w:rsid w:val="005352AD"/>
    <w:rsid w:val="005353BB"/>
    <w:rsid w:val="0053579C"/>
    <w:rsid w:val="00535DB4"/>
    <w:rsid w:val="005373DA"/>
    <w:rsid w:val="00537CD5"/>
    <w:rsid w:val="00540004"/>
    <w:rsid w:val="005416E9"/>
    <w:rsid w:val="005436C1"/>
    <w:rsid w:val="00543D58"/>
    <w:rsid w:val="00544071"/>
    <w:rsid w:val="005472C3"/>
    <w:rsid w:val="00551EA9"/>
    <w:rsid w:val="00553E73"/>
    <w:rsid w:val="00555408"/>
    <w:rsid w:val="00556935"/>
    <w:rsid w:val="005600A7"/>
    <w:rsid w:val="005606BA"/>
    <w:rsid w:val="00564A09"/>
    <w:rsid w:val="005653B2"/>
    <w:rsid w:val="00566795"/>
    <w:rsid w:val="00566C1A"/>
    <w:rsid w:val="00567E25"/>
    <w:rsid w:val="005724E1"/>
    <w:rsid w:val="00572933"/>
    <w:rsid w:val="0057329F"/>
    <w:rsid w:val="00574320"/>
    <w:rsid w:val="00576409"/>
    <w:rsid w:val="00576D66"/>
    <w:rsid w:val="00576F04"/>
    <w:rsid w:val="005818D0"/>
    <w:rsid w:val="00581B40"/>
    <w:rsid w:val="00582501"/>
    <w:rsid w:val="005842D1"/>
    <w:rsid w:val="0058521E"/>
    <w:rsid w:val="00586B34"/>
    <w:rsid w:val="00593C79"/>
    <w:rsid w:val="005944EB"/>
    <w:rsid w:val="0059595A"/>
    <w:rsid w:val="005975FB"/>
    <w:rsid w:val="005A422E"/>
    <w:rsid w:val="005A48C5"/>
    <w:rsid w:val="005A566A"/>
    <w:rsid w:val="005B09A6"/>
    <w:rsid w:val="005B1962"/>
    <w:rsid w:val="005B2BEC"/>
    <w:rsid w:val="005B52BA"/>
    <w:rsid w:val="005B5FDB"/>
    <w:rsid w:val="005B688B"/>
    <w:rsid w:val="005B7B99"/>
    <w:rsid w:val="005C03B8"/>
    <w:rsid w:val="005C0946"/>
    <w:rsid w:val="005C3132"/>
    <w:rsid w:val="005C3A84"/>
    <w:rsid w:val="005C3BC7"/>
    <w:rsid w:val="005C473D"/>
    <w:rsid w:val="005C650F"/>
    <w:rsid w:val="005D08D0"/>
    <w:rsid w:val="005D20E8"/>
    <w:rsid w:val="005D2E79"/>
    <w:rsid w:val="005D3474"/>
    <w:rsid w:val="005D3C2A"/>
    <w:rsid w:val="005E014E"/>
    <w:rsid w:val="005E2F12"/>
    <w:rsid w:val="005E3C83"/>
    <w:rsid w:val="005E495D"/>
    <w:rsid w:val="005E5F7E"/>
    <w:rsid w:val="005F2935"/>
    <w:rsid w:val="005F31FC"/>
    <w:rsid w:val="005F462D"/>
    <w:rsid w:val="005F5F4A"/>
    <w:rsid w:val="005F6237"/>
    <w:rsid w:val="00600531"/>
    <w:rsid w:val="006022AB"/>
    <w:rsid w:val="00610A2A"/>
    <w:rsid w:val="00610AEE"/>
    <w:rsid w:val="00611639"/>
    <w:rsid w:val="00613364"/>
    <w:rsid w:val="0061645E"/>
    <w:rsid w:val="0061675B"/>
    <w:rsid w:val="00617041"/>
    <w:rsid w:val="00623F63"/>
    <w:rsid w:val="006268F8"/>
    <w:rsid w:val="00626D0F"/>
    <w:rsid w:val="00631C9E"/>
    <w:rsid w:val="00632027"/>
    <w:rsid w:val="0063215D"/>
    <w:rsid w:val="00633808"/>
    <w:rsid w:val="006343BA"/>
    <w:rsid w:val="006357D3"/>
    <w:rsid w:val="0063623D"/>
    <w:rsid w:val="0063722D"/>
    <w:rsid w:val="006372A6"/>
    <w:rsid w:val="00641793"/>
    <w:rsid w:val="00642B64"/>
    <w:rsid w:val="006446C1"/>
    <w:rsid w:val="00644782"/>
    <w:rsid w:val="00645C47"/>
    <w:rsid w:val="00646C9E"/>
    <w:rsid w:val="006524D2"/>
    <w:rsid w:val="00654F05"/>
    <w:rsid w:val="006561E0"/>
    <w:rsid w:val="00657413"/>
    <w:rsid w:val="006575DB"/>
    <w:rsid w:val="00657926"/>
    <w:rsid w:val="006600E6"/>
    <w:rsid w:val="006605FC"/>
    <w:rsid w:val="006609FB"/>
    <w:rsid w:val="006613A0"/>
    <w:rsid w:val="00662246"/>
    <w:rsid w:val="00662C2A"/>
    <w:rsid w:val="00662EFA"/>
    <w:rsid w:val="00667EDF"/>
    <w:rsid w:val="00671886"/>
    <w:rsid w:val="00673712"/>
    <w:rsid w:val="00673BC3"/>
    <w:rsid w:val="00675BF4"/>
    <w:rsid w:val="00676509"/>
    <w:rsid w:val="00677602"/>
    <w:rsid w:val="00682439"/>
    <w:rsid w:val="00682478"/>
    <w:rsid w:val="00684DD9"/>
    <w:rsid w:val="00685738"/>
    <w:rsid w:val="0068601E"/>
    <w:rsid w:val="006873D4"/>
    <w:rsid w:val="006942F6"/>
    <w:rsid w:val="00695AD6"/>
    <w:rsid w:val="00697720"/>
    <w:rsid w:val="006A66D1"/>
    <w:rsid w:val="006B0328"/>
    <w:rsid w:val="006B3274"/>
    <w:rsid w:val="006B4072"/>
    <w:rsid w:val="006B50A7"/>
    <w:rsid w:val="006B79D0"/>
    <w:rsid w:val="006C0BBD"/>
    <w:rsid w:val="006C3997"/>
    <w:rsid w:val="006C47DF"/>
    <w:rsid w:val="006C4FA8"/>
    <w:rsid w:val="006C6288"/>
    <w:rsid w:val="006C67AA"/>
    <w:rsid w:val="006D1440"/>
    <w:rsid w:val="006D2AFD"/>
    <w:rsid w:val="006D39EF"/>
    <w:rsid w:val="006D4E19"/>
    <w:rsid w:val="006D4E86"/>
    <w:rsid w:val="006D5033"/>
    <w:rsid w:val="006D57C5"/>
    <w:rsid w:val="006D759E"/>
    <w:rsid w:val="006D7C7E"/>
    <w:rsid w:val="006E13CD"/>
    <w:rsid w:val="006E2E3B"/>
    <w:rsid w:val="006E3097"/>
    <w:rsid w:val="006E34C3"/>
    <w:rsid w:val="006E4AE0"/>
    <w:rsid w:val="006E5EA2"/>
    <w:rsid w:val="006E7BDE"/>
    <w:rsid w:val="006F031E"/>
    <w:rsid w:val="006F198E"/>
    <w:rsid w:val="006F4743"/>
    <w:rsid w:val="00700EED"/>
    <w:rsid w:val="0070103F"/>
    <w:rsid w:val="0070276E"/>
    <w:rsid w:val="00705C12"/>
    <w:rsid w:val="007072B3"/>
    <w:rsid w:val="007074EF"/>
    <w:rsid w:val="007119FB"/>
    <w:rsid w:val="0071436A"/>
    <w:rsid w:val="00714DA5"/>
    <w:rsid w:val="00714E76"/>
    <w:rsid w:val="00716002"/>
    <w:rsid w:val="007160CF"/>
    <w:rsid w:val="007169C8"/>
    <w:rsid w:val="007173EB"/>
    <w:rsid w:val="00721AB6"/>
    <w:rsid w:val="00721E29"/>
    <w:rsid w:val="00723D66"/>
    <w:rsid w:val="007241E9"/>
    <w:rsid w:val="007252C3"/>
    <w:rsid w:val="00725493"/>
    <w:rsid w:val="00725519"/>
    <w:rsid w:val="00725862"/>
    <w:rsid w:val="00726C17"/>
    <w:rsid w:val="00727734"/>
    <w:rsid w:val="007307F3"/>
    <w:rsid w:val="00730E97"/>
    <w:rsid w:val="007311F8"/>
    <w:rsid w:val="007336D2"/>
    <w:rsid w:val="00733E5A"/>
    <w:rsid w:val="00734206"/>
    <w:rsid w:val="00735FAF"/>
    <w:rsid w:val="00736867"/>
    <w:rsid w:val="00737438"/>
    <w:rsid w:val="007452EA"/>
    <w:rsid w:val="00745D06"/>
    <w:rsid w:val="00746A90"/>
    <w:rsid w:val="00747160"/>
    <w:rsid w:val="00752C94"/>
    <w:rsid w:val="00753AE5"/>
    <w:rsid w:val="00754572"/>
    <w:rsid w:val="0075469E"/>
    <w:rsid w:val="00755798"/>
    <w:rsid w:val="00755B45"/>
    <w:rsid w:val="007617D6"/>
    <w:rsid w:val="00761DBA"/>
    <w:rsid w:val="0076221D"/>
    <w:rsid w:val="0076227B"/>
    <w:rsid w:val="00762C89"/>
    <w:rsid w:val="00762F04"/>
    <w:rsid w:val="00766322"/>
    <w:rsid w:val="00767A4E"/>
    <w:rsid w:val="007706AC"/>
    <w:rsid w:val="007751DA"/>
    <w:rsid w:val="00776417"/>
    <w:rsid w:val="00777166"/>
    <w:rsid w:val="00781739"/>
    <w:rsid w:val="00782AC2"/>
    <w:rsid w:val="007831BF"/>
    <w:rsid w:val="007870C0"/>
    <w:rsid w:val="00791583"/>
    <w:rsid w:val="00791C9E"/>
    <w:rsid w:val="0079217B"/>
    <w:rsid w:val="007929E6"/>
    <w:rsid w:val="00795603"/>
    <w:rsid w:val="0079756B"/>
    <w:rsid w:val="007A0F03"/>
    <w:rsid w:val="007A15FD"/>
    <w:rsid w:val="007A1612"/>
    <w:rsid w:val="007A1E61"/>
    <w:rsid w:val="007A2F2E"/>
    <w:rsid w:val="007A4BE0"/>
    <w:rsid w:val="007A66B9"/>
    <w:rsid w:val="007A6B43"/>
    <w:rsid w:val="007A7E6A"/>
    <w:rsid w:val="007B1A3C"/>
    <w:rsid w:val="007B40E6"/>
    <w:rsid w:val="007B650F"/>
    <w:rsid w:val="007B663E"/>
    <w:rsid w:val="007B7116"/>
    <w:rsid w:val="007C1A8A"/>
    <w:rsid w:val="007C285F"/>
    <w:rsid w:val="007C2951"/>
    <w:rsid w:val="007C3F9B"/>
    <w:rsid w:val="007C4A80"/>
    <w:rsid w:val="007C53CF"/>
    <w:rsid w:val="007C618E"/>
    <w:rsid w:val="007C7BDC"/>
    <w:rsid w:val="007D310C"/>
    <w:rsid w:val="007D4068"/>
    <w:rsid w:val="007D745F"/>
    <w:rsid w:val="007E162F"/>
    <w:rsid w:val="007E1FEE"/>
    <w:rsid w:val="007E313F"/>
    <w:rsid w:val="007E428B"/>
    <w:rsid w:val="007E461F"/>
    <w:rsid w:val="007E69E9"/>
    <w:rsid w:val="007E6CDC"/>
    <w:rsid w:val="007E6E88"/>
    <w:rsid w:val="007E7385"/>
    <w:rsid w:val="007E7DE1"/>
    <w:rsid w:val="007F1893"/>
    <w:rsid w:val="007F39AB"/>
    <w:rsid w:val="007F4E88"/>
    <w:rsid w:val="007F6752"/>
    <w:rsid w:val="007F758A"/>
    <w:rsid w:val="00800A59"/>
    <w:rsid w:val="00800D53"/>
    <w:rsid w:val="00804CD6"/>
    <w:rsid w:val="00806A0B"/>
    <w:rsid w:val="00807898"/>
    <w:rsid w:val="008109B6"/>
    <w:rsid w:val="00813715"/>
    <w:rsid w:val="00813870"/>
    <w:rsid w:val="0081641A"/>
    <w:rsid w:val="00816715"/>
    <w:rsid w:val="00820CF5"/>
    <w:rsid w:val="00821800"/>
    <w:rsid w:val="00822516"/>
    <w:rsid w:val="00822C1E"/>
    <w:rsid w:val="008236F9"/>
    <w:rsid w:val="00824363"/>
    <w:rsid w:val="0082447D"/>
    <w:rsid w:val="0082738A"/>
    <w:rsid w:val="008279C6"/>
    <w:rsid w:val="008306E0"/>
    <w:rsid w:val="00831A3A"/>
    <w:rsid w:val="00832C89"/>
    <w:rsid w:val="00833819"/>
    <w:rsid w:val="0083393D"/>
    <w:rsid w:val="0083440D"/>
    <w:rsid w:val="00835CB1"/>
    <w:rsid w:val="00836DE5"/>
    <w:rsid w:val="00837437"/>
    <w:rsid w:val="00842FF0"/>
    <w:rsid w:val="00843051"/>
    <w:rsid w:val="008430BF"/>
    <w:rsid w:val="00843B96"/>
    <w:rsid w:val="008442A0"/>
    <w:rsid w:val="00845EEA"/>
    <w:rsid w:val="008463E1"/>
    <w:rsid w:val="008470CC"/>
    <w:rsid w:val="00856F52"/>
    <w:rsid w:val="00857468"/>
    <w:rsid w:val="008578E2"/>
    <w:rsid w:val="00862ABB"/>
    <w:rsid w:val="00863284"/>
    <w:rsid w:val="00865088"/>
    <w:rsid w:val="008659F6"/>
    <w:rsid w:val="00865C76"/>
    <w:rsid w:val="00866B42"/>
    <w:rsid w:val="00866D81"/>
    <w:rsid w:val="0087024A"/>
    <w:rsid w:val="00871953"/>
    <w:rsid w:val="0087751F"/>
    <w:rsid w:val="0087777D"/>
    <w:rsid w:val="008822C0"/>
    <w:rsid w:val="00883E39"/>
    <w:rsid w:val="008856C9"/>
    <w:rsid w:val="00886496"/>
    <w:rsid w:val="00886961"/>
    <w:rsid w:val="008916C1"/>
    <w:rsid w:val="00891E7E"/>
    <w:rsid w:val="008930A6"/>
    <w:rsid w:val="00894587"/>
    <w:rsid w:val="0089505E"/>
    <w:rsid w:val="008966C0"/>
    <w:rsid w:val="00896B35"/>
    <w:rsid w:val="0089750A"/>
    <w:rsid w:val="008A42CE"/>
    <w:rsid w:val="008A56DE"/>
    <w:rsid w:val="008A6C9B"/>
    <w:rsid w:val="008A7938"/>
    <w:rsid w:val="008B2CF7"/>
    <w:rsid w:val="008C00CC"/>
    <w:rsid w:val="008C198C"/>
    <w:rsid w:val="008C1DB8"/>
    <w:rsid w:val="008C4ECD"/>
    <w:rsid w:val="008C6E67"/>
    <w:rsid w:val="008C7AAF"/>
    <w:rsid w:val="008C7F76"/>
    <w:rsid w:val="008D0E10"/>
    <w:rsid w:val="008D12B8"/>
    <w:rsid w:val="008D178C"/>
    <w:rsid w:val="008D2AF8"/>
    <w:rsid w:val="008D2FE3"/>
    <w:rsid w:val="008D3A9C"/>
    <w:rsid w:val="008D45A0"/>
    <w:rsid w:val="008D48FC"/>
    <w:rsid w:val="008D4C8C"/>
    <w:rsid w:val="008D57AC"/>
    <w:rsid w:val="008E0059"/>
    <w:rsid w:val="008E0611"/>
    <w:rsid w:val="008E13D3"/>
    <w:rsid w:val="008E2168"/>
    <w:rsid w:val="008E479B"/>
    <w:rsid w:val="008E5D44"/>
    <w:rsid w:val="008E6D0F"/>
    <w:rsid w:val="008E6D6F"/>
    <w:rsid w:val="008F304A"/>
    <w:rsid w:val="008F46D5"/>
    <w:rsid w:val="008F5576"/>
    <w:rsid w:val="008F619E"/>
    <w:rsid w:val="008F79A5"/>
    <w:rsid w:val="00902658"/>
    <w:rsid w:val="00902730"/>
    <w:rsid w:val="00903BD7"/>
    <w:rsid w:val="0090453E"/>
    <w:rsid w:val="009052D1"/>
    <w:rsid w:val="00905C2F"/>
    <w:rsid w:val="00911B33"/>
    <w:rsid w:val="00912193"/>
    <w:rsid w:val="00914B81"/>
    <w:rsid w:val="00915024"/>
    <w:rsid w:val="00915E13"/>
    <w:rsid w:val="0091721A"/>
    <w:rsid w:val="009214AC"/>
    <w:rsid w:val="00922742"/>
    <w:rsid w:val="009232EA"/>
    <w:rsid w:val="00923800"/>
    <w:rsid w:val="00924898"/>
    <w:rsid w:val="00927038"/>
    <w:rsid w:val="009309CF"/>
    <w:rsid w:val="00930B6F"/>
    <w:rsid w:val="00932954"/>
    <w:rsid w:val="0093339C"/>
    <w:rsid w:val="00935E50"/>
    <w:rsid w:val="00936FEA"/>
    <w:rsid w:val="00940972"/>
    <w:rsid w:val="009411EA"/>
    <w:rsid w:val="00943E48"/>
    <w:rsid w:val="00943F9A"/>
    <w:rsid w:val="0094499B"/>
    <w:rsid w:val="00945334"/>
    <w:rsid w:val="00950248"/>
    <w:rsid w:val="009509C3"/>
    <w:rsid w:val="00952D45"/>
    <w:rsid w:val="00952F9D"/>
    <w:rsid w:val="0095549D"/>
    <w:rsid w:val="00960A62"/>
    <w:rsid w:val="0096220D"/>
    <w:rsid w:val="00963A85"/>
    <w:rsid w:val="00963F13"/>
    <w:rsid w:val="00966087"/>
    <w:rsid w:val="009710B4"/>
    <w:rsid w:val="0097132B"/>
    <w:rsid w:val="0097150F"/>
    <w:rsid w:val="00972BE2"/>
    <w:rsid w:val="00973813"/>
    <w:rsid w:val="009739B1"/>
    <w:rsid w:val="0097481C"/>
    <w:rsid w:val="00976656"/>
    <w:rsid w:val="0097697C"/>
    <w:rsid w:val="00977AC2"/>
    <w:rsid w:val="0098064B"/>
    <w:rsid w:val="00981625"/>
    <w:rsid w:val="0098235D"/>
    <w:rsid w:val="009839D3"/>
    <w:rsid w:val="00983BDA"/>
    <w:rsid w:val="00985AFC"/>
    <w:rsid w:val="00986001"/>
    <w:rsid w:val="0098741B"/>
    <w:rsid w:val="00987AF7"/>
    <w:rsid w:val="00987B88"/>
    <w:rsid w:val="009900ED"/>
    <w:rsid w:val="00994431"/>
    <w:rsid w:val="0099444B"/>
    <w:rsid w:val="0099466E"/>
    <w:rsid w:val="009949DA"/>
    <w:rsid w:val="00997B93"/>
    <w:rsid w:val="00997E2A"/>
    <w:rsid w:val="009A4022"/>
    <w:rsid w:val="009A62BF"/>
    <w:rsid w:val="009B09CF"/>
    <w:rsid w:val="009B0A3E"/>
    <w:rsid w:val="009B0BD1"/>
    <w:rsid w:val="009B0E88"/>
    <w:rsid w:val="009B15FC"/>
    <w:rsid w:val="009B29A5"/>
    <w:rsid w:val="009B7BE5"/>
    <w:rsid w:val="009B7F8C"/>
    <w:rsid w:val="009C02B6"/>
    <w:rsid w:val="009C07A7"/>
    <w:rsid w:val="009C1B40"/>
    <w:rsid w:val="009C29FB"/>
    <w:rsid w:val="009C41C4"/>
    <w:rsid w:val="009C4EC7"/>
    <w:rsid w:val="009C5C53"/>
    <w:rsid w:val="009C7537"/>
    <w:rsid w:val="009D0A8F"/>
    <w:rsid w:val="009D1CDB"/>
    <w:rsid w:val="009D206E"/>
    <w:rsid w:val="009D549B"/>
    <w:rsid w:val="009D714F"/>
    <w:rsid w:val="009E1F2F"/>
    <w:rsid w:val="009E5682"/>
    <w:rsid w:val="009E5B72"/>
    <w:rsid w:val="009E6167"/>
    <w:rsid w:val="009F0416"/>
    <w:rsid w:val="009F1B4B"/>
    <w:rsid w:val="009F39BA"/>
    <w:rsid w:val="00A01168"/>
    <w:rsid w:val="00A020FE"/>
    <w:rsid w:val="00A03052"/>
    <w:rsid w:val="00A03228"/>
    <w:rsid w:val="00A03BF9"/>
    <w:rsid w:val="00A0446E"/>
    <w:rsid w:val="00A06A86"/>
    <w:rsid w:val="00A07F0D"/>
    <w:rsid w:val="00A12680"/>
    <w:rsid w:val="00A13DAB"/>
    <w:rsid w:val="00A15D8D"/>
    <w:rsid w:val="00A16147"/>
    <w:rsid w:val="00A22D27"/>
    <w:rsid w:val="00A230B5"/>
    <w:rsid w:val="00A251EA"/>
    <w:rsid w:val="00A319E6"/>
    <w:rsid w:val="00A326EE"/>
    <w:rsid w:val="00A3371B"/>
    <w:rsid w:val="00A338EA"/>
    <w:rsid w:val="00A354B0"/>
    <w:rsid w:val="00A35F44"/>
    <w:rsid w:val="00A3619E"/>
    <w:rsid w:val="00A41183"/>
    <w:rsid w:val="00A416AE"/>
    <w:rsid w:val="00A41F8B"/>
    <w:rsid w:val="00A41FDC"/>
    <w:rsid w:val="00A43117"/>
    <w:rsid w:val="00A45A63"/>
    <w:rsid w:val="00A45D6F"/>
    <w:rsid w:val="00A51A46"/>
    <w:rsid w:val="00A5302E"/>
    <w:rsid w:val="00A54AA8"/>
    <w:rsid w:val="00A60432"/>
    <w:rsid w:val="00A614F1"/>
    <w:rsid w:val="00A6275B"/>
    <w:rsid w:val="00A62A49"/>
    <w:rsid w:val="00A634AC"/>
    <w:rsid w:val="00A6350D"/>
    <w:rsid w:val="00A65494"/>
    <w:rsid w:val="00A65E99"/>
    <w:rsid w:val="00A6764D"/>
    <w:rsid w:val="00A67EDA"/>
    <w:rsid w:val="00A71DC4"/>
    <w:rsid w:val="00A71E9D"/>
    <w:rsid w:val="00A72590"/>
    <w:rsid w:val="00A74C95"/>
    <w:rsid w:val="00A75812"/>
    <w:rsid w:val="00A818C2"/>
    <w:rsid w:val="00A82CB6"/>
    <w:rsid w:val="00A8331E"/>
    <w:rsid w:val="00A84E3A"/>
    <w:rsid w:val="00A851E1"/>
    <w:rsid w:val="00A875F6"/>
    <w:rsid w:val="00A900DF"/>
    <w:rsid w:val="00A92853"/>
    <w:rsid w:val="00A92E47"/>
    <w:rsid w:val="00A95C4B"/>
    <w:rsid w:val="00A96406"/>
    <w:rsid w:val="00A96FBA"/>
    <w:rsid w:val="00AA011A"/>
    <w:rsid w:val="00AA19E9"/>
    <w:rsid w:val="00AA28C9"/>
    <w:rsid w:val="00AA3968"/>
    <w:rsid w:val="00AA4104"/>
    <w:rsid w:val="00AA43BF"/>
    <w:rsid w:val="00AA5FDF"/>
    <w:rsid w:val="00AB0CDA"/>
    <w:rsid w:val="00AB33AC"/>
    <w:rsid w:val="00AB45A5"/>
    <w:rsid w:val="00AB5FB7"/>
    <w:rsid w:val="00AB764C"/>
    <w:rsid w:val="00AC023D"/>
    <w:rsid w:val="00AC0721"/>
    <w:rsid w:val="00AC25DF"/>
    <w:rsid w:val="00AC3460"/>
    <w:rsid w:val="00AC6E7E"/>
    <w:rsid w:val="00AC7BE4"/>
    <w:rsid w:val="00AD161E"/>
    <w:rsid w:val="00AD18F8"/>
    <w:rsid w:val="00AD1E06"/>
    <w:rsid w:val="00AD2530"/>
    <w:rsid w:val="00AD28A3"/>
    <w:rsid w:val="00AD294E"/>
    <w:rsid w:val="00AD6C2C"/>
    <w:rsid w:val="00AD77A1"/>
    <w:rsid w:val="00AE28BB"/>
    <w:rsid w:val="00AE3F0B"/>
    <w:rsid w:val="00AE4BAB"/>
    <w:rsid w:val="00AE4DA9"/>
    <w:rsid w:val="00AE56D7"/>
    <w:rsid w:val="00AE6609"/>
    <w:rsid w:val="00AE71B7"/>
    <w:rsid w:val="00AE7B45"/>
    <w:rsid w:val="00AF0D99"/>
    <w:rsid w:val="00AF271A"/>
    <w:rsid w:val="00AF3CC4"/>
    <w:rsid w:val="00AF51A7"/>
    <w:rsid w:val="00AF56D4"/>
    <w:rsid w:val="00AF5FAA"/>
    <w:rsid w:val="00B01076"/>
    <w:rsid w:val="00B01BE0"/>
    <w:rsid w:val="00B01FFE"/>
    <w:rsid w:val="00B028E6"/>
    <w:rsid w:val="00B03FE6"/>
    <w:rsid w:val="00B0720A"/>
    <w:rsid w:val="00B1439C"/>
    <w:rsid w:val="00B15605"/>
    <w:rsid w:val="00B16183"/>
    <w:rsid w:val="00B16324"/>
    <w:rsid w:val="00B17F2E"/>
    <w:rsid w:val="00B201C2"/>
    <w:rsid w:val="00B26389"/>
    <w:rsid w:val="00B26B77"/>
    <w:rsid w:val="00B26E39"/>
    <w:rsid w:val="00B26F2E"/>
    <w:rsid w:val="00B27230"/>
    <w:rsid w:val="00B27B8E"/>
    <w:rsid w:val="00B27DC5"/>
    <w:rsid w:val="00B306A2"/>
    <w:rsid w:val="00B30C18"/>
    <w:rsid w:val="00B33A33"/>
    <w:rsid w:val="00B3441B"/>
    <w:rsid w:val="00B35266"/>
    <w:rsid w:val="00B35288"/>
    <w:rsid w:val="00B37C26"/>
    <w:rsid w:val="00B40D31"/>
    <w:rsid w:val="00B418B5"/>
    <w:rsid w:val="00B425D4"/>
    <w:rsid w:val="00B43597"/>
    <w:rsid w:val="00B4377D"/>
    <w:rsid w:val="00B440FF"/>
    <w:rsid w:val="00B44F0E"/>
    <w:rsid w:val="00B464EE"/>
    <w:rsid w:val="00B4664C"/>
    <w:rsid w:val="00B471C1"/>
    <w:rsid w:val="00B474E0"/>
    <w:rsid w:val="00B514F5"/>
    <w:rsid w:val="00B536BC"/>
    <w:rsid w:val="00B53752"/>
    <w:rsid w:val="00B612A8"/>
    <w:rsid w:val="00B634E7"/>
    <w:rsid w:val="00B70C7E"/>
    <w:rsid w:val="00B70D8E"/>
    <w:rsid w:val="00B70DF3"/>
    <w:rsid w:val="00B72F01"/>
    <w:rsid w:val="00B74D98"/>
    <w:rsid w:val="00B75394"/>
    <w:rsid w:val="00B77FE4"/>
    <w:rsid w:val="00B828D2"/>
    <w:rsid w:val="00B85D53"/>
    <w:rsid w:val="00B86569"/>
    <w:rsid w:val="00B87151"/>
    <w:rsid w:val="00B90D7C"/>
    <w:rsid w:val="00B913DE"/>
    <w:rsid w:val="00B9150E"/>
    <w:rsid w:val="00B94681"/>
    <w:rsid w:val="00B959FD"/>
    <w:rsid w:val="00BA0E31"/>
    <w:rsid w:val="00BA32EE"/>
    <w:rsid w:val="00BA46CE"/>
    <w:rsid w:val="00BA55CA"/>
    <w:rsid w:val="00BA706A"/>
    <w:rsid w:val="00BB0A74"/>
    <w:rsid w:val="00BB1C6C"/>
    <w:rsid w:val="00BB5B0F"/>
    <w:rsid w:val="00BB63F7"/>
    <w:rsid w:val="00BB67D4"/>
    <w:rsid w:val="00BB74A3"/>
    <w:rsid w:val="00BB7FFD"/>
    <w:rsid w:val="00BC15E6"/>
    <w:rsid w:val="00BC32E6"/>
    <w:rsid w:val="00BC3FEB"/>
    <w:rsid w:val="00BC5BA6"/>
    <w:rsid w:val="00BC619F"/>
    <w:rsid w:val="00BD138B"/>
    <w:rsid w:val="00BD1FCC"/>
    <w:rsid w:val="00BD2056"/>
    <w:rsid w:val="00BD2FA0"/>
    <w:rsid w:val="00BD3DE6"/>
    <w:rsid w:val="00BE05C8"/>
    <w:rsid w:val="00BE1C3D"/>
    <w:rsid w:val="00BE439A"/>
    <w:rsid w:val="00BE4532"/>
    <w:rsid w:val="00BE4B62"/>
    <w:rsid w:val="00BE5473"/>
    <w:rsid w:val="00BE597F"/>
    <w:rsid w:val="00BE59CC"/>
    <w:rsid w:val="00BE5ACE"/>
    <w:rsid w:val="00BE7936"/>
    <w:rsid w:val="00BE7AF9"/>
    <w:rsid w:val="00BF23D4"/>
    <w:rsid w:val="00BF39B9"/>
    <w:rsid w:val="00BF4C07"/>
    <w:rsid w:val="00C00050"/>
    <w:rsid w:val="00C00817"/>
    <w:rsid w:val="00C01974"/>
    <w:rsid w:val="00C025C6"/>
    <w:rsid w:val="00C02A8C"/>
    <w:rsid w:val="00C02E9F"/>
    <w:rsid w:val="00C031A2"/>
    <w:rsid w:val="00C04488"/>
    <w:rsid w:val="00C057AC"/>
    <w:rsid w:val="00C065E9"/>
    <w:rsid w:val="00C06FDB"/>
    <w:rsid w:val="00C10B3C"/>
    <w:rsid w:val="00C12B01"/>
    <w:rsid w:val="00C1404B"/>
    <w:rsid w:val="00C14D76"/>
    <w:rsid w:val="00C16AD8"/>
    <w:rsid w:val="00C20E75"/>
    <w:rsid w:val="00C2130F"/>
    <w:rsid w:val="00C223A7"/>
    <w:rsid w:val="00C25AAC"/>
    <w:rsid w:val="00C267E1"/>
    <w:rsid w:val="00C26B30"/>
    <w:rsid w:val="00C32D12"/>
    <w:rsid w:val="00C32E3F"/>
    <w:rsid w:val="00C32F94"/>
    <w:rsid w:val="00C34D85"/>
    <w:rsid w:val="00C372ED"/>
    <w:rsid w:val="00C415ED"/>
    <w:rsid w:val="00C43386"/>
    <w:rsid w:val="00C467F8"/>
    <w:rsid w:val="00C46B8F"/>
    <w:rsid w:val="00C50486"/>
    <w:rsid w:val="00C534F5"/>
    <w:rsid w:val="00C563AB"/>
    <w:rsid w:val="00C568F8"/>
    <w:rsid w:val="00C5718C"/>
    <w:rsid w:val="00C64CEB"/>
    <w:rsid w:val="00C65CFF"/>
    <w:rsid w:val="00C6603F"/>
    <w:rsid w:val="00C70A72"/>
    <w:rsid w:val="00C711DE"/>
    <w:rsid w:val="00C72815"/>
    <w:rsid w:val="00C757B0"/>
    <w:rsid w:val="00C77DB9"/>
    <w:rsid w:val="00C827C9"/>
    <w:rsid w:val="00C842C4"/>
    <w:rsid w:val="00C84B46"/>
    <w:rsid w:val="00C858F5"/>
    <w:rsid w:val="00C85EC4"/>
    <w:rsid w:val="00C87111"/>
    <w:rsid w:val="00C902B8"/>
    <w:rsid w:val="00C912BA"/>
    <w:rsid w:val="00C96128"/>
    <w:rsid w:val="00C96D45"/>
    <w:rsid w:val="00C976FF"/>
    <w:rsid w:val="00CA18B2"/>
    <w:rsid w:val="00CA27BE"/>
    <w:rsid w:val="00CA4437"/>
    <w:rsid w:val="00CA4986"/>
    <w:rsid w:val="00CA4AAC"/>
    <w:rsid w:val="00CA4D93"/>
    <w:rsid w:val="00CA58DB"/>
    <w:rsid w:val="00CA7EB0"/>
    <w:rsid w:val="00CB27FC"/>
    <w:rsid w:val="00CB2BAC"/>
    <w:rsid w:val="00CB3004"/>
    <w:rsid w:val="00CB404F"/>
    <w:rsid w:val="00CB4277"/>
    <w:rsid w:val="00CB48A0"/>
    <w:rsid w:val="00CB5C02"/>
    <w:rsid w:val="00CB5FB3"/>
    <w:rsid w:val="00CB766D"/>
    <w:rsid w:val="00CC1CEC"/>
    <w:rsid w:val="00CC37D8"/>
    <w:rsid w:val="00CC38BA"/>
    <w:rsid w:val="00CC3E2E"/>
    <w:rsid w:val="00CC608A"/>
    <w:rsid w:val="00CC7284"/>
    <w:rsid w:val="00CC7CFF"/>
    <w:rsid w:val="00CD0C15"/>
    <w:rsid w:val="00CD0D5A"/>
    <w:rsid w:val="00CD0DF7"/>
    <w:rsid w:val="00CD20C9"/>
    <w:rsid w:val="00CD39C4"/>
    <w:rsid w:val="00CD41B7"/>
    <w:rsid w:val="00CD5833"/>
    <w:rsid w:val="00CD5941"/>
    <w:rsid w:val="00CE0389"/>
    <w:rsid w:val="00CE0547"/>
    <w:rsid w:val="00CE163C"/>
    <w:rsid w:val="00CE2253"/>
    <w:rsid w:val="00CE38D1"/>
    <w:rsid w:val="00CE40E0"/>
    <w:rsid w:val="00CE57C8"/>
    <w:rsid w:val="00CE7205"/>
    <w:rsid w:val="00CE75D8"/>
    <w:rsid w:val="00CF0E29"/>
    <w:rsid w:val="00CF2052"/>
    <w:rsid w:val="00D011C0"/>
    <w:rsid w:val="00D01A74"/>
    <w:rsid w:val="00D06DD6"/>
    <w:rsid w:val="00D07DDD"/>
    <w:rsid w:val="00D11EC8"/>
    <w:rsid w:val="00D126F9"/>
    <w:rsid w:val="00D14849"/>
    <w:rsid w:val="00D15D1A"/>
    <w:rsid w:val="00D16767"/>
    <w:rsid w:val="00D16A48"/>
    <w:rsid w:val="00D17D94"/>
    <w:rsid w:val="00D20154"/>
    <w:rsid w:val="00D2465F"/>
    <w:rsid w:val="00D26C94"/>
    <w:rsid w:val="00D30413"/>
    <w:rsid w:val="00D3113A"/>
    <w:rsid w:val="00D36CD2"/>
    <w:rsid w:val="00D4077A"/>
    <w:rsid w:val="00D40960"/>
    <w:rsid w:val="00D41B1D"/>
    <w:rsid w:val="00D437A4"/>
    <w:rsid w:val="00D447C3"/>
    <w:rsid w:val="00D50993"/>
    <w:rsid w:val="00D50CFD"/>
    <w:rsid w:val="00D63085"/>
    <w:rsid w:val="00D64E23"/>
    <w:rsid w:val="00D65809"/>
    <w:rsid w:val="00D700DB"/>
    <w:rsid w:val="00D70206"/>
    <w:rsid w:val="00D72384"/>
    <w:rsid w:val="00D72611"/>
    <w:rsid w:val="00D72DA7"/>
    <w:rsid w:val="00D75B19"/>
    <w:rsid w:val="00D75B97"/>
    <w:rsid w:val="00D76B04"/>
    <w:rsid w:val="00D847DD"/>
    <w:rsid w:val="00D850F9"/>
    <w:rsid w:val="00D853A5"/>
    <w:rsid w:val="00D86833"/>
    <w:rsid w:val="00D86AC4"/>
    <w:rsid w:val="00D87D8A"/>
    <w:rsid w:val="00D87FE9"/>
    <w:rsid w:val="00D90220"/>
    <w:rsid w:val="00D907CA"/>
    <w:rsid w:val="00D90C8F"/>
    <w:rsid w:val="00D916C1"/>
    <w:rsid w:val="00D91C30"/>
    <w:rsid w:val="00D92B73"/>
    <w:rsid w:val="00D94CE6"/>
    <w:rsid w:val="00D9692A"/>
    <w:rsid w:val="00D97803"/>
    <w:rsid w:val="00DA0889"/>
    <w:rsid w:val="00DA0DE7"/>
    <w:rsid w:val="00DA14FC"/>
    <w:rsid w:val="00DA1AA8"/>
    <w:rsid w:val="00DA4692"/>
    <w:rsid w:val="00DA5216"/>
    <w:rsid w:val="00DA5B3C"/>
    <w:rsid w:val="00DA6069"/>
    <w:rsid w:val="00DA616B"/>
    <w:rsid w:val="00DA65F7"/>
    <w:rsid w:val="00DA6758"/>
    <w:rsid w:val="00DA7618"/>
    <w:rsid w:val="00DB3683"/>
    <w:rsid w:val="00DB4C80"/>
    <w:rsid w:val="00DB50AB"/>
    <w:rsid w:val="00DB59A7"/>
    <w:rsid w:val="00DB5E78"/>
    <w:rsid w:val="00DB777E"/>
    <w:rsid w:val="00DC2C76"/>
    <w:rsid w:val="00DC4AA3"/>
    <w:rsid w:val="00DC5572"/>
    <w:rsid w:val="00DC620E"/>
    <w:rsid w:val="00DD1A6D"/>
    <w:rsid w:val="00DD24C6"/>
    <w:rsid w:val="00DD3034"/>
    <w:rsid w:val="00DD5A5F"/>
    <w:rsid w:val="00DD654A"/>
    <w:rsid w:val="00DE41DE"/>
    <w:rsid w:val="00DE4949"/>
    <w:rsid w:val="00DE5BD6"/>
    <w:rsid w:val="00DE73A2"/>
    <w:rsid w:val="00DE7F52"/>
    <w:rsid w:val="00DF0AC9"/>
    <w:rsid w:val="00DF2907"/>
    <w:rsid w:val="00DF2EE0"/>
    <w:rsid w:val="00DF34D8"/>
    <w:rsid w:val="00DF6753"/>
    <w:rsid w:val="00DF7735"/>
    <w:rsid w:val="00DF7C18"/>
    <w:rsid w:val="00DF7D04"/>
    <w:rsid w:val="00E00BB2"/>
    <w:rsid w:val="00E02A41"/>
    <w:rsid w:val="00E07659"/>
    <w:rsid w:val="00E102D2"/>
    <w:rsid w:val="00E13A9E"/>
    <w:rsid w:val="00E14D13"/>
    <w:rsid w:val="00E15704"/>
    <w:rsid w:val="00E15B6A"/>
    <w:rsid w:val="00E16B81"/>
    <w:rsid w:val="00E16D1B"/>
    <w:rsid w:val="00E16D87"/>
    <w:rsid w:val="00E20592"/>
    <w:rsid w:val="00E21582"/>
    <w:rsid w:val="00E216A1"/>
    <w:rsid w:val="00E2313C"/>
    <w:rsid w:val="00E23FBD"/>
    <w:rsid w:val="00E248C6"/>
    <w:rsid w:val="00E25144"/>
    <w:rsid w:val="00E27DCE"/>
    <w:rsid w:val="00E30316"/>
    <w:rsid w:val="00E30B0A"/>
    <w:rsid w:val="00E313C5"/>
    <w:rsid w:val="00E32442"/>
    <w:rsid w:val="00E33E19"/>
    <w:rsid w:val="00E34290"/>
    <w:rsid w:val="00E35EAD"/>
    <w:rsid w:val="00E36103"/>
    <w:rsid w:val="00E37030"/>
    <w:rsid w:val="00E37A45"/>
    <w:rsid w:val="00E37BF7"/>
    <w:rsid w:val="00E40B80"/>
    <w:rsid w:val="00E416DC"/>
    <w:rsid w:val="00E42092"/>
    <w:rsid w:val="00E42F2C"/>
    <w:rsid w:val="00E4408F"/>
    <w:rsid w:val="00E4716D"/>
    <w:rsid w:val="00E47D17"/>
    <w:rsid w:val="00E50221"/>
    <w:rsid w:val="00E503F9"/>
    <w:rsid w:val="00E50A83"/>
    <w:rsid w:val="00E50B80"/>
    <w:rsid w:val="00E564D8"/>
    <w:rsid w:val="00E567DF"/>
    <w:rsid w:val="00E57140"/>
    <w:rsid w:val="00E571F3"/>
    <w:rsid w:val="00E578A9"/>
    <w:rsid w:val="00E60147"/>
    <w:rsid w:val="00E60E64"/>
    <w:rsid w:val="00E610B3"/>
    <w:rsid w:val="00E614DE"/>
    <w:rsid w:val="00E61736"/>
    <w:rsid w:val="00E657B5"/>
    <w:rsid w:val="00E66009"/>
    <w:rsid w:val="00E66330"/>
    <w:rsid w:val="00E66D29"/>
    <w:rsid w:val="00E67020"/>
    <w:rsid w:val="00E67BDD"/>
    <w:rsid w:val="00E746ED"/>
    <w:rsid w:val="00E74843"/>
    <w:rsid w:val="00E80913"/>
    <w:rsid w:val="00E80D09"/>
    <w:rsid w:val="00E8151A"/>
    <w:rsid w:val="00E81836"/>
    <w:rsid w:val="00E8556D"/>
    <w:rsid w:val="00E85CED"/>
    <w:rsid w:val="00E879D3"/>
    <w:rsid w:val="00E9203B"/>
    <w:rsid w:val="00E93452"/>
    <w:rsid w:val="00E93855"/>
    <w:rsid w:val="00E9479E"/>
    <w:rsid w:val="00E974DF"/>
    <w:rsid w:val="00EA0010"/>
    <w:rsid w:val="00EA1A30"/>
    <w:rsid w:val="00EA57D1"/>
    <w:rsid w:val="00EB3449"/>
    <w:rsid w:val="00EB5B46"/>
    <w:rsid w:val="00EB6E24"/>
    <w:rsid w:val="00EC0FC1"/>
    <w:rsid w:val="00EC312E"/>
    <w:rsid w:val="00EC3D70"/>
    <w:rsid w:val="00EC53ED"/>
    <w:rsid w:val="00EC6DFF"/>
    <w:rsid w:val="00EC73DB"/>
    <w:rsid w:val="00EC754A"/>
    <w:rsid w:val="00ED0482"/>
    <w:rsid w:val="00ED2333"/>
    <w:rsid w:val="00ED433D"/>
    <w:rsid w:val="00EE5719"/>
    <w:rsid w:val="00EE5EE5"/>
    <w:rsid w:val="00EE6703"/>
    <w:rsid w:val="00EE6E8A"/>
    <w:rsid w:val="00EE6FFE"/>
    <w:rsid w:val="00EE72F3"/>
    <w:rsid w:val="00EE7F5B"/>
    <w:rsid w:val="00EF330A"/>
    <w:rsid w:val="00EF4551"/>
    <w:rsid w:val="00F00E0A"/>
    <w:rsid w:val="00F01093"/>
    <w:rsid w:val="00F03506"/>
    <w:rsid w:val="00F035F6"/>
    <w:rsid w:val="00F040DF"/>
    <w:rsid w:val="00F06A1B"/>
    <w:rsid w:val="00F10D60"/>
    <w:rsid w:val="00F11696"/>
    <w:rsid w:val="00F13F69"/>
    <w:rsid w:val="00F1647C"/>
    <w:rsid w:val="00F1722A"/>
    <w:rsid w:val="00F177F2"/>
    <w:rsid w:val="00F2041B"/>
    <w:rsid w:val="00F20BE8"/>
    <w:rsid w:val="00F21400"/>
    <w:rsid w:val="00F21BB9"/>
    <w:rsid w:val="00F220BF"/>
    <w:rsid w:val="00F22415"/>
    <w:rsid w:val="00F238DA"/>
    <w:rsid w:val="00F249FC"/>
    <w:rsid w:val="00F3012B"/>
    <w:rsid w:val="00F306C7"/>
    <w:rsid w:val="00F30707"/>
    <w:rsid w:val="00F32F83"/>
    <w:rsid w:val="00F343D3"/>
    <w:rsid w:val="00F355A4"/>
    <w:rsid w:val="00F368BD"/>
    <w:rsid w:val="00F375C4"/>
    <w:rsid w:val="00F4136C"/>
    <w:rsid w:val="00F449C5"/>
    <w:rsid w:val="00F45BD9"/>
    <w:rsid w:val="00F464E1"/>
    <w:rsid w:val="00F47A03"/>
    <w:rsid w:val="00F50C04"/>
    <w:rsid w:val="00F50F34"/>
    <w:rsid w:val="00F511EE"/>
    <w:rsid w:val="00F517F8"/>
    <w:rsid w:val="00F55358"/>
    <w:rsid w:val="00F56118"/>
    <w:rsid w:val="00F5716F"/>
    <w:rsid w:val="00F57334"/>
    <w:rsid w:val="00F578EF"/>
    <w:rsid w:val="00F61119"/>
    <w:rsid w:val="00F64E35"/>
    <w:rsid w:val="00F66AC3"/>
    <w:rsid w:val="00F66C7A"/>
    <w:rsid w:val="00F717AA"/>
    <w:rsid w:val="00F71D00"/>
    <w:rsid w:val="00F7232E"/>
    <w:rsid w:val="00F72CFA"/>
    <w:rsid w:val="00F73289"/>
    <w:rsid w:val="00F76B1D"/>
    <w:rsid w:val="00F80388"/>
    <w:rsid w:val="00F81B35"/>
    <w:rsid w:val="00F82323"/>
    <w:rsid w:val="00F825B0"/>
    <w:rsid w:val="00F842D1"/>
    <w:rsid w:val="00F87A59"/>
    <w:rsid w:val="00F92ED4"/>
    <w:rsid w:val="00FA286D"/>
    <w:rsid w:val="00FA2C29"/>
    <w:rsid w:val="00FA7362"/>
    <w:rsid w:val="00FB185D"/>
    <w:rsid w:val="00FB1965"/>
    <w:rsid w:val="00FB3C92"/>
    <w:rsid w:val="00FB435E"/>
    <w:rsid w:val="00FB4882"/>
    <w:rsid w:val="00FB5FB9"/>
    <w:rsid w:val="00FB71A4"/>
    <w:rsid w:val="00FB7284"/>
    <w:rsid w:val="00FB7F8F"/>
    <w:rsid w:val="00FC1457"/>
    <w:rsid w:val="00FC179B"/>
    <w:rsid w:val="00FC2503"/>
    <w:rsid w:val="00FC4DF0"/>
    <w:rsid w:val="00FC644C"/>
    <w:rsid w:val="00FC6701"/>
    <w:rsid w:val="00FC75CA"/>
    <w:rsid w:val="00FC7AE6"/>
    <w:rsid w:val="00FD6482"/>
    <w:rsid w:val="00FE0AED"/>
    <w:rsid w:val="00FE1C0D"/>
    <w:rsid w:val="00FE2B57"/>
    <w:rsid w:val="00FE2C2B"/>
    <w:rsid w:val="00FE3F6E"/>
    <w:rsid w:val="00FE3FB4"/>
    <w:rsid w:val="00FE7BB4"/>
    <w:rsid w:val="00FF0167"/>
    <w:rsid w:val="00FF0752"/>
    <w:rsid w:val="00FF0B20"/>
    <w:rsid w:val="00FF13C9"/>
    <w:rsid w:val="00FF2B25"/>
    <w:rsid w:val="00FF2DDF"/>
    <w:rsid w:val="00FF2E8D"/>
    <w:rsid w:val="00FF3A3E"/>
    <w:rsid w:val="00FF3B6C"/>
    <w:rsid w:val="00FF3FB0"/>
    <w:rsid w:val="00FF464D"/>
    <w:rsid w:val="00FF5033"/>
    <w:rsid w:val="0138CD72"/>
    <w:rsid w:val="021687EB"/>
    <w:rsid w:val="083E7C71"/>
    <w:rsid w:val="097D0F41"/>
    <w:rsid w:val="09A8B716"/>
    <w:rsid w:val="0A92815F"/>
    <w:rsid w:val="0CBD8591"/>
    <w:rsid w:val="0D1C2D3F"/>
    <w:rsid w:val="0D878547"/>
    <w:rsid w:val="0DA2FC46"/>
    <w:rsid w:val="0DB5DFC7"/>
    <w:rsid w:val="0F0E2D8B"/>
    <w:rsid w:val="12A65028"/>
    <w:rsid w:val="143FD6E1"/>
    <w:rsid w:val="15D14386"/>
    <w:rsid w:val="184FBC4E"/>
    <w:rsid w:val="1925EF34"/>
    <w:rsid w:val="19530E55"/>
    <w:rsid w:val="1ABC3C7B"/>
    <w:rsid w:val="1AF0E7CA"/>
    <w:rsid w:val="1C82CC48"/>
    <w:rsid w:val="1C938C4D"/>
    <w:rsid w:val="1E56221D"/>
    <w:rsid w:val="1EAC4F4C"/>
    <w:rsid w:val="20AE588C"/>
    <w:rsid w:val="22101F86"/>
    <w:rsid w:val="2271A13B"/>
    <w:rsid w:val="22B010C7"/>
    <w:rsid w:val="22B35367"/>
    <w:rsid w:val="22EA8B05"/>
    <w:rsid w:val="23479485"/>
    <w:rsid w:val="25406F52"/>
    <w:rsid w:val="2554F0F5"/>
    <w:rsid w:val="25A7FCB2"/>
    <w:rsid w:val="26EB2060"/>
    <w:rsid w:val="275D8AC6"/>
    <w:rsid w:val="27D1B287"/>
    <w:rsid w:val="2A20F7FF"/>
    <w:rsid w:val="2A60232B"/>
    <w:rsid w:val="2A9F7CB5"/>
    <w:rsid w:val="2AE2FBBE"/>
    <w:rsid w:val="2BA89D13"/>
    <w:rsid w:val="2BACB5F8"/>
    <w:rsid w:val="2C8D57CF"/>
    <w:rsid w:val="2E408AA8"/>
    <w:rsid w:val="2F822E76"/>
    <w:rsid w:val="305A7CF3"/>
    <w:rsid w:val="30692554"/>
    <w:rsid w:val="31743834"/>
    <w:rsid w:val="34434F92"/>
    <w:rsid w:val="3517461B"/>
    <w:rsid w:val="3590A40B"/>
    <w:rsid w:val="363F7432"/>
    <w:rsid w:val="36FAB5AA"/>
    <w:rsid w:val="3773822D"/>
    <w:rsid w:val="382B6C22"/>
    <w:rsid w:val="3A46E38C"/>
    <w:rsid w:val="3CE2A055"/>
    <w:rsid w:val="3DB94320"/>
    <w:rsid w:val="3E13B2A2"/>
    <w:rsid w:val="4123A2E0"/>
    <w:rsid w:val="418FAE3B"/>
    <w:rsid w:val="423916EF"/>
    <w:rsid w:val="434E9AD3"/>
    <w:rsid w:val="44387CA3"/>
    <w:rsid w:val="44737FCF"/>
    <w:rsid w:val="459BCE64"/>
    <w:rsid w:val="45FDA8A1"/>
    <w:rsid w:val="46DDEE20"/>
    <w:rsid w:val="48DAD052"/>
    <w:rsid w:val="49BAE5D3"/>
    <w:rsid w:val="4B937189"/>
    <w:rsid w:val="4C78FC83"/>
    <w:rsid w:val="4D51CF09"/>
    <w:rsid w:val="4E6BC2AC"/>
    <w:rsid w:val="4F124C9D"/>
    <w:rsid w:val="507DBE3C"/>
    <w:rsid w:val="50D84E61"/>
    <w:rsid w:val="510A9899"/>
    <w:rsid w:val="51DF9D0A"/>
    <w:rsid w:val="51EC370C"/>
    <w:rsid w:val="51FE823A"/>
    <w:rsid w:val="569619A4"/>
    <w:rsid w:val="57CB26ED"/>
    <w:rsid w:val="581AEC85"/>
    <w:rsid w:val="583D02F8"/>
    <w:rsid w:val="5919EF37"/>
    <w:rsid w:val="5A1A4921"/>
    <w:rsid w:val="5A51A062"/>
    <w:rsid w:val="5AE902D5"/>
    <w:rsid w:val="5B69E135"/>
    <w:rsid w:val="5C0C0EFA"/>
    <w:rsid w:val="5E4E289F"/>
    <w:rsid w:val="60007F1C"/>
    <w:rsid w:val="605D9AD6"/>
    <w:rsid w:val="6181EA8A"/>
    <w:rsid w:val="67D9362C"/>
    <w:rsid w:val="67DB518B"/>
    <w:rsid w:val="68720A36"/>
    <w:rsid w:val="68E226D0"/>
    <w:rsid w:val="69040C38"/>
    <w:rsid w:val="6B42F876"/>
    <w:rsid w:val="6B8418B4"/>
    <w:rsid w:val="6C0CA3E3"/>
    <w:rsid w:val="6D6B6661"/>
    <w:rsid w:val="6DB55FB6"/>
    <w:rsid w:val="6DD8A7D3"/>
    <w:rsid w:val="6E18941C"/>
    <w:rsid w:val="6EA91DD9"/>
    <w:rsid w:val="6EE2F2B6"/>
    <w:rsid w:val="6F981590"/>
    <w:rsid w:val="702B2724"/>
    <w:rsid w:val="71EA9DEA"/>
    <w:rsid w:val="73AC927C"/>
    <w:rsid w:val="74A1CA83"/>
    <w:rsid w:val="74C1ABEE"/>
    <w:rsid w:val="74C2BA56"/>
    <w:rsid w:val="75002092"/>
    <w:rsid w:val="75E492B6"/>
    <w:rsid w:val="7837C862"/>
    <w:rsid w:val="78DE3CAA"/>
    <w:rsid w:val="7934F400"/>
    <w:rsid w:val="79E4FC43"/>
    <w:rsid w:val="7B129A72"/>
    <w:rsid w:val="7B53A089"/>
    <w:rsid w:val="7E035B06"/>
    <w:rsid w:val="7F57FED3"/>
    <w:rsid w:val="7F62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2A55B1"/>
  <w15:chartTrackingRefBased/>
  <w15:docId w15:val="{4231ECC2-C6D1-426D-933A-909FC88D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69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94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66948"/>
    <w:rPr>
      <w:b/>
      <w:bCs/>
    </w:rPr>
  </w:style>
  <w:style w:type="character" w:customStyle="1" w:styleId="CommentSubjectChar">
    <w:name w:val="Comment Subject Char"/>
    <w:basedOn w:val="CommentTextChar"/>
    <w:link w:val="CommentSubject"/>
    <w:uiPriority w:val="99"/>
    <w:semiHidden/>
    <w:rsid w:val="00466948"/>
    <w:rPr>
      <w:b/>
      <w:bCs/>
      <w:sz w:val="20"/>
      <w:szCs w:val="20"/>
    </w:rPr>
  </w:style>
  <w:style w:type="paragraph" w:styleId="Header">
    <w:name w:val="header"/>
    <w:basedOn w:val="Normal"/>
    <w:link w:val="HeaderChar"/>
    <w:uiPriority w:val="99"/>
    <w:unhideWhenUsed/>
    <w:rsid w:val="00FF2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DDF"/>
  </w:style>
  <w:style w:type="paragraph" w:styleId="Footer">
    <w:name w:val="footer"/>
    <w:basedOn w:val="Normal"/>
    <w:link w:val="FooterChar"/>
    <w:uiPriority w:val="99"/>
    <w:unhideWhenUsed/>
    <w:rsid w:val="00FF2D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DDF"/>
  </w:style>
  <w:style w:type="paragraph" w:styleId="Revision">
    <w:name w:val="Revision"/>
    <w:hidden/>
    <w:uiPriority w:val="99"/>
    <w:semiHidden/>
    <w:rsid w:val="00FE3F6E"/>
    <w:pPr>
      <w:spacing w:after="0" w:line="240" w:lineRule="auto"/>
    </w:pPr>
  </w:style>
  <w:style w:type="character" w:styleId="Hyperlink">
    <w:name w:val="Hyperlink"/>
    <w:basedOn w:val="DefaultParagraphFont"/>
    <w:uiPriority w:val="99"/>
    <w:unhideWhenUsed/>
    <w:rsid w:val="007A15F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126589">
      <w:bodyDiv w:val="1"/>
      <w:marLeft w:val="0"/>
      <w:marRight w:val="0"/>
      <w:marTop w:val="0"/>
      <w:marBottom w:val="0"/>
      <w:divBdr>
        <w:top w:val="none" w:sz="0" w:space="0" w:color="auto"/>
        <w:left w:val="none" w:sz="0" w:space="0" w:color="auto"/>
        <w:bottom w:val="none" w:sz="0" w:space="0" w:color="auto"/>
        <w:right w:val="none" w:sz="0" w:space="0" w:color="auto"/>
      </w:divBdr>
    </w:div>
    <w:div w:id="1220240926">
      <w:bodyDiv w:val="1"/>
      <w:marLeft w:val="0"/>
      <w:marRight w:val="0"/>
      <w:marTop w:val="0"/>
      <w:marBottom w:val="0"/>
      <w:divBdr>
        <w:top w:val="none" w:sz="0" w:space="0" w:color="auto"/>
        <w:left w:val="none" w:sz="0" w:space="0" w:color="auto"/>
        <w:bottom w:val="none" w:sz="0" w:space="0" w:color="auto"/>
        <w:right w:val="none" w:sz="0" w:space="0" w:color="auto"/>
      </w:divBdr>
    </w:div>
    <w:div w:id="1253971679">
      <w:bodyDiv w:val="1"/>
      <w:marLeft w:val="0"/>
      <w:marRight w:val="0"/>
      <w:marTop w:val="0"/>
      <w:marBottom w:val="0"/>
      <w:divBdr>
        <w:top w:val="none" w:sz="0" w:space="0" w:color="auto"/>
        <w:left w:val="none" w:sz="0" w:space="0" w:color="auto"/>
        <w:bottom w:val="none" w:sz="0" w:space="0" w:color="auto"/>
        <w:right w:val="none" w:sz="0" w:space="0" w:color="auto"/>
      </w:divBdr>
    </w:div>
    <w:div w:id="1887525009">
      <w:bodyDiv w:val="1"/>
      <w:marLeft w:val="0"/>
      <w:marRight w:val="0"/>
      <w:marTop w:val="0"/>
      <w:marBottom w:val="0"/>
      <w:divBdr>
        <w:top w:val="none" w:sz="0" w:space="0" w:color="auto"/>
        <w:left w:val="none" w:sz="0" w:space="0" w:color="auto"/>
        <w:bottom w:val="none" w:sz="0" w:space="0" w:color="auto"/>
        <w:right w:val="none" w:sz="0" w:space="0" w:color="auto"/>
      </w:divBdr>
    </w:div>
    <w:div w:id="190355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D7F2C68FA7864FACD0FA4143B5AE49" ma:contentTypeVersion="12" ma:contentTypeDescription="Create a new document." ma:contentTypeScope="" ma:versionID="59756d22a3940e9397bbed772d92efb6">
  <xsd:schema xmlns:xsd="http://www.w3.org/2001/XMLSchema" xmlns:xs="http://www.w3.org/2001/XMLSchema" xmlns:p="http://schemas.microsoft.com/office/2006/metadata/properties" xmlns:ns2="08681027-86a6-4272-94c9-d642f01364f7" xmlns:ns3="0d50b4a4-99b7-43d6-a294-392fd5752f28" targetNamespace="http://schemas.microsoft.com/office/2006/metadata/properties" ma:root="true" ma:fieldsID="6c4e50fa8324271a4568d4300f880fed" ns2:_="" ns3:_="">
    <xsd:import namespace="08681027-86a6-4272-94c9-d642f01364f7"/>
    <xsd:import namespace="0d50b4a4-99b7-43d6-a294-392fd5752f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681027-86a6-4272-94c9-d642f01364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50b4a4-99b7-43d6-a294-392fd5752f2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3B7F2B-338F-4AF4-A50D-41FC6D5BF175}">
  <ds:schemaRefs>
    <ds:schemaRef ds:uri="http://schemas.openxmlformats.org/officeDocument/2006/bibliography"/>
  </ds:schemaRefs>
</ds:datastoreItem>
</file>

<file path=customXml/itemProps2.xml><?xml version="1.0" encoding="utf-8"?>
<ds:datastoreItem xmlns:ds="http://schemas.openxmlformats.org/officeDocument/2006/customXml" ds:itemID="{82195532-07BC-4AD7-BF07-5CA3884DD52D}">
  <ds:schemaRefs>
    <ds:schemaRef ds:uri="http://schemas.microsoft.com/sharepoint/v3/contenttype/forms"/>
  </ds:schemaRefs>
</ds:datastoreItem>
</file>

<file path=customXml/itemProps3.xml><?xml version="1.0" encoding="utf-8"?>
<ds:datastoreItem xmlns:ds="http://schemas.openxmlformats.org/officeDocument/2006/customXml" ds:itemID="{7A874558-BE12-436E-9E0A-8C1843B49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681027-86a6-4272-94c9-d642f01364f7"/>
    <ds:schemaRef ds:uri="0d50b4a4-99b7-43d6-a294-392fd5752f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D18DBC-E5DC-466D-9257-C9FB3DE3CD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18</Words>
  <Characters>5803</Characters>
  <Application>Microsoft Office Word</Application>
  <DocSecurity>0</DocSecurity>
  <Lines>48</Lines>
  <Paragraphs>13</Paragraphs>
  <ScaleCrop>false</ScaleCrop>
  <Company/>
  <LinksUpToDate>false</LinksUpToDate>
  <CharactersWithSpaces>6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tterson</dc:creator>
  <cp:keywords/>
  <dc:description/>
  <cp:lastModifiedBy>Linda Orr</cp:lastModifiedBy>
  <cp:revision>2</cp:revision>
  <cp:lastPrinted>2023-02-01T22:20:00Z</cp:lastPrinted>
  <dcterms:created xsi:type="dcterms:W3CDTF">2026-03-16T20:57:00Z</dcterms:created>
  <dcterms:modified xsi:type="dcterms:W3CDTF">2026-03-16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7F2C68FA7864FACD0FA4143B5AE49</vt:lpwstr>
  </property>
  <property fmtid="{D5CDD505-2E9C-101B-9397-08002B2CF9AE}" pid="3" name="GrammarlyDocumentId">
    <vt:lpwstr>e0820cf3985337078974e6e6ad300c4d967dcfd8f241686e6caf0befbc880ee6</vt:lpwstr>
  </property>
</Properties>
</file>